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ADED8" w14:textId="77777777" w:rsidR="00485483" w:rsidRDefault="00C417FD">
      <w:pPr>
        <w:spacing w:after="410" w:line="259" w:lineRule="auto"/>
        <w:ind w:left="-15" w:right="-80" w:firstLine="0"/>
      </w:pPr>
      <w:r>
        <w:rPr>
          <w:noProof/>
          <w:color w:val="000000"/>
          <w:sz w:val="22"/>
        </w:rPr>
        <mc:AlternateContent>
          <mc:Choice Requires="wpg">
            <w:drawing>
              <wp:anchor distT="0" distB="0" distL="114300" distR="114300" simplePos="0" relativeHeight="251658240" behindDoc="0" locked="0" layoutInCell="1" allowOverlap="1" wp14:anchorId="58BE5CD0" wp14:editId="19FB6B69">
                <wp:simplePos x="0" y="0"/>
                <wp:positionH relativeFrom="margin">
                  <wp:align>center</wp:align>
                </wp:positionH>
                <wp:positionV relativeFrom="paragraph">
                  <wp:posOffset>0</wp:posOffset>
                </wp:positionV>
                <wp:extent cx="7315200" cy="2670175"/>
                <wp:effectExtent l="0" t="0" r="0" b="34925"/>
                <wp:wrapTopAndBottom/>
                <wp:docPr id="1660" name="Group 1660"/>
                <wp:cNvGraphicFramePr/>
                <a:graphic xmlns:a="http://schemas.openxmlformats.org/drawingml/2006/main">
                  <a:graphicData uri="http://schemas.microsoft.com/office/word/2010/wordprocessingGroup">
                    <wpg:wgp>
                      <wpg:cNvGrpSpPr/>
                      <wpg:grpSpPr>
                        <a:xfrm>
                          <a:off x="0" y="0"/>
                          <a:ext cx="7315200" cy="2670584"/>
                          <a:chOff x="0" y="0"/>
                          <a:chExt cx="7315200" cy="2298356"/>
                        </a:xfrm>
                      </wpg:grpSpPr>
                      <wps:wsp>
                        <wps:cNvPr id="6" name="Shape 6"/>
                        <wps:cNvSpPr/>
                        <wps:spPr>
                          <a:xfrm>
                            <a:off x="0" y="807884"/>
                            <a:ext cx="2997200" cy="1485900"/>
                          </a:xfrm>
                          <a:custGeom>
                            <a:avLst/>
                            <a:gdLst/>
                            <a:ahLst/>
                            <a:cxnLst/>
                            <a:rect l="0" t="0" r="0" b="0"/>
                            <a:pathLst>
                              <a:path w="2997200" h="1485900">
                                <a:moveTo>
                                  <a:pt x="0" y="0"/>
                                </a:moveTo>
                                <a:lnTo>
                                  <a:pt x="2997200" y="0"/>
                                </a:lnTo>
                                <a:lnTo>
                                  <a:pt x="2997200" y="1485900"/>
                                </a:lnTo>
                                <a:lnTo>
                                  <a:pt x="457200" y="1485900"/>
                                </a:lnTo>
                                <a:cubicBezTo>
                                  <a:pt x="0" y="1485900"/>
                                  <a:pt x="0" y="1028700"/>
                                  <a:pt x="0" y="1028700"/>
                                </a:cubicBezTo>
                                <a:lnTo>
                                  <a:pt x="0" y="0"/>
                                </a:lnTo>
                                <a:close/>
                              </a:path>
                            </a:pathLst>
                          </a:custGeom>
                          <a:ln w="0" cap="flat">
                            <a:miter lim="127000"/>
                          </a:ln>
                        </wps:spPr>
                        <wps:style>
                          <a:lnRef idx="0">
                            <a:srgbClr val="000000">
                              <a:alpha val="0"/>
                            </a:srgbClr>
                          </a:lnRef>
                          <a:fillRef idx="1">
                            <a:srgbClr val="5DAD3E"/>
                          </a:fillRef>
                          <a:effectRef idx="0">
                            <a:scrgbClr r="0" g="0" b="0"/>
                          </a:effectRef>
                          <a:fontRef idx="none"/>
                        </wps:style>
                        <wps:bodyPr/>
                      </wps:wsp>
                      <wps:wsp>
                        <wps:cNvPr id="2130" name="Shape 2130"/>
                        <wps:cNvSpPr/>
                        <wps:spPr>
                          <a:xfrm>
                            <a:off x="7086600" y="807884"/>
                            <a:ext cx="228600" cy="1485900"/>
                          </a:xfrm>
                          <a:custGeom>
                            <a:avLst/>
                            <a:gdLst/>
                            <a:ahLst/>
                            <a:cxnLst/>
                            <a:rect l="0" t="0" r="0" b="0"/>
                            <a:pathLst>
                              <a:path w="228600" h="1485900">
                                <a:moveTo>
                                  <a:pt x="0" y="0"/>
                                </a:moveTo>
                                <a:lnTo>
                                  <a:pt x="228600" y="0"/>
                                </a:lnTo>
                                <a:lnTo>
                                  <a:pt x="228600" y="1485900"/>
                                </a:lnTo>
                                <a:lnTo>
                                  <a:pt x="0" y="1485900"/>
                                </a:lnTo>
                                <a:lnTo>
                                  <a:pt x="0" y="0"/>
                                </a:lnTo>
                              </a:path>
                            </a:pathLst>
                          </a:custGeom>
                          <a:ln w="0" cap="flat">
                            <a:miter lim="127000"/>
                          </a:ln>
                        </wps:spPr>
                        <wps:style>
                          <a:lnRef idx="0">
                            <a:srgbClr val="000000">
                              <a:alpha val="0"/>
                            </a:srgbClr>
                          </a:lnRef>
                          <a:fillRef idx="1">
                            <a:srgbClr val="5DAD3E"/>
                          </a:fillRef>
                          <a:effectRef idx="0">
                            <a:scrgbClr r="0" g="0" b="0"/>
                          </a:effectRef>
                          <a:fontRef idx="none"/>
                        </wps:style>
                        <wps:bodyPr/>
                      </wps:wsp>
                      <wps:wsp>
                        <wps:cNvPr id="8" name="Rectangle 8"/>
                        <wps:cNvSpPr/>
                        <wps:spPr>
                          <a:xfrm>
                            <a:off x="228600" y="1493684"/>
                            <a:ext cx="2864011" cy="269068"/>
                          </a:xfrm>
                          <a:prstGeom prst="rect">
                            <a:avLst/>
                          </a:prstGeom>
                          <a:ln>
                            <a:noFill/>
                          </a:ln>
                        </wps:spPr>
                        <wps:txbx>
                          <w:txbxContent>
                            <w:p w14:paraId="098BBF1A" w14:textId="77777777" w:rsidR="00485483" w:rsidRDefault="009F4275">
                              <w:pPr>
                                <w:spacing w:after="160" w:line="259" w:lineRule="auto"/>
                                <w:ind w:left="0" w:firstLine="0"/>
                              </w:pPr>
                              <w:r>
                                <w:rPr>
                                  <w:b/>
                                  <w:color w:val="FFFEFD"/>
                                  <w:w w:val="104"/>
                                  <w:sz w:val="32"/>
                                </w:rPr>
                                <w:t>Great</w:t>
                              </w:r>
                              <w:r>
                                <w:rPr>
                                  <w:b/>
                                  <w:color w:val="FFFEFD"/>
                                  <w:spacing w:val="24"/>
                                  <w:w w:val="104"/>
                                  <w:sz w:val="32"/>
                                </w:rPr>
                                <w:t xml:space="preserve"> </w:t>
                              </w:r>
                              <w:r>
                                <w:rPr>
                                  <w:b/>
                                  <w:color w:val="FFFEFD"/>
                                  <w:w w:val="104"/>
                                  <w:sz w:val="32"/>
                                </w:rPr>
                                <w:t>American</w:t>
                              </w:r>
                              <w:r>
                                <w:rPr>
                                  <w:b/>
                                  <w:color w:val="FFFEFD"/>
                                  <w:spacing w:val="24"/>
                                  <w:w w:val="104"/>
                                  <w:sz w:val="32"/>
                                </w:rPr>
                                <w:t xml:space="preserve"> </w:t>
                              </w:r>
                              <w:r>
                                <w:rPr>
                                  <w:b/>
                                  <w:color w:val="FFFEFD"/>
                                  <w:w w:val="104"/>
                                  <w:sz w:val="32"/>
                                </w:rPr>
                                <w:t>Teach-In</w:t>
                              </w:r>
                            </w:p>
                          </w:txbxContent>
                        </wps:txbx>
                        <wps:bodyPr horzOverflow="overflow" vert="horz" lIns="0" tIns="0" rIns="0" bIns="0" rtlCol="0">
                          <a:noAutofit/>
                        </wps:bodyPr>
                      </wps:wsp>
                      <pic:pic xmlns:pic="http://schemas.openxmlformats.org/drawingml/2006/picture">
                        <pic:nvPicPr>
                          <pic:cNvPr id="1877" name="Picture 1877"/>
                          <pic:cNvPicPr/>
                        </pic:nvPicPr>
                        <pic:blipFill>
                          <a:blip r:embed="rId7"/>
                          <a:stretch>
                            <a:fillRect/>
                          </a:stretch>
                        </pic:blipFill>
                        <pic:spPr>
                          <a:xfrm>
                            <a:off x="2999232" y="807884"/>
                            <a:ext cx="2045208" cy="1490472"/>
                          </a:xfrm>
                          <a:prstGeom prst="rect">
                            <a:avLst/>
                          </a:prstGeom>
                        </pic:spPr>
                      </pic:pic>
                      <pic:pic xmlns:pic="http://schemas.openxmlformats.org/drawingml/2006/picture">
                        <pic:nvPicPr>
                          <pic:cNvPr id="1878" name="Picture 1878"/>
                          <pic:cNvPicPr/>
                        </pic:nvPicPr>
                        <pic:blipFill>
                          <a:blip r:embed="rId8"/>
                          <a:stretch>
                            <a:fillRect/>
                          </a:stretch>
                        </pic:blipFill>
                        <pic:spPr>
                          <a:xfrm>
                            <a:off x="5044440" y="803312"/>
                            <a:ext cx="2042160" cy="1490472"/>
                          </a:xfrm>
                          <a:prstGeom prst="rect">
                            <a:avLst/>
                          </a:prstGeom>
                        </pic:spPr>
                      </pic:pic>
                      <wps:wsp>
                        <wps:cNvPr id="53" name="Shape 53"/>
                        <wps:cNvSpPr/>
                        <wps:spPr>
                          <a:xfrm>
                            <a:off x="2997200" y="807884"/>
                            <a:ext cx="0" cy="1485900"/>
                          </a:xfrm>
                          <a:custGeom>
                            <a:avLst/>
                            <a:gdLst/>
                            <a:ahLst/>
                            <a:cxnLst/>
                            <a:rect l="0" t="0" r="0" b="0"/>
                            <a:pathLst>
                              <a:path h="1485900">
                                <a:moveTo>
                                  <a:pt x="0" y="0"/>
                                </a:moveTo>
                                <a:lnTo>
                                  <a:pt x="0" y="1485900"/>
                                </a:lnTo>
                              </a:path>
                            </a:pathLst>
                          </a:custGeom>
                          <a:ln w="50800" cap="flat">
                            <a:miter lim="100000"/>
                          </a:ln>
                        </wps:spPr>
                        <wps:style>
                          <a:lnRef idx="1">
                            <a:srgbClr val="FFFEFD"/>
                          </a:lnRef>
                          <a:fillRef idx="0">
                            <a:srgbClr val="000000">
                              <a:alpha val="0"/>
                            </a:srgbClr>
                          </a:fillRef>
                          <a:effectRef idx="0">
                            <a:scrgbClr r="0" g="0" b="0"/>
                          </a:effectRef>
                          <a:fontRef idx="none"/>
                        </wps:style>
                        <wps:bodyPr/>
                      </wps:wsp>
                      <wps:wsp>
                        <wps:cNvPr id="111" name="Shape 111"/>
                        <wps:cNvSpPr/>
                        <wps:spPr>
                          <a:xfrm>
                            <a:off x="7067476" y="354773"/>
                            <a:ext cx="10782" cy="28270"/>
                          </a:xfrm>
                          <a:custGeom>
                            <a:avLst/>
                            <a:gdLst/>
                            <a:ahLst/>
                            <a:cxnLst/>
                            <a:rect l="0" t="0" r="0" b="0"/>
                            <a:pathLst>
                              <a:path w="10782" h="28270">
                                <a:moveTo>
                                  <a:pt x="0" y="0"/>
                                </a:moveTo>
                                <a:lnTo>
                                  <a:pt x="10782" y="0"/>
                                </a:lnTo>
                                <a:lnTo>
                                  <a:pt x="10782" y="4064"/>
                                </a:lnTo>
                                <a:lnTo>
                                  <a:pt x="4064" y="4064"/>
                                </a:lnTo>
                                <a:lnTo>
                                  <a:pt x="4064" y="11151"/>
                                </a:lnTo>
                                <a:lnTo>
                                  <a:pt x="8458" y="11151"/>
                                </a:lnTo>
                                <a:lnTo>
                                  <a:pt x="10782" y="11083"/>
                                </a:lnTo>
                                <a:lnTo>
                                  <a:pt x="10782" y="17817"/>
                                </a:lnTo>
                                <a:lnTo>
                                  <a:pt x="9347" y="15215"/>
                                </a:lnTo>
                                <a:lnTo>
                                  <a:pt x="4064" y="15215"/>
                                </a:lnTo>
                                <a:lnTo>
                                  <a:pt x="4064" y="28270"/>
                                </a:lnTo>
                                <a:lnTo>
                                  <a:pt x="0" y="28270"/>
                                </a:lnTo>
                                <a:lnTo>
                                  <a:pt x="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12" name="Shape 112"/>
                        <wps:cNvSpPr/>
                        <wps:spPr>
                          <a:xfrm>
                            <a:off x="7051943" y="343533"/>
                            <a:ext cx="26315" cy="50356"/>
                          </a:xfrm>
                          <a:custGeom>
                            <a:avLst/>
                            <a:gdLst/>
                            <a:ahLst/>
                            <a:cxnLst/>
                            <a:rect l="0" t="0" r="0" b="0"/>
                            <a:pathLst>
                              <a:path w="26315" h="50356">
                                <a:moveTo>
                                  <a:pt x="25209" y="0"/>
                                </a:moveTo>
                                <a:lnTo>
                                  <a:pt x="26315" y="451"/>
                                </a:lnTo>
                                <a:lnTo>
                                  <a:pt x="26315" y="4587"/>
                                </a:lnTo>
                                <a:lnTo>
                                  <a:pt x="25209" y="4140"/>
                                </a:lnTo>
                                <a:cubicBezTo>
                                  <a:pt x="13716" y="4140"/>
                                  <a:pt x="4064" y="13233"/>
                                  <a:pt x="4064" y="25146"/>
                                </a:cubicBezTo>
                                <a:cubicBezTo>
                                  <a:pt x="4064" y="37059"/>
                                  <a:pt x="13716" y="46253"/>
                                  <a:pt x="25209" y="46253"/>
                                </a:cubicBezTo>
                                <a:lnTo>
                                  <a:pt x="26315" y="45803"/>
                                </a:lnTo>
                                <a:lnTo>
                                  <a:pt x="26315" y="49904"/>
                                </a:lnTo>
                                <a:lnTo>
                                  <a:pt x="25209" y="50356"/>
                                </a:lnTo>
                                <a:cubicBezTo>
                                  <a:pt x="11164" y="50356"/>
                                  <a:pt x="0" y="39205"/>
                                  <a:pt x="0" y="25146"/>
                                </a:cubicBezTo>
                                <a:cubicBezTo>
                                  <a:pt x="0" y="11151"/>
                                  <a:pt x="11164" y="0"/>
                                  <a:pt x="25209" y="0"/>
                                </a:cubicBez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13" name="Shape 113"/>
                        <wps:cNvSpPr/>
                        <wps:spPr>
                          <a:xfrm>
                            <a:off x="7078258" y="354773"/>
                            <a:ext cx="10833" cy="28270"/>
                          </a:xfrm>
                          <a:custGeom>
                            <a:avLst/>
                            <a:gdLst/>
                            <a:ahLst/>
                            <a:cxnLst/>
                            <a:rect l="0" t="0" r="0" b="0"/>
                            <a:pathLst>
                              <a:path w="10833" h="28270">
                                <a:moveTo>
                                  <a:pt x="0" y="0"/>
                                </a:moveTo>
                                <a:lnTo>
                                  <a:pt x="1117" y="0"/>
                                </a:lnTo>
                                <a:cubicBezTo>
                                  <a:pt x="6210" y="0"/>
                                  <a:pt x="10833" y="1524"/>
                                  <a:pt x="10833" y="7493"/>
                                </a:cubicBezTo>
                                <a:cubicBezTo>
                                  <a:pt x="10833" y="13068"/>
                                  <a:pt x="7048" y="15062"/>
                                  <a:pt x="3289" y="15215"/>
                                </a:cubicBezTo>
                                <a:lnTo>
                                  <a:pt x="10464" y="28270"/>
                                </a:lnTo>
                                <a:lnTo>
                                  <a:pt x="5766" y="28270"/>
                                </a:lnTo>
                                <a:lnTo>
                                  <a:pt x="0" y="17817"/>
                                </a:lnTo>
                                <a:lnTo>
                                  <a:pt x="0" y="11083"/>
                                </a:lnTo>
                                <a:lnTo>
                                  <a:pt x="3621" y="10978"/>
                                </a:lnTo>
                                <a:cubicBezTo>
                                  <a:pt x="5407" y="10649"/>
                                  <a:pt x="6718" y="9836"/>
                                  <a:pt x="6718" y="7899"/>
                                </a:cubicBezTo>
                                <a:cubicBezTo>
                                  <a:pt x="6718" y="4331"/>
                                  <a:pt x="3695" y="4064"/>
                                  <a:pt x="330" y="4064"/>
                                </a:cubicBezTo>
                                <a:lnTo>
                                  <a:pt x="0" y="4064"/>
                                </a:lnTo>
                                <a:lnTo>
                                  <a:pt x="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14" name="Shape 114"/>
                        <wps:cNvSpPr/>
                        <wps:spPr>
                          <a:xfrm>
                            <a:off x="7078258" y="343985"/>
                            <a:ext cx="24181" cy="49452"/>
                          </a:xfrm>
                          <a:custGeom>
                            <a:avLst/>
                            <a:gdLst/>
                            <a:ahLst/>
                            <a:cxnLst/>
                            <a:rect l="0" t="0" r="0" b="0"/>
                            <a:pathLst>
                              <a:path w="24181" h="49452">
                                <a:moveTo>
                                  <a:pt x="0" y="0"/>
                                </a:moveTo>
                                <a:lnTo>
                                  <a:pt x="16834" y="6873"/>
                                </a:lnTo>
                                <a:cubicBezTo>
                                  <a:pt x="21389" y="11410"/>
                                  <a:pt x="24181" y="17697"/>
                                  <a:pt x="24181" y="24695"/>
                                </a:cubicBezTo>
                                <a:cubicBezTo>
                                  <a:pt x="24181" y="31724"/>
                                  <a:pt x="21389" y="38027"/>
                                  <a:pt x="16834" y="42571"/>
                                </a:cubicBezTo>
                                <a:lnTo>
                                  <a:pt x="0" y="49452"/>
                                </a:lnTo>
                                <a:lnTo>
                                  <a:pt x="0" y="45351"/>
                                </a:lnTo>
                                <a:lnTo>
                                  <a:pt x="13819" y="39716"/>
                                </a:lnTo>
                                <a:cubicBezTo>
                                  <a:pt x="17666" y="35928"/>
                                  <a:pt x="20065" y="30651"/>
                                  <a:pt x="20065" y="24695"/>
                                </a:cubicBezTo>
                                <a:cubicBezTo>
                                  <a:pt x="20065" y="18738"/>
                                  <a:pt x="17666" y="13487"/>
                                  <a:pt x="13819" y="9725"/>
                                </a:cubicBezTo>
                                <a:lnTo>
                                  <a:pt x="0" y="4136"/>
                                </a:lnTo>
                                <a:lnTo>
                                  <a:pt x="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15" name="Shape 115"/>
                        <wps:cNvSpPr/>
                        <wps:spPr>
                          <a:xfrm>
                            <a:off x="5689092" y="343675"/>
                            <a:ext cx="21679" cy="72923"/>
                          </a:xfrm>
                          <a:custGeom>
                            <a:avLst/>
                            <a:gdLst/>
                            <a:ahLst/>
                            <a:cxnLst/>
                            <a:rect l="0" t="0" r="0" b="0"/>
                            <a:pathLst>
                              <a:path w="21679" h="72923">
                                <a:moveTo>
                                  <a:pt x="15329" y="0"/>
                                </a:moveTo>
                                <a:lnTo>
                                  <a:pt x="21679" y="0"/>
                                </a:lnTo>
                                <a:lnTo>
                                  <a:pt x="21679" y="5956"/>
                                </a:lnTo>
                                <a:lnTo>
                                  <a:pt x="21425" y="5956"/>
                                </a:lnTo>
                                <a:lnTo>
                                  <a:pt x="16078" y="31648"/>
                                </a:lnTo>
                                <a:cubicBezTo>
                                  <a:pt x="17755" y="31775"/>
                                  <a:pt x="19190" y="31877"/>
                                  <a:pt x="20358" y="31928"/>
                                </a:cubicBezTo>
                                <a:lnTo>
                                  <a:pt x="21679" y="31958"/>
                                </a:lnTo>
                                <a:lnTo>
                                  <a:pt x="21679" y="38537"/>
                                </a:lnTo>
                                <a:lnTo>
                                  <a:pt x="17361" y="37656"/>
                                </a:lnTo>
                                <a:lnTo>
                                  <a:pt x="14732" y="37656"/>
                                </a:lnTo>
                                <a:lnTo>
                                  <a:pt x="8636" y="66332"/>
                                </a:lnTo>
                                <a:lnTo>
                                  <a:pt x="16764" y="66332"/>
                                </a:lnTo>
                                <a:lnTo>
                                  <a:pt x="21679" y="64752"/>
                                </a:lnTo>
                                <a:lnTo>
                                  <a:pt x="21679" y="72082"/>
                                </a:lnTo>
                                <a:lnTo>
                                  <a:pt x="13894" y="72923"/>
                                </a:lnTo>
                                <a:lnTo>
                                  <a:pt x="0" y="72923"/>
                                </a:lnTo>
                                <a:lnTo>
                                  <a:pt x="15329"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16" name="Shape 116"/>
                        <wps:cNvSpPr/>
                        <wps:spPr>
                          <a:xfrm>
                            <a:off x="5710771" y="343675"/>
                            <a:ext cx="25946" cy="72082"/>
                          </a:xfrm>
                          <a:custGeom>
                            <a:avLst/>
                            <a:gdLst/>
                            <a:ahLst/>
                            <a:cxnLst/>
                            <a:rect l="0" t="0" r="0" b="0"/>
                            <a:pathLst>
                              <a:path w="25946" h="72082">
                                <a:moveTo>
                                  <a:pt x="0" y="0"/>
                                </a:moveTo>
                                <a:lnTo>
                                  <a:pt x="4813" y="0"/>
                                </a:lnTo>
                                <a:cubicBezTo>
                                  <a:pt x="12090" y="0"/>
                                  <a:pt x="17425" y="1308"/>
                                  <a:pt x="20841" y="3937"/>
                                </a:cubicBezTo>
                                <a:cubicBezTo>
                                  <a:pt x="24244" y="6579"/>
                                  <a:pt x="25946" y="10668"/>
                                  <a:pt x="25946" y="16218"/>
                                </a:cubicBezTo>
                                <a:cubicBezTo>
                                  <a:pt x="25946" y="21247"/>
                                  <a:pt x="24600" y="25476"/>
                                  <a:pt x="21933" y="28892"/>
                                </a:cubicBezTo>
                                <a:cubicBezTo>
                                  <a:pt x="19253" y="32322"/>
                                  <a:pt x="15545" y="34531"/>
                                  <a:pt x="10820" y="35522"/>
                                </a:cubicBezTo>
                                <a:cubicBezTo>
                                  <a:pt x="14250" y="36716"/>
                                  <a:pt x="16828" y="38506"/>
                                  <a:pt x="18529" y="40932"/>
                                </a:cubicBezTo>
                                <a:cubicBezTo>
                                  <a:pt x="20231" y="43332"/>
                                  <a:pt x="21082" y="46380"/>
                                  <a:pt x="21082" y="50051"/>
                                </a:cubicBezTo>
                                <a:cubicBezTo>
                                  <a:pt x="21082" y="53289"/>
                                  <a:pt x="20600" y="56210"/>
                                  <a:pt x="19622" y="58814"/>
                                </a:cubicBezTo>
                                <a:cubicBezTo>
                                  <a:pt x="18643" y="61405"/>
                                  <a:pt x="17132" y="63805"/>
                                  <a:pt x="15075" y="66027"/>
                                </a:cubicBezTo>
                                <a:cubicBezTo>
                                  <a:pt x="12764" y="68529"/>
                                  <a:pt x="9957" y="70320"/>
                                  <a:pt x="6667" y="71361"/>
                                </a:cubicBezTo>
                                <a:lnTo>
                                  <a:pt x="0" y="72082"/>
                                </a:lnTo>
                                <a:lnTo>
                                  <a:pt x="0" y="64752"/>
                                </a:lnTo>
                                <a:lnTo>
                                  <a:pt x="8356" y="62065"/>
                                </a:lnTo>
                                <a:cubicBezTo>
                                  <a:pt x="11481" y="59207"/>
                                  <a:pt x="13043" y="55220"/>
                                  <a:pt x="13043" y="50051"/>
                                </a:cubicBezTo>
                                <a:cubicBezTo>
                                  <a:pt x="13043" y="45491"/>
                                  <a:pt x="11786" y="42278"/>
                                  <a:pt x="9246" y="40424"/>
                                </a:cubicBezTo>
                                <a:lnTo>
                                  <a:pt x="0" y="38537"/>
                                </a:lnTo>
                                <a:lnTo>
                                  <a:pt x="0" y="31958"/>
                                </a:lnTo>
                                <a:lnTo>
                                  <a:pt x="1486" y="31991"/>
                                </a:lnTo>
                                <a:cubicBezTo>
                                  <a:pt x="7087" y="31991"/>
                                  <a:pt x="11430" y="30620"/>
                                  <a:pt x="14554" y="27877"/>
                                </a:cubicBezTo>
                                <a:cubicBezTo>
                                  <a:pt x="17691" y="25121"/>
                                  <a:pt x="19253" y="21311"/>
                                  <a:pt x="19253" y="16421"/>
                                </a:cubicBezTo>
                                <a:cubicBezTo>
                                  <a:pt x="19253" y="12852"/>
                                  <a:pt x="18174" y="10211"/>
                                  <a:pt x="16002" y="8509"/>
                                </a:cubicBezTo>
                                <a:cubicBezTo>
                                  <a:pt x="13830" y="6794"/>
                                  <a:pt x="10452" y="5956"/>
                                  <a:pt x="5855" y="5956"/>
                                </a:cubicBezTo>
                                <a:lnTo>
                                  <a:pt x="0" y="5956"/>
                                </a:lnTo>
                                <a:lnTo>
                                  <a:pt x="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17" name="Shape 117"/>
                        <wps:cNvSpPr/>
                        <wps:spPr>
                          <a:xfrm>
                            <a:off x="5740370" y="343673"/>
                            <a:ext cx="49708" cy="74460"/>
                          </a:xfrm>
                          <a:custGeom>
                            <a:avLst/>
                            <a:gdLst/>
                            <a:ahLst/>
                            <a:cxnLst/>
                            <a:rect l="0" t="0" r="0" b="0"/>
                            <a:pathLst>
                              <a:path w="49708" h="74460">
                                <a:moveTo>
                                  <a:pt x="11900" y="0"/>
                                </a:moveTo>
                                <a:lnTo>
                                  <a:pt x="19444" y="0"/>
                                </a:lnTo>
                                <a:lnTo>
                                  <a:pt x="9271" y="47828"/>
                                </a:lnTo>
                                <a:cubicBezTo>
                                  <a:pt x="9106" y="48577"/>
                                  <a:pt x="8877" y="49632"/>
                                  <a:pt x="8573" y="51003"/>
                                </a:cubicBezTo>
                                <a:cubicBezTo>
                                  <a:pt x="7684" y="55029"/>
                                  <a:pt x="7239" y="57937"/>
                                  <a:pt x="7239" y="59728"/>
                                </a:cubicBezTo>
                                <a:cubicBezTo>
                                  <a:pt x="7239" y="62268"/>
                                  <a:pt x="8103" y="64287"/>
                                  <a:pt x="9843" y="65811"/>
                                </a:cubicBezTo>
                                <a:cubicBezTo>
                                  <a:pt x="11583" y="67310"/>
                                  <a:pt x="13945" y="68059"/>
                                  <a:pt x="16955" y="68059"/>
                                </a:cubicBezTo>
                                <a:cubicBezTo>
                                  <a:pt x="20968" y="68059"/>
                                  <a:pt x="24067" y="66789"/>
                                  <a:pt x="26264" y="64237"/>
                                </a:cubicBezTo>
                                <a:cubicBezTo>
                                  <a:pt x="28461" y="61684"/>
                                  <a:pt x="30239" y="57163"/>
                                  <a:pt x="31598" y="50648"/>
                                </a:cubicBezTo>
                                <a:lnTo>
                                  <a:pt x="42355" y="0"/>
                                </a:lnTo>
                                <a:lnTo>
                                  <a:pt x="49708" y="0"/>
                                </a:lnTo>
                                <a:lnTo>
                                  <a:pt x="38837" y="51295"/>
                                </a:lnTo>
                                <a:cubicBezTo>
                                  <a:pt x="37021" y="59792"/>
                                  <a:pt x="34392" y="65786"/>
                                  <a:pt x="30950" y="69253"/>
                                </a:cubicBezTo>
                                <a:cubicBezTo>
                                  <a:pt x="27508" y="72733"/>
                                  <a:pt x="22619" y="74460"/>
                                  <a:pt x="16269" y="74460"/>
                                </a:cubicBezTo>
                                <a:cubicBezTo>
                                  <a:pt x="11240" y="74460"/>
                                  <a:pt x="7277" y="73127"/>
                                  <a:pt x="4356" y="70447"/>
                                </a:cubicBezTo>
                                <a:cubicBezTo>
                                  <a:pt x="1448" y="67767"/>
                                  <a:pt x="0" y="64097"/>
                                  <a:pt x="0" y="59436"/>
                                </a:cubicBezTo>
                                <a:cubicBezTo>
                                  <a:pt x="0" y="58204"/>
                                  <a:pt x="114" y="56718"/>
                                  <a:pt x="369" y="54966"/>
                                </a:cubicBezTo>
                                <a:cubicBezTo>
                                  <a:pt x="610" y="53200"/>
                                  <a:pt x="978" y="51308"/>
                                  <a:pt x="1435" y="49263"/>
                                </a:cubicBezTo>
                                <a:lnTo>
                                  <a:pt x="1190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18" name="Shape 118"/>
                        <wps:cNvSpPr/>
                        <wps:spPr>
                          <a:xfrm>
                            <a:off x="5787765" y="343675"/>
                            <a:ext cx="22923" cy="72923"/>
                          </a:xfrm>
                          <a:custGeom>
                            <a:avLst/>
                            <a:gdLst/>
                            <a:ahLst/>
                            <a:cxnLst/>
                            <a:rect l="0" t="0" r="0" b="0"/>
                            <a:pathLst>
                              <a:path w="22923" h="72923">
                                <a:moveTo>
                                  <a:pt x="15532" y="0"/>
                                </a:moveTo>
                                <a:lnTo>
                                  <a:pt x="22923" y="0"/>
                                </a:lnTo>
                                <a:lnTo>
                                  <a:pt x="7493" y="72923"/>
                                </a:lnTo>
                                <a:lnTo>
                                  <a:pt x="0" y="72923"/>
                                </a:lnTo>
                                <a:lnTo>
                                  <a:pt x="15532"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19" name="Shape 119"/>
                        <wps:cNvSpPr/>
                        <wps:spPr>
                          <a:xfrm>
                            <a:off x="5808477" y="343675"/>
                            <a:ext cx="36665" cy="72923"/>
                          </a:xfrm>
                          <a:custGeom>
                            <a:avLst/>
                            <a:gdLst/>
                            <a:ahLst/>
                            <a:cxnLst/>
                            <a:rect l="0" t="0" r="0" b="0"/>
                            <a:pathLst>
                              <a:path w="36665" h="72923">
                                <a:moveTo>
                                  <a:pt x="15430" y="0"/>
                                </a:moveTo>
                                <a:lnTo>
                                  <a:pt x="22873" y="0"/>
                                </a:lnTo>
                                <a:lnTo>
                                  <a:pt x="8827" y="65926"/>
                                </a:lnTo>
                                <a:lnTo>
                                  <a:pt x="36665" y="65926"/>
                                </a:lnTo>
                                <a:lnTo>
                                  <a:pt x="35217" y="72923"/>
                                </a:lnTo>
                                <a:lnTo>
                                  <a:pt x="0" y="72923"/>
                                </a:lnTo>
                                <a:lnTo>
                                  <a:pt x="1543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20" name="Shape 120"/>
                        <wps:cNvSpPr/>
                        <wps:spPr>
                          <a:xfrm>
                            <a:off x="5848288" y="343675"/>
                            <a:ext cx="24283" cy="72923"/>
                          </a:xfrm>
                          <a:custGeom>
                            <a:avLst/>
                            <a:gdLst/>
                            <a:ahLst/>
                            <a:cxnLst/>
                            <a:rect l="0" t="0" r="0" b="0"/>
                            <a:pathLst>
                              <a:path w="24283" h="72923">
                                <a:moveTo>
                                  <a:pt x="15532" y="0"/>
                                </a:moveTo>
                                <a:lnTo>
                                  <a:pt x="22974" y="0"/>
                                </a:lnTo>
                                <a:lnTo>
                                  <a:pt x="24283" y="389"/>
                                </a:lnTo>
                                <a:lnTo>
                                  <a:pt x="24283" y="6693"/>
                                </a:lnTo>
                                <a:lnTo>
                                  <a:pt x="21527" y="6693"/>
                                </a:lnTo>
                                <a:lnTo>
                                  <a:pt x="8928" y="66129"/>
                                </a:lnTo>
                                <a:lnTo>
                                  <a:pt x="13792" y="66129"/>
                                </a:lnTo>
                                <a:cubicBezTo>
                                  <a:pt x="17666" y="66129"/>
                                  <a:pt x="20828" y="65684"/>
                                  <a:pt x="23292" y="64783"/>
                                </a:cubicBezTo>
                                <a:lnTo>
                                  <a:pt x="24283" y="64078"/>
                                </a:lnTo>
                                <a:lnTo>
                                  <a:pt x="24283" y="71652"/>
                                </a:lnTo>
                                <a:lnTo>
                                  <a:pt x="9423" y="72923"/>
                                </a:lnTo>
                                <a:lnTo>
                                  <a:pt x="0" y="72923"/>
                                </a:lnTo>
                                <a:lnTo>
                                  <a:pt x="15532"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21" name="Shape 121"/>
                        <wps:cNvSpPr/>
                        <wps:spPr>
                          <a:xfrm>
                            <a:off x="5872570" y="344064"/>
                            <a:ext cx="23139" cy="71263"/>
                          </a:xfrm>
                          <a:custGeom>
                            <a:avLst/>
                            <a:gdLst/>
                            <a:ahLst/>
                            <a:cxnLst/>
                            <a:rect l="0" t="0" r="0" b="0"/>
                            <a:pathLst>
                              <a:path w="23139" h="71263">
                                <a:moveTo>
                                  <a:pt x="0" y="0"/>
                                </a:moveTo>
                                <a:lnTo>
                                  <a:pt x="17361" y="5161"/>
                                </a:lnTo>
                                <a:cubicBezTo>
                                  <a:pt x="21222" y="8857"/>
                                  <a:pt x="23139" y="14800"/>
                                  <a:pt x="23139" y="22979"/>
                                </a:cubicBezTo>
                                <a:cubicBezTo>
                                  <a:pt x="23139" y="26408"/>
                                  <a:pt x="22809" y="30142"/>
                                  <a:pt x="22149" y="34168"/>
                                </a:cubicBezTo>
                                <a:cubicBezTo>
                                  <a:pt x="21488" y="38181"/>
                                  <a:pt x="20498" y="42397"/>
                                  <a:pt x="19177" y="46842"/>
                                </a:cubicBezTo>
                                <a:cubicBezTo>
                                  <a:pt x="17843" y="51402"/>
                                  <a:pt x="16307" y="55351"/>
                                  <a:pt x="14567" y="58666"/>
                                </a:cubicBezTo>
                                <a:cubicBezTo>
                                  <a:pt x="12814" y="61993"/>
                                  <a:pt x="10896" y="64648"/>
                                  <a:pt x="8852" y="66629"/>
                                </a:cubicBezTo>
                                <a:cubicBezTo>
                                  <a:pt x="6578" y="68775"/>
                                  <a:pt x="3861" y="70299"/>
                                  <a:pt x="724" y="71201"/>
                                </a:cubicBezTo>
                                <a:lnTo>
                                  <a:pt x="0" y="71263"/>
                                </a:lnTo>
                                <a:lnTo>
                                  <a:pt x="0" y="63689"/>
                                </a:lnTo>
                                <a:lnTo>
                                  <a:pt x="4991" y="60139"/>
                                </a:lnTo>
                                <a:cubicBezTo>
                                  <a:pt x="6134" y="58666"/>
                                  <a:pt x="7201" y="56990"/>
                                  <a:pt x="8166" y="55097"/>
                                </a:cubicBezTo>
                                <a:cubicBezTo>
                                  <a:pt x="9118" y="53192"/>
                                  <a:pt x="9944" y="51122"/>
                                  <a:pt x="10642" y="48874"/>
                                </a:cubicBezTo>
                                <a:cubicBezTo>
                                  <a:pt x="12166" y="44112"/>
                                  <a:pt x="13335" y="39527"/>
                                  <a:pt x="14135" y="35158"/>
                                </a:cubicBezTo>
                                <a:cubicBezTo>
                                  <a:pt x="14948" y="30764"/>
                                  <a:pt x="15354" y="26814"/>
                                  <a:pt x="15354" y="23271"/>
                                </a:cubicBezTo>
                                <a:cubicBezTo>
                                  <a:pt x="15354" y="17480"/>
                                  <a:pt x="14211" y="13200"/>
                                  <a:pt x="11938" y="10444"/>
                                </a:cubicBezTo>
                                <a:cubicBezTo>
                                  <a:pt x="9652" y="7688"/>
                                  <a:pt x="6134" y="6304"/>
                                  <a:pt x="1410" y="6304"/>
                                </a:cubicBezTo>
                                <a:lnTo>
                                  <a:pt x="0" y="6304"/>
                                </a:lnTo>
                                <a:lnTo>
                                  <a:pt x="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22" name="Shape 122"/>
                        <wps:cNvSpPr/>
                        <wps:spPr>
                          <a:xfrm>
                            <a:off x="5896335" y="343675"/>
                            <a:ext cx="22923" cy="72923"/>
                          </a:xfrm>
                          <a:custGeom>
                            <a:avLst/>
                            <a:gdLst/>
                            <a:ahLst/>
                            <a:cxnLst/>
                            <a:rect l="0" t="0" r="0" b="0"/>
                            <a:pathLst>
                              <a:path w="22923" h="72923">
                                <a:moveTo>
                                  <a:pt x="15532" y="0"/>
                                </a:moveTo>
                                <a:lnTo>
                                  <a:pt x="22923" y="0"/>
                                </a:lnTo>
                                <a:lnTo>
                                  <a:pt x="7493" y="72923"/>
                                </a:lnTo>
                                <a:lnTo>
                                  <a:pt x="0" y="72923"/>
                                </a:lnTo>
                                <a:lnTo>
                                  <a:pt x="15532"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23" name="Shape 123"/>
                        <wps:cNvSpPr/>
                        <wps:spPr>
                          <a:xfrm>
                            <a:off x="5916948" y="343675"/>
                            <a:ext cx="54966" cy="72923"/>
                          </a:xfrm>
                          <a:custGeom>
                            <a:avLst/>
                            <a:gdLst/>
                            <a:ahLst/>
                            <a:cxnLst/>
                            <a:rect l="0" t="0" r="0" b="0"/>
                            <a:pathLst>
                              <a:path w="54966" h="72923">
                                <a:moveTo>
                                  <a:pt x="15430" y="0"/>
                                </a:moveTo>
                                <a:lnTo>
                                  <a:pt x="26695" y="0"/>
                                </a:lnTo>
                                <a:lnTo>
                                  <a:pt x="35217" y="52388"/>
                                </a:lnTo>
                                <a:cubicBezTo>
                                  <a:pt x="35420" y="53607"/>
                                  <a:pt x="35585" y="54839"/>
                                  <a:pt x="35700" y="56109"/>
                                </a:cubicBezTo>
                                <a:cubicBezTo>
                                  <a:pt x="35801" y="57366"/>
                                  <a:pt x="35865" y="58636"/>
                                  <a:pt x="35865" y="59931"/>
                                </a:cubicBezTo>
                                <a:lnTo>
                                  <a:pt x="35865" y="61468"/>
                                </a:lnTo>
                                <a:cubicBezTo>
                                  <a:pt x="36004" y="59500"/>
                                  <a:pt x="36169" y="57722"/>
                                  <a:pt x="36360" y="56083"/>
                                </a:cubicBezTo>
                                <a:cubicBezTo>
                                  <a:pt x="36563" y="54445"/>
                                  <a:pt x="36766" y="53048"/>
                                  <a:pt x="36957" y="51892"/>
                                </a:cubicBezTo>
                                <a:lnTo>
                                  <a:pt x="47727" y="0"/>
                                </a:lnTo>
                                <a:lnTo>
                                  <a:pt x="54966" y="0"/>
                                </a:lnTo>
                                <a:lnTo>
                                  <a:pt x="39484" y="72923"/>
                                </a:lnTo>
                                <a:lnTo>
                                  <a:pt x="32195" y="72923"/>
                                </a:lnTo>
                                <a:lnTo>
                                  <a:pt x="21234" y="4966"/>
                                </a:lnTo>
                                <a:lnTo>
                                  <a:pt x="6795" y="72923"/>
                                </a:lnTo>
                                <a:lnTo>
                                  <a:pt x="0" y="72923"/>
                                </a:lnTo>
                                <a:lnTo>
                                  <a:pt x="1543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24" name="Shape 124"/>
                        <wps:cNvSpPr/>
                        <wps:spPr>
                          <a:xfrm>
                            <a:off x="5972996" y="342436"/>
                            <a:ext cx="44501" cy="75895"/>
                          </a:xfrm>
                          <a:custGeom>
                            <a:avLst/>
                            <a:gdLst/>
                            <a:ahLst/>
                            <a:cxnLst/>
                            <a:rect l="0" t="0" r="0" b="0"/>
                            <a:pathLst>
                              <a:path w="44501" h="75895">
                                <a:moveTo>
                                  <a:pt x="28677" y="0"/>
                                </a:moveTo>
                                <a:cubicBezTo>
                                  <a:pt x="33630" y="0"/>
                                  <a:pt x="37516" y="1676"/>
                                  <a:pt x="40310" y="5029"/>
                                </a:cubicBezTo>
                                <a:cubicBezTo>
                                  <a:pt x="43091" y="8382"/>
                                  <a:pt x="44501" y="13043"/>
                                  <a:pt x="44501" y="18999"/>
                                </a:cubicBezTo>
                                <a:cubicBezTo>
                                  <a:pt x="44501" y="19787"/>
                                  <a:pt x="44476" y="20587"/>
                                  <a:pt x="44425" y="21374"/>
                                </a:cubicBezTo>
                                <a:cubicBezTo>
                                  <a:pt x="44374" y="22174"/>
                                  <a:pt x="44298" y="22962"/>
                                  <a:pt x="44196" y="23762"/>
                                </a:cubicBezTo>
                                <a:lnTo>
                                  <a:pt x="36906" y="23762"/>
                                </a:lnTo>
                                <a:cubicBezTo>
                                  <a:pt x="37008" y="22898"/>
                                  <a:pt x="37084" y="22047"/>
                                  <a:pt x="37135" y="21234"/>
                                </a:cubicBezTo>
                                <a:cubicBezTo>
                                  <a:pt x="37186" y="20396"/>
                                  <a:pt x="37211" y="19622"/>
                                  <a:pt x="37211" y="18898"/>
                                </a:cubicBezTo>
                                <a:cubicBezTo>
                                  <a:pt x="37211" y="14897"/>
                                  <a:pt x="36449" y="11836"/>
                                  <a:pt x="34951" y="9741"/>
                                </a:cubicBezTo>
                                <a:cubicBezTo>
                                  <a:pt x="33452" y="7633"/>
                                  <a:pt x="31255" y="6591"/>
                                  <a:pt x="28372" y="6591"/>
                                </a:cubicBezTo>
                                <a:cubicBezTo>
                                  <a:pt x="25565" y="6591"/>
                                  <a:pt x="23013" y="7683"/>
                                  <a:pt x="20739" y="9868"/>
                                </a:cubicBezTo>
                                <a:cubicBezTo>
                                  <a:pt x="18453" y="12052"/>
                                  <a:pt x="16421" y="15329"/>
                                  <a:pt x="14631" y="19698"/>
                                </a:cubicBezTo>
                                <a:cubicBezTo>
                                  <a:pt x="12446" y="25070"/>
                                  <a:pt x="10744" y="30912"/>
                                  <a:pt x="9500" y="37198"/>
                                </a:cubicBezTo>
                                <a:cubicBezTo>
                                  <a:pt x="8255" y="43485"/>
                                  <a:pt x="7633" y="49467"/>
                                  <a:pt x="7633" y="55156"/>
                                </a:cubicBezTo>
                                <a:cubicBezTo>
                                  <a:pt x="7633" y="59830"/>
                                  <a:pt x="8395" y="63297"/>
                                  <a:pt x="9919" y="65583"/>
                                </a:cubicBezTo>
                                <a:cubicBezTo>
                                  <a:pt x="11443" y="67856"/>
                                  <a:pt x="13754" y="68999"/>
                                  <a:pt x="16866" y="68999"/>
                                </a:cubicBezTo>
                                <a:cubicBezTo>
                                  <a:pt x="20866" y="68999"/>
                                  <a:pt x="24219" y="67120"/>
                                  <a:pt x="26911" y="63373"/>
                                </a:cubicBezTo>
                                <a:cubicBezTo>
                                  <a:pt x="29604" y="59614"/>
                                  <a:pt x="31610" y="54039"/>
                                  <a:pt x="32944" y="46634"/>
                                </a:cubicBezTo>
                                <a:lnTo>
                                  <a:pt x="22873" y="46634"/>
                                </a:lnTo>
                                <a:lnTo>
                                  <a:pt x="24206" y="40335"/>
                                </a:lnTo>
                                <a:lnTo>
                                  <a:pt x="42063" y="40335"/>
                                </a:lnTo>
                                <a:lnTo>
                                  <a:pt x="34874" y="74168"/>
                                </a:lnTo>
                                <a:lnTo>
                                  <a:pt x="29959" y="74168"/>
                                </a:lnTo>
                                <a:lnTo>
                                  <a:pt x="29566" y="69202"/>
                                </a:lnTo>
                                <a:cubicBezTo>
                                  <a:pt x="27648" y="71412"/>
                                  <a:pt x="25552" y="73089"/>
                                  <a:pt x="23266" y="74206"/>
                                </a:cubicBezTo>
                                <a:cubicBezTo>
                                  <a:pt x="20981" y="75336"/>
                                  <a:pt x="18555" y="75895"/>
                                  <a:pt x="15977" y="75895"/>
                                </a:cubicBezTo>
                                <a:cubicBezTo>
                                  <a:pt x="10973" y="75895"/>
                                  <a:pt x="7061" y="73978"/>
                                  <a:pt x="4242" y="70142"/>
                                </a:cubicBezTo>
                                <a:cubicBezTo>
                                  <a:pt x="1410" y="66294"/>
                                  <a:pt x="0" y="60985"/>
                                  <a:pt x="0" y="54166"/>
                                </a:cubicBezTo>
                                <a:cubicBezTo>
                                  <a:pt x="0" y="47130"/>
                                  <a:pt x="813" y="40081"/>
                                  <a:pt x="2451" y="33033"/>
                                </a:cubicBezTo>
                                <a:cubicBezTo>
                                  <a:pt x="4089" y="25997"/>
                                  <a:pt x="6337" y="19749"/>
                                  <a:pt x="9182" y="14338"/>
                                </a:cubicBezTo>
                                <a:cubicBezTo>
                                  <a:pt x="11621" y="9639"/>
                                  <a:pt x="14503" y="6071"/>
                                  <a:pt x="17831" y="3645"/>
                                </a:cubicBezTo>
                                <a:cubicBezTo>
                                  <a:pt x="21158" y="1207"/>
                                  <a:pt x="24765" y="0"/>
                                  <a:pt x="28677" y="0"/>
                                </a:cubicBez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25" name="Shape 125"/>
                        <wps:cNvSpPr/>
                        <wps:spPr>
                          <a:xfrm>
                            <a:off x="6034559" y="353555"/>
                            <a:ext cx="26416" cy="63043"/>
                          </a:xfrm>
                          <a:custGeom>
                            <a:avLst/>
                            <a:gdLst/>
                            <a:ahLst/>
                            <a:cxnLst/>
                            <a:rect l="0" t="0" r="0" b="0"/>
                            <a:pathLst>
                              <a:path w="26416" h="63043">
                                <a:moveTo>
                                  <a:pt x="26416" y="0"/>
                                </a:moveTo>
                                <a:lnTo>
                                  <a:pt x="26416" y="15538"/>
                                </a:lnTo>
                                <a:lnTo>
                                  <a:pt x="18605" y="35306"/>
                                </a:lnTo>
                                <a:lnTo>
                                  <a:pt x="26416" y="35306"/>
                                </a:lnTo>
                                <a:lnTo>
                                  <a:pt x="26416" y="41809"/>
                                </a:lnTo>
                                <a:lnTo>
                                  <a:pt x="15824" y="41809"/>
                                </a:lnTo>
                                <a:lnTo>
                                  <a:pt x="7099" y="63043"/>
                                </a:lnTo>
                                <a:lnTo>
                                  <a:pt x="0" y="63043"/>
                                </a:lnTo>
                                <a:lnTo>
                                  <a:pt x="26416"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26" name="Shape 126"/>
                        <wps:cNvSpPr/>
                        <wps:spPr>
                          <a:xfrm>
                            <a:off x="6060975" y="343675"/>
                            <a:ext cx="14808" cy="72923"/>
                          </a:xfrm>
                          <a:custGeom>
                            <a:avLst/>
                            <a:gdLst/>
                            <a:ahLst/>
                            <a:cxnLst/>
                            <a:rect l="0" t="0" r="0" b="0"/>
                            <a:pathLst>
                              <a:path w="14808" h="72923">
                                <a:moveTo>
                                  <a:pt x="4140" y="0"/>
                                </a:moveTo>
                                <a:lnTo>
                                  <a:pt x="14808" y="0"/>
                                </a:lnTo>
                                <a:lnTo>
                                  <a:pt x="14808" y="72923"/>
                                </a:lnTo>
                                <a:lnTo>
                                  <a:pt x="7810" y="72923"/>
                                </a:lnTo>
                                <a:lnTo>
                                  <a:pt x="7810" y="51689"/>
                                </a:lnTo>
                                <a:lnTo>
                                  <a:pt x="0" y="51689"/>
                                </a:lnTo>
                                <a:lnTo>
                                  <a:pt x="0" y="45187"/>
                                </a:lnTo>
                                <a:lnTo>
                                  <a:pt x="7810" y="45187"/>
                                </a:lnTo>
                                <a:lnTo>
                                  <a:pt x="7810" y="5651"/>
                                </a:lnTo>
                                <a:lnTo>
                                  <a:pt x="0" y="25419"/>
                                </a:lnTo>
                                <a:lnTo>
                                  <a:pt x="0" y="9880"/>
                                </a:lnTo>
                                <a:lnTo>
                                  <a:pt x="414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27" name="Shape 127"/>
                        <wps:cNvSpPr/>
                        <wps:spPr>
                          <a:xfrm>
                            <a:off x="6105052" y="341542"/>
                            <a:ext cx="45250" cy="76797"/>
                          </a:xfrm>
                          <a:custGeom>
                            <a:avLst/>
                            <a:gdLst/>
                            <a:ahLst/>
                            <a:cxnLst/>
                            <a:rect l="0" t="0" r="0" b="0"/>
                            <a:pathLst>
                              <a:path w="45250" h="76797">
                                <a:moveTo>
                                  <a:pt x="28080" y="0"/>
                                </a:moveTo>
                                <a:cubicBezTo>
                                  <a:pt x="33439" y="0"/>
                                  <a:pt x="37643" y="1676"/>
                                  <a:pt x="40678" y="5029"/>
                                </a:cubicBezTo>
                                <a:cubicBezTo>
                                  <a:pt x="43726" y="8382"/>
                                  <a:pt x="45250" y="13043"/>
                                  <a:pt x="45250" y="18999"/>
                                </a:cubicBezTo>
                                <a:lnTo>
                                  <a:pt x="45250" y="20282"/>
                                </a:lnTo>
                                <a:lnTo>
                                  <a:pt x="34277" y="19698"/>
                                </a:lnTo>
                                <a:cubicBezTo>
                                  <a:pt x="34277" y="16675"/>
                                  <a:pt x="33693" y="14364"/>
                                  <a:pt x="32499" y="12751"/>
                                </a:cubicBezTo>
                                <a:cubicBezTo>
                                  <a:pt x="31305" y="11125"/>
                                  <a:pt x="29616" y="10312"/>
                                  <a:pt x="27432" y="10312"/>
                                </a:cubicBezTo>
                                <a:cubicBezTo>
                                  <a:pt x="25349" y="10312"/>
                                  <a:pt x="23647" y="11011"/>
                                  <a:pt x="22327" y="12395"/>
                                </a:cubicBezTo>
                                <a:cubicBezTo>
                                  <a:pt x="21006" y="13792"/>
                                  <a:pt x="20345" y="15570"/>
                                  <a:pt x="20345" y="17755"/>
                                </a:cubicBezTo>
                                <a:cubicBezTo>
                                  <a:pt x="20345" y="20104"/>
                                  <a:pt x="21895" y="23482"/>
                                  <a:pt x="25006" y="27876"/>
                                </a:cubicBezTo>
                                <a:cubicBezTo>
                                  <a:pt x="26136" y="29464"/>
                                  <a:pt x="26975" y="30683"/>
                                  <a:pt x="27534" y="31547"/>
                                </a:cubicBezTo>
                                <a:cubicBezTo>
                                  <a:pt x="27864" y="32004"/>
                                  <a:pt x="28334" y="32703"/>
                                  <a:pt x="28930" y="33630"/>
                                </a:cubicBezTo>
                                <a:cubicBezTo>
                                  <a:pt x="35471" y="43320"/>
                                  <a:pt x="38748" y="50724"/>
                                  <a:pt x="38748" y="55855"/>
                                </a:cubicBezTo>
                                <a:cubicBezTo>
                                  <a:pt x="38748" y="62078"/>
                                  <a:pt x="36881" y="67120"/>
                                  <a:pt x="33122" y="70993"/>
                                </a:cubicBezTo>
                                <a:cubicBezTo>
                                  <a:pt x="29362" y="74854"/>
                                  <a:pt x="24460" y="76797"/>
                                  <a:pt x="18402" y="76797"/>
                                </a:cubicBezTo>
                                <a:cubicBezTo>
                                  <a:pt x="12713" y="76797"/>
                                  <a:pt x="8230" y="75044"/>
                                  <a:pt x="4940" y="71564"/>
                                </a:cubicBezTo>
                                <a:cubicBezTo>
                                  <a:pt x="1651" y="68059"/>
                                  <a:pt x="0" y="63271"/>
                                  <a:pt x="0" y="57201"/>
                                </a:cubicBezTo>
                                <a:cubicBezTo>
                                  <a:pt x="0" y="56604"/>
                                  <a:pt x="13" y="56159"/>
                                  <a:pt x="25" y="55855"/>
                                </a:cubicBezTo>
                                <a:cubicBezTo>
                                  <a:pt x="38" y="55562"/>
                                  <a:pt x="64" y="55258"/>
                                  <a:pt x="102" y="54966"/>
                                </a:cubicBezTo>
                                <a:lnTo>
                                  <a:pt x="11417" y="55562"/>
                                </a:lnTo>
                                <a:lnTo>
                                  <a:pt x="11417" y="56756"/>
                                </a:lnTo>
                                <a:cubicBezTo>
                                  <a:pt x="11417" y="59792"/>
                                  <a:pt x="12078" y="62128"/>
                                  <a:pt x="13424" y="63767"/>
                                </a:cubicBezTo>
                                <a:cubicBezTo>
                                  <a:pt x="14757" y="65405"/>
                                  <a:pt x="16662" y="66231"/>
                                  <a:pt x="19101" y="66231"/>
                                </a:cubicBezTo>
                                <a:cubicBezTo>
                                  <a:pt x="21425" y="66231"/>
                                  <a:pt x="23355" y="65316"/>
                                  <a:pt x="24905" y="63525"/>
                                </a:cubicBezTo>
                                <a:cubicBezTo>
                                  <a:pt x="26454" y="61709"/>
                                  <a:pt x="27241" y="59461"/>
                                  <a:pt x="27241" y="56756"/>
                                </a:cubicBezTo>
                                <a:cubicBezTo>
                                  <a:pt x="27241" y="54788"/>
                                  <a:pt x="26670" y="52603"/>
                                  <a:pt x="25527" y="50178"/>
                                </a:cubicBezTo>
                                <a:cubicBezTo>
                                  <a:pt x="24384" y="47752"/>
                                  <a:pt x="22174" y="44247"/>
                                  <a:pt x="18898" y="39687"/>
                                </a:cubicBezTo>
                                <a:cubicBezTo>
                                  <a:pt x="15265" y="34620"/>
                                  <a:pt x="12751" y="30480"/>
                                  <a:pt x="11366" y="27254"/>
                                </a:cubicBezTo>
                                <a:cubicBezTo>
                                  <a:pt x="9970" y="24028"/>
                                  <a:pt x="9284" y="20955"/>
                                  <a:pt x="9284" y="18059"/>
                                </a:cubicBezTo>
                                <a:cubicBezTo>
                                  <a:pt x="9284" y="12802"/>
                                  <a:pt x="11036" y="8471"/>
                                  <a:pt x="14567" y="5080"/>
                                </a:cubicBezTo>
                                <a:cubicBezTo>
                                  <a:pt x="18085" y="1689"/>
                                  <a:pt x="22593" y="0"/>
                                  <a:pt x="28080" y="0"/>
                                </a:cubicBez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28" name="Shape 128"/>
                        <wps:cNvSpPr/>
                        <wps:spPr>
                          <a:xfrm>
                            <a:off x="6148934" y="342925"/>
                            <a:ext cx="67970" cy="73673"/>
                          </a:xfrm>
                          <a:custGeom>
                            <a:avLst/>
                            <a:gdLst/>
                            <a:ahLst/>
                            <a:cxnLst/>
                            <a:rect l="0" t="0" r="0" b="0"/>
                            <a:pathLst>
                              <a:path w="67970" h="73673">
                                <a:moveTo>
                                  <a:pt x="15672" y="0"/>
                                </a:moveTo>
                                <a:lnTo>
                                  <a:pt x="31305" y="0"/>
                                </a:lnTo>
                                <a:lnTo>
                                  <a:pt x="31902" y="38100"/>
                                </a:lnTo>
                                <a:lnTo>
                                  <a:pt x="31902" y="39637"/>
                                </a:lnTo>
                                <a:cubicBezTo>
                                  <a:pt x="31902" y="41783"/>
                                  <a:pt x="31814" y="44006"/>
                                  <a:pt x="31623" y="46292"/>
                                </a:cubicBezTo>
                                <a:cubicBezTo>
                                  <a:pt x="31445" y="48578"/>
                                  <a:pt x="31166" y="50952"/>
                                  <a:pt x="30810" y="53429"/>
                                </a:cubicBezTo>
                                <a:cubicBezTo>
                                  <a:pt x="31471" y="50584"/>
                                  <a:pt x="32195" y="47930"/>
                                  <a:pt x="32994" y="45441"/>
                                </a:cubicBezTo>
                                <a:cubicBezTo>
                                  <a:pt x="33782" y="42964"/>
                                  <a:pt x="34646" y="40653"/>
                                  <a:pt x="35573" y="38506"/>
                                </a:cubicBezTo>
                                <a:lnTo>
                                  <a:pt x="52731" y="0"/>
                                </a:lnTo>
                                <a:lnTo>
                                  <a:pt x="67970" y="0"/>
                                </a:lnTo>
                                <a:lnTo>
                                  <a:pt x="52337" y="73673"/>
                                </a:lnTo>
                                <a:lnTo>
                                  <a:pt x="42075" y="73673"/>
                                </a:lnTo>
                                <a:lnTo>
                                  <a:pt x="53226" y="23622"/>
                                </a:lnTo>
                                <a:cubicBezTo>
                                  <a:pt x="53365" y="23025"/>
                                  <a:pt x="54178" y="19964"/>
                                  <a:pt x="55664" y="14440"/>
                                </a:cubicBezTo>
                                <a:lnTo>
                                  <a:pt x="56502" y="11417"/>
                                </a:lnTo>
                                <a:cubicBezTo>
                                  <a:pt x="55054" y="15088"/>
                                  <a:pt x="53543" y="18732"/>
                                  <a:pt x="51994" y="22377"/>
                                </a:cubicBezTo>
                                <a:cubicBezTo>
                                  <a:pt x="51829" y="22797"/>
                                  <a:pt x="51702" y="23101"/>
                                  <a:pt x="51638" y="23266"/>
                                </a:cubicBezTo>
                                <a:lnTo>
                                  <a:pt x="28969" y="73673"/>
                                </a:lnTo>
                                <a:lnTo>
                                  <a:pt x="22974" y="73673"/>
                                </a:lnTo>
                                <a:lnTo>
                                  <a:pt x="22479" y="23762"/>
                                </a:lnTo>
                                <a:cubicBezTo>
                                  <a:pt x="22479" y="21590"/>
                                  <a:pt x="22504" y="19469"/>
                                  <a:pt x="22568" y="17412"/>
                                </a:cubicBezTo>
                                <a:cubicBezTo>
                                  <a:pt x="22632" y="15354"/>
                                  <a:pt x="22733" y="13360"/>
                                  <a:pt x="22873" y="11417"/>
                                </a:cubicBezTo>
                                <a:cubicBezTo>
                                  <a:pt x="22606" y="13665"/>
                                  <a:pt x="22327" y="15799"/>
                                  <a:pt x="22022" y="17818"/>
                                </a:cubicBezTo>
                                <a:cubicBezTo>
                                  <a:pt x="21730" y="19825"/>
                                  <a:pt x="21399" y="21704"/>
                                  <a:pt x="21031" y="23470"/>
                                </a:cubicBezTo>
                                <a:lnTo>
                                  <a:pt x="10769" y="73673"/>
                                </a:lnTo>
                                <a:lnTo>
                                  <a:pt x="0" y="73673"/>
                                </a:lnTo>
                                <a:lnTo>
                                  <a:pt x="15672"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29" name="Shape 129"/>
                        <wps:cNvSpPr/>
                        <wps:spPr>
                          <a:xfrm>
                            <a:off x="6209184" y="347720"/>
                            <a:ext cx="27463" cy="68879"/>
                          </a:xfrm>
                          <a:custGeom>
                            <a:avLst/>
                            <a:gdLst/>
                            <a:ahLst/>
                            <a:cxnLst/>
                            <a:rect l="0" t="0" r="0" b="0"/>
                            <a:pathLst>
                              <a:path w="27463" h="68879">
                                <a:moveTo>
                                  <a:pt x="27463" y="0"/>
                                </a:moveTo>
                                <a:lnTo>
                                  <a:pt x="27463" y="25026"/>
                                </a:lnTo>
                                <a:lnTo>
                                  <a:pt x="21882" y="41548"/>
                                </a:lnTo>
                                <a:lnTo>
                                  <a:pt x="27463" y="41548"/>
                                </a:lnTo>
                                <a:lnTo>
                                  <a:pt x="27463" y="52711"/>
                                </a:lnTo>
                                <a:lnTo>
                                  <a:pt x="18009" y="52711"/>
                                </a:lnTo>
                                <a:lnTo>
                                  <a:pt x="12103" y="68879"/>
                                </a:lnTo>
                                <a:lnTo>
                                  <a:pt x="0" y="68879"/>
                                </a:lnTo>
                                <a:lnTo>
                                  <a:pt x="27463"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30" name="Shape 130"/>
                        <wps:cNvSpPr/>
                        <wps:spPr>
                          <a:xfrm>
                            <a:off x="6236647" y="342925"/>
                            <a:ext cx="15056" cy="73673"/>
                          </a:xfrm>
                          <a:custGeom>
                            <a:avLst/>
                            <a:gdLst/>
                            <a:ahLst/>
                            <a:cxnLst/>
                            <a:rect l="0" t="0" r="0" b="0"/>
                            <a:pathLst>
                              <a:path w="15056" h="73673">
                                <a:moveTo>
                                  <a:pt x="1912" y="0"/>
                                </a:moveTo>
                                <a:lnTo>
                                  <a:pt x="15056" y="0"/>
                                </a:lnTo>
                                <a:lnTo>
                                  <a:pt x="15056" y="73673"/>
                                </a:lnTo>
                                <a:lnTo>
                                  <a:pt x="3245" y="73673"/>
                                </a:lnTo>
                                <a:lnTo>
                                  <a:pt x="3842" y="57506"/>
                                </a:lnTo>
                                <a:lnTo>
                                  <a:pt x="0" y="57506"/>
                                </a:lnTo>
                                <a:lnTo>
                                  <a:pt x="0" y="46342"/>
                                </a:lnTo>
                                <a:lnTo>
                                  <a:pt x="4236" y="46342"/>
                                </a:lnTo>
                                <a:lnTo>
                                  <a:pt x="5582" y="13297"/>
                                </a:lnTo>
                                <a:lnTo>
                                  <a:pt x="0" y="29820"/>
                                </a:lnTo>
                                <a:lnTo>
                                  <a:pt x="0" y="4794"/>
                                </a:lnTo>
                                <a:lnTo>
                                  <a:pt x="1912"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31" name="Shape 131"/>
                        <wps:cNvSpPr/>
                        <wps:spPr>
                          <a:xfrm>
                            <a:off x="6257131" y="342925"/>
                            <a:ext cx="30290" cy="73673"/>
                          </a:xfrm>
                          <a:custGeom>
                            <a:avLst/>
                            <a:gdLst/>
                            <a:ahLst/>
                            <a:cxnLst/>
                            <a:rect l="0" t="0" r="0" b="0"/>
                            <a:pathLst>
                              <a:path w="30290" h="73673">
                                <a:moveTo>
                                  <a:pt x="15583" y="0"/>
                                </a:moveTo>
                                <a:lnTo>
                                  <a:pt x="27978" y="0"/>
                                </a:lnTo>
                                <a:lnTo>
                                  <a:pt x="30290" y="625"/>
                                </a:lnTo>
                                <a:lnTo>
                                  <a:pt x="30290" y="10332"/>
                                </a:lnTo>
                                <a:lnTo>
                                  <a:pt x="30111" y="10274"/>
                                </a:lnTo>
                                <a:lnTo>
                                  <a:pt x="25844" y="10274"/>
                                </a:lnTo>
                                <a:lnTo>
                                  <a:pt x="21234" y="31902"/>
                                </a:lnTo>
                                <a:lnTo>
                                  <a:pt x="27140" y="31902"/>
                                </a:lnTo>
                                <a:lnTo>
                                  <a:pt x="30290" y="30681"/>
                                </a:lnTo>
                                <a:lnTo>
                                  <a:pt x="30290" y="73673"/>
                                </a:lnTo>
                                <a:lnTo>
                                  <a:pt x="29464" y="73673"/>
                                </a:lnTo>
                                <a:lnTo>
                                  <a:pt x="25502" y="42266"/>
                                </a:lnTo>
                                <a:cubicBezTo>
                                  <a:pt x="25108" y="42266"/>
                                  <a:pt x="24524" y="42278"/>
                                  <a:pt x="23761" y="42316"/>
                                </a:cubicBezTo>
                                <a:cubicBezTo>
                                  <a:pt x="23013" y="42342"/>
                                  <a:pt x="22441" y="42367"/>
                                  <a:pt x="22072" y="42367"/>
                                </a:cubicBezTo>
                                <a:cubicBezTo>
                                  <a:pt x="21679" y="42367"/>
                                  <a:pt x="21145" y="42342"/>
                                  <a:pt x="20460" y="42316"/>
                                </a:cubicBezTo>
                                <a:cubicBezTo>
                                  <a:pt x="19786" y="42278"/>
                                  <a:pt x="19304" y="42266"/>
                                  <a:pt x="18999" y="42266"/>
                                </a:cubicBezTo>
                                <a:lnTo>
                                  <a:pt x="12306" y="73673"/>
                                </a:lnTo>
                                <a:lnTo>
                                  <a:pt x="0" y="73673"/>
                                </a:lnTo>
                                <a:lnTo>
                                  <a:pt x="15583"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32" name="Shape 132"/>
                        <wps:cNvSpPr/>
                        <wps:spPr>
                          <a:xfrm>
                            <a:off x="6287421" y="343550"/>
                            <a:ext cx="20510" cy="73048"/>
                          </a:xfrm>
                          <a:custGeom>
                            <a:avLst/>
                            <a:gdLst/>
                            <a:ahLst/>
                            <a:cxnLst/>
                            <a:rect l="0" t="0" r="0" b="0"/>
                            <a:pathLst>
                              <a:path w="20510" h="73048">
                                <a:moveTo>
                                  <a:pt x="0" y="0"/>
                                </a:moveTo>
                                <a:lnTo>
                                  <a:pt x="14884" y="4023"/>
                                </a:lnTo>
                                <a:cubicBezTo>
                                  <a:pt x="18644" y="7109"/>
                                  <a:pt x="20510" y="11834"/>
                                  <a:pt x="20510" y="18184"/>
                                </a:cubicBezTo>
                                <a:cubicBezTo>
                                  <a:pt x="20510" y="23658"/>
                                  <a:pt x="19228" y="28420"/>
                                  <a:pt x="16663" y="32471"/>
                                </a:cubicBezTo>
                                <a:cubicBezTo>
                                  <a:pt x="14097" y="36497"/>
                                  <a:pt x="10630" y="39228"/>
                                  <a:pt x="6223" y="40650"/>
                                </a:cubicBezTo>
                                <a:lnTo>
                                  <a:pt x="10985" y="73048"/>
                                </a:lnTo>
                                <a:lnTo>
                                  <a:pt x="0" y="73048"/>
                                </a:lnTo>
                                <a:lnTo>
                                  <a:pt x="0" y="30056"/>
                                </a:lnTo>
                                <a:lnTo>
                                  <a:pt x="5728" y="27836"/>
                                </a:lnTo>
                                <a:cubicBezTo>
                                  <a:pt x="7950" y="25525"/>
                                  <a:pt x="9055" y="22451"/>
                                  <a:pt x="9055" y="18578"/>
                                </a:cubicBezTo>
                                <a:cubicBezTo>
                                  <a:pt x="9055" y="15606"/>
                                  <a:pt x="8280" y="13371"/>
                                  <a:pt x="6744" y="11885"/>
                                </a:cubicBezTo>
                                <a:lnTo>
                                  <a:pt x="0" y="9707"/>
                                </a:lnTo>
                                <a:lnTo>
                                  <a:pt x="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33" name="Shape 133"/>
                        <wps:cNvSpPr/>
                        <wps:spPr>
                          <a:xfrm>
                            <a:off x="6315748" y="342933"/>
                            <a:ext cx="40628" cy="73368"/>
                          </a:xfrm>
                          <a:custGeom>
                            <a:avLst/>
                            <a:gdLst/>
                            <a:ahLst/>
                            <a:cxnLst/>
                            <a:rect l="0" t="0" r="0" b="0"/>
                            <a:pathLst>
                              <a:path w="40628" h="73368">
                                <a:moveTo>
                                  <a:pt x="2324" y="0"/>
                                </a:moveTo>
                                <a:lnTo>
                                  <a:pt x="40628" y="0"/>
                                </a:lnTo>
                                <a:lnTo>
                                  <a:pt x="38392" y="10858"/>
                                </a:lnTo>
                                <a:lnTo>
                                  <a:pt x="25794" y="10858"/>
                                </a:lnTo>
                                <a:lnTo>
                                  <a:pt x="12497" y="73368"/>
                                </a:lnTo>
                                <a:lnTo>
                                  <a:pt x="394" y="73368"/>
                                </a:lnTo>
                                <a:lnTo>
                                  <a:pt x="13640" y="10858"/>
                                </a:lnTo>
                                <a:lnTo>
                                  <a:pt x="0" y="10858"/>
                                </a:lnTo>
                                <a:lnTo>
                                  <a:pt x="2324"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34" name="Shape 134"/>
                        <wps:cNvSpPr/>
                        <wps:spPr>
                          <a:xfrm>
                            <a:off x="6348465" y="342925"/>
                            <a:ext cx="49911" cy="73673"/>
                          </a:xfrm>
                          <a:custGeom>
                            <a:avLst/>
                            <a:gdLst/>
                            <a:ahLst/>
                            <a:cxnLst/>
                            <a:rect l="0" t="0" r="0" b="0"/>
                            <a:pathLst>
                              <a:path w="49911" h="73673">
                                <a:moveTo>
                                  <a:pt x="15671" y="0"/>
                                </a:moveTo>
                                <a:lnTo>
                                  <a:pt x="49911" y="0"/>
                                </a:lnTo>
                                <a:lnTo>
                                  <a:pt x="47675" y="10770"/>
                                </a:lnTo>
                                <a:lnTo>
                                  <a:pt x="25946" y="10770"/>
                                </a:lnTo>
                                <a:lnTo>
                                  <a:pt x="21780" y="30417"/>
                                </a:lnTo>
                                <a:lnTo>
                                  <a:pt x="37896" y="30417"/>
                                </a:lnTo>
                                <a:lnTo>
                                  <a:pt x="35572" y="41084"/>
                                </a:lnTo>
                                <a:lnTo>
                                  <a:pt x="19443" y="41084"/>
                                </a:lnTo>
                                <a:lnTo>
                                  <a:pt x="14833" y="63005"/>
                                </a:lnTo>
                                <a:lnTo>
                                  <a:pt x="37706" y="63005"/>
                                </a:lnTo>
                                <a:lnTo>
                                  <a:pt x="35369" y="73673"/>
                                </a:lnTo>
                                <a:lnTo>
                                  <a:pt x="0" y="73673"/>
                                </a:lnTo>
                                <a:lnTo>
                                  <a:pt x="15671"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35" name="Shape 135"/>
                        <wps:cNvSpPr/>
                        <wps:spPr>
                          <a:xfrm>
                            <a:off x="6393284" y="342925"/>
                            <a:ext cx="30290" cy="73673"/>
                          </a:xfrm>
                          <a:custGeom>
                            <a:avLst/>
                            <a:gdLst/>
                            <a:ahLst/>
                            <a:cxnLst/>
                            <a:rect l="0" t="0" r="0" b="0"/>
                            <a:pathLst>
                              <a:path w="30290" h="73673">
                                <a:moveTo>
                                  <a:pt x="15583" y="0"/>
                                </a:moveTo>
                                <a:lnTo>
                                  <a:pt x="27978" y="0"/>
                                </a:lnTo>
                                <a:lnTo>
                                  <a:pt x="30290" y="625"/>
                                </a:lnTo>
                                <a:lnTo>
                                  <a:pt x="30290" y="10332"/>
                                </a:lnTo>
                                <a:lnTo>
                                  <a:pt x="30111" y="10274"/>
                                </a:lnTo>
                                <a:lnTo>
                                  <a:pt x="25844" y="10274"/>
                                </a:lnTo>
                                <a:lnTo>
                                  <a:pt x="21234" y="31902"/>
                                </a:lnTo>
                                <a:lnTo>
                                  <a:pt x="27140" y="31902"/>
                                </a:lnTo>
                                <a:lnTo>
                                  <a:pt x="30290" y="30681"/>
                                </a:lnTo>
                                <a:lnTo>
                                  <a:pt x="30290" y="73673"/>
                                </a:lnTo>
                                <a:lnTo>
                                  <a:pt x="29464" y="73673"/>
                                </a:lnTo>
                                <a:lnTo>
                                  <a:pt x="25502" y="42266"/>
                                </a:lnTo>
                                <a:cubicBezTo>
                                  <a:pt x="25108" y="42266"/>
                                  <a:pt x="24524" y="42278"/>
                                  <a:pt x="23761" y="42316"/>
                                </a:cubicBezTo>
                                <a:cubicBezTo>
                                  <a:pt x="23013" y="42342"/>
                                  <a:pt x="22441" y="42367"/>
                                  <a:pt x="22072" y="42367"/>
                                </a:cubicBezTo>
                                <a:cubicBezTo>
                                  <a:pt x="21679" y="42367"/>
                                  <a:pt x="21145" y="42342"/>
                                  <a:pt x="20460" y="42316"/>
                                </a:cubicBezTo>
                                <a:cubicBezTo>
                                  <a:pt x="19786" y="42278"/>
                                  <a:pt x="19304" y="42266"/>
                                  <a:pt x="18999" y="42266"/>
                                </a:cubicBezTo>
                                <a:lnTo>
                                  <a:pt x="12306" y="73673"/>
                                </a:lnTo>
                                <a:lnTo>
                                  <a:pt x="0" y="73673"/>
                                </a:lnTo>
                                <a:lnTo>
                                  <a:pt x="15583"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36" name="Shape 136"/>
                        <wps:cNvSpPr/>
                        <wps:spPr>
                          <a:xfrm>
                            <a:off x="6423574" y="343550"/>
                            <a:ext cx="20510" cy="73048"/>
                          </a:xfrm>
                          <a:custGeom>
                            <a:avLst/>
                            <a:gdLst/>
                            <a:ahLst/>
                            <a:cxnLst/>
                            <a:rect l="0" t="0" r="0" b="0"/>
                            <a:pathLst>
                              <a:path w="20510" h="73048">
                                <a:moveTo>
                                  <a:pt x="0" y="0"/>
                                </a:moveTo>
                                <a:lnTo>
                                  <a:pt x="14884" y="4023"/>
                                </a:lnTo>
                                <a:cubicBezTo>
                                  <a:pt x="18644" y="7109"/>
                                  <a:pt x="20510" y="11834"/>
                                  <a:pt x="20510" y="18184"/>
                                </a:cubicBezTo>
                                <a:cubicBezTo>
                                  <a:pt x="20510" y="23658"/>
                                  <a:pt x="19228" y="28420"/>
                                  <a:pt x="16663" y="32471"/>
                                </a:cubicBezTo>
                                <a:cubicBezTo>
                                  <a:pt x="14097" y="36497"/>
                                  <a:pt x="10630" y="39228"/>
                                  <a:pt x="6223" y="40650"/>
                                </a:cubicBezTo>
                                <a:lnTo>
                                  <a:pt x="10985" y="73048"/>
                                </a:lnTo>
                                <a:lnTo>
                                  <a:pt x="0" y="73048"/>
                                </a:lnTo>
                                <a:lnTo>
                                  <a:pt x="0" y="30056"/>
                                </a:lnTo>
                                <a:lnTo>
                                  <a:pt x="5728" y="27836"/>
                                </a:lnTo>
                                <a:cubicBezTo>
                                  <a:pt x="7950" y="25525"/>
                                  <a:pt x="9055" y="22451"/>
                                  <a:pt x="9055" y="18578"/>
                                </a:cubicBezTo>
                                <a:cubicBezTo>
                                  <a:pt x="9055" y="15606"/>
                                  <a:pt x="8280" y="13371"/>
                                  <a:pt x="6744" y="11885"/>
                                </a:cubicBezTo>
                                <a:lnTo>
                                  <a:pt x="0" y="9707"/>
                                </a:lnTo>
                                <a:lnTo>
                                  <a:pt x="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37" name="Shape 137"/>
                        <wps:cNvSpPr/>
                        <wps:spPr>
                          <a:xfrm>
                            <a:off x="6465032" y="343675"/>
                            <a:ext cx="49264" cy="72923"/>
                          </a:xfrm>
                          <a:custGeom>
                            <a:avLst/>
                            <a:gdLst/>
                            <a:ahLst/>
                            <a:cxnLst/>
                            <a:rect l="0" t="0" r="0" b="0"/>
                            <a:pathLst>
                              <a:path w="49264" h="72923">
                                <a:moveTo>
                                  <a:pt x="15431" y="0"/>
                                </a:moveTo>
                                <a:lnTo>
                                  <a:pt x="49264" y="0"/>
                                </a:lnTo>
                                <a:lnTo>
                                  <a:pt x="47828" y="6896"/>
                                </a:lnTo>
                                <a:lnTo>
                                  <a:pt x="21527" y="6896"/>
                                </a:lnTo>
                                <a:lnTo>
                                  <a:pt x="16129" y="31991"/>
                                </a:lnTo>
                                <a:lnTo>
                                  <a:pt x="35763" y="31991"/>
                                </a:lnTo>
                                <a:lnTo>
                                  <a:pt x="34430" y="38303"/>
                                </a:lnTo>
                                <a:lnTo>
                                  <a:pt x="14834" y="38303"/>
                                </a:lnTo>
                                <a:lnTo>
                                  <a:pt x="8928" y="66332"/>
                                </a:lnTo>
                                <a:lnTo>
                                  <a:pt x="36665" y="66332"/>
                                </a:lnTo>
                                <a:lnTo>
                                  <a:pt x="35217" y="72923"/>
                                </a:lnTo>
                                <a:lnTo>
                                  <a:pt x="0" y="72923"/>
                                </a:lnTo>
                                <a:lnTo>
                                  <a:pt x="15431"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38" name="Shape 138"/>
                        <wps:cNvSpPr/>
                        <wps:spPr>
                          <a:xfrm>
                            <a:off x="6508515" y="343675"/>
                            <a:ext cx="54966" cy="72923"/>
                          </a:xfrm>
                          <a:custGeom>
                            <a:avLst/>
                            <a:gdLst/>
                            <a:ahLst/>
                            <a:cxnLst/>
                            <a:rect l="0" t="0" r="0" b="0"/>
                            <a:pathLst>
                              <a:path w="54966" h="72923">
                                <a:moveTo>
                                  <a:pt x="15431" y="0"/>
                                </a:moveTo>
                                <a:lnTo>
                                  <a:pt x="26695" y="0"/>
                                </a:lnTo>
                                <a:lnTo>
                                  <a:pt x="35217" y="52388"/>
                                </a:lnTo>
                                <a:cubicBezTo>
                                  <a:pt x="35420" y="53607"/>
                                  <a:pt x="35585" y="54839"/>
                                  <a:pt x="35687" y="56109"/>
                                </a:cubicBezTo>
                                <a:cubicBezTo>
                                  <a:pt x="35801" y="57366"/>
                                  <a:pt x="35864" y="58636"/>
                                  <a:pt x="35864" y="59931"/>
                                </a:cubicBezTo>
                                <a:lnTo>
                                  <a:pt x="35864" y="61468"/>
                                </a:lnTo>
                                <a:cubicBezTo>
                                  <a:pt x="36005" y="59500"/>
                                  <a:pt x="36170" y="57722"/>
                                  <a:pt x="36360" y="56083"/>
                                </a:cubicBezTo>
                                <a:cubicBezTo>
                                  <a:pt x="36564" y="54445"/>
                                  <a:pt x="36754" y="53048"/>
                                  <a:pt x="36957" y="51892"/>
                                </a:cubicBezTo>
                                <a:lnTo>
                                  <a:pt x="47727" y="0"/>
                                </a:lnTo>
                                <a:lnTo>
                                  <a:pt x="54966" y="0"/>
                                </a:lnTo>
                                <a:lnTo>
                                  <a:pt x="39484" y="72923"/>
                                </a:lnTo>
                                <a:lnTo>
                                  <a:pt x="32194" y="72923"/>
                                </a:lnTo>
                                <a:lnTo>
                                  <a:pt x="21234" y="4966"/>
                                </a:lnTo>
                                <a:lnTo>
                                  <a:pt x="6794" y="72923"/>
                                </a:lnTo>
                                <a:lnTo>
                                  <a:pt x="0" y="72923"/>
                                </a:lnTo>
                                <a:lnTo>
                                  <a:pt x="15431"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39" name="Shape 139"/>
                        <wps:cNvSpPr/>
                        <wps:spPr>
                          <a:xfrm>
                            <a:off x="6561424" y="343675"/>
                            <a:ext cx="49264" cy="72923"/>
                          </a:xfrm>
                          <a:custGeom>
                            <a:avLst/>
                            <a:gdLst/>
                            <a:ahLst/>
                            <a:cxnLst/>
                            <a:rect l="0" t="0" r="0" b="0"/>
                            <a:pathLst>
                              <a:path w="49264" h="72923">
                                <a:moveTo>
                                  <a:pt x="15431" y="0"/>
                                </a:moveTo>
                                <a:lnTo>
                                  <a:pt x="49264" y="0"/>
                                </a:lnTo>
                                <a:lnTo>
                                  <a:pt x="47828" y="6896"/>
                                </a:lnTo>
                                <a:lnTo>
                                  <a:pt x="21527" y="6896"/>
                                </a:lnTo>
                                <a:lnTo>
                                  <a:pt x="16129" y="31991"/>
                                </a:lnTo>
                                <a:lnTo>
                                  <a:pt x="35763" y="31991"/>
                                </a:lnTo>
                                <a:lnTo>
                                  <a:pt x="34430" y="38303"/>
                                </a:lnTo>
                                <a:lnTo>
                                  <a:pt x="14834" y="38303"/>
                                </a:lnTo>
                                <a:lnTo>
                                  <a:pt x="8928" y="66332"/>
                                </a:lnTo>
                                <a:lnTo>
                                  <a:pt x="36665" y="66332"/>
                                </a:lnTo>
                                <a:lnTo>
                                  <a:pt x="35217" y="72923"/>
                                </a:lnTo>
                                <a:lnTo>
                                  <a:pt x="0" y="72923"/>
                                </a:lnTo>
                                <a:lnTo>
                                  <a:pt x="15431"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40" name="Shape 140"/>
                        <wps:cNvSpPr/>
                        <wps:spPr>
                          <a:xfrm>
                            <a:off x="6605005" y="343675"/>
                            <a:ext cx="28327" cy="72923"/>
                          </a:xfrm>
                          <a:custGeom>
                            <a:avLst/>
                            <a:gdLst/>
                            <a:ahLst/>
                            <a:cxnLst/>
                            <a:rect l="0" t="0" r="0" b="0"/>
                            <a:pathLst>
                              <a:path w="28327" h="72923">
                                <a:moveTo>
                                  <a:pt x="15329" y="0"/>
                                </a:moveTo>
                                <a:lnTo>
                                  <a:pt x="27242" y="0"/>
                                </a:lnTo>
                                <a:lnTo>
                                  <a:pt x="28327" y="294"/>
                                </a:lnTo>
                                <a:lnTo>
                                  <a:pt x="28327" y="6431"/>
                                </a:lnTo>
                                <a:lnTo>
                                  <a:pt x="27140" y="6147"/>
                                </a:lnTo>
                                <a:lnTo>
                                  <a:pt x="21527" y="6147"/>
                                </a:lnTo>
                                <a:lnTo>
                                  <a:pt x="15824" y="32893"/>
                                </a:lnTo>
                                <a:lnTo>
                                  <a:pt x="22873" y="32893"/>
                                </a:lnTo>
                                <a:lnTo>
                                  <a:pt x="28327" y="31235"/>
                                </a:lnTo>
                                <a:lnTo>
                                  <a:pt x="28327" y="59184"/>
                                </a:lnTo>
                                <a:lnTo>
                                  <a:pt x="25451" y="38786"/>
                                </a:lnTo>
                                <a:cubicBezTo>
                                  <a:pt x="24003" y="38887"/>
                                  <a:pt x="22555" y="38964"/>
                                  <a:pt x="21158" y="39014"/>
                                </a:cubicBezTo>
                                <a:cubicBezTo>
                                  <a:pt x="19762" y="39065"/>
                                  <a:pt x="18390" y="39091"/>
                                  <a:pt x="17069" y="39091"/>
                                </a:cubicBezTo>
                                <a:lnTo>
                                  <a:pt x="14440" y="39091"/>
                                </a:lnTo>
                                <a:lnTo>
                                  <a:pt x="7595" y="72923"/>
                                </a:lnTo>
                                <a:lnTo>
                                  <a:pt x="0" y="72923"/>
                                </a:lnTo>
                                <a:lnTo>
                                  <a:pt x="15329"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41" name="Shape 141"/>
                        <wps:cNvSpPr/>
                        <wps:spPr>
                          <a:xfrm>
                            <a:off x="6633332" y="343969"/>
                            <a:ext cx="20048" cy="72629"/>
                          </a:xfrm>
                          <a:custGeom>
                            <a:avLst/>
                            <a:gdLst/>
                            <a:ahLst/>
                            <a:cxnLst/>
                            <a:rect l="0" t="0" r="0" b="0"/>
                            <a:pathLst>
                              <a:path w="20048" h="72629">
                                <a:moveTo>
                                  <a:pt x="0" y="0"/>
                                </a:moveTo>
                                <a:lnTo>
                                  <a:pt x="14739" y="3998"/>
                                </a:lnTo>
                                <a:cubicBezTo>
                                  <a:pt x="18269" y="6843"/>
                                  <a:pt x="20048" y="11136"/>
                                  <a:pt x="20048" y="16863"/>
                                </a:cubicBezTo>
                                <a:cubicBezTo>
                                  <a:pt x="20048" y="22058"/>
                                  <a:pt x="18689" y="26452"/>
                                  <a:pt x="15970" y="30071"/>
                                </a:cubicBezTo>
                                <a:cubicBezTo>
                                  <a:pt x="13253" y="33665"/>
                                  <a:pt x="9392" y="36193"/>
                                  <a:pt x="4363" y="37653"/>
                                </a:cubicBezTo>
                                <a:lnTo>
                                  <a:pt x="9379" y="72629"/>
                                </a:lnTo>
                                <a:lnTo>
                                  <a:pt x="1937" y="72629"/>
                                </a:lnTo>
                                <a:lnTo>
                                  <a:pt x="0" y="58889"/>
                                </a:lnTo>
                                <a:lnTo>
                                  <a:pt x="0" y="30941"/>
                                </a:lnTo>
                                <a:lnTo>
                                  <a:pt x="7957" y="28522"/>
                                </a:lnTo>
                                <a:cubicBezTo>
                                  <a:pt x="10992" y="25817"/>
                                  <a:pt x="12504" y="21829"/>
                                  <a:pt x="12504" y="16571"/>
                                </a:cubicBezTo>
                                <a:cubicBezTo>
                                  <a:pt x="12504" y="12761"/>
                                  <a:pt x="11450" y="10018"/>
                                  <a:pt x="9329" y="8367"/>
                                </a:cubicBezTo>
                                <a:lnTo>
                                  <a:pt x="0" y="6136"/>
                                </a:lnTo>
                                <a:lnTo>
                                  <a:pt x="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42" name="Shape 142"/>
                        <wps:cNvSpPr/>
                        <wps:spPr>
                          <a:xfrm>
                            <a:off x="6656079" y="342436"/>
                            <a:ext cx="44501" cy="75895"/>
                          </a:xfrm>
                          <a:custGeom>
                            <a:avLst/>
                            <a:gdLst/>
                            <a:ahLst/>
                            <a:cxnLst/>
                            <a:rect l="0" t="0" r="0" b="0"/>
                            <a:pathLst>
                              <a:path w="44501" h="75895">
                                <a:moveTo>
                                  <a:pt x="28677" y="0"/>
                                </a:moveTo>
                                <a:cubicBezTo>
                                  <a:pt x="33630" y="0"/>
                                  <a:pt x="37516" y="1676"/>
                                  <a:pt x="40310" y="5029"/>
                                </a:cubicBezTo>
                                <a:cubicBezTo>
                                  <a:pt x="43091" y="8382"/>
                                  <a:pt x="44501" y="13043"/>
                                  <a:pt x="44501" y="18999"/>
                                </a:cubicBezTo>
                                <a:cubicBezTo>
                                  <a:pt x="44501" y="19787"/>
                                  <a:pt x="44476" y="20587"/>
                                  <a:pt x="44424" y="21374"/>
                                </a:cubicBezTo>
                                <a:cubicBezTo>
                                  <a:pt x="44374" y="22174"/>
                                  <a:pt x="44297" y="22962"/>
                                  <a:pt x="44196" y="23762"/>
                                </a:cubicBezTo>
                                <a:lnTo>
                                  <a:pt x="36906" y="23762"/>
                                </a:lnTo>
                                <a:cubicBezTo>
                                  <a:pt x="37008" y="22898"/>
                                  <a:pt x="37084" y="22047"/>
                                  <a:pt x="37135" y="21234"/>
                                </a:cubicBezTo>
                                <a:cubicBezTo>
                                  <a:pt x="37185" y="20396"/>
                                  <a:pt x="37211" y="19622"/>
                                  <a:pt x="37211" y="18898"/>
                                </a:cubicBezTo>
                                <a:cubicBezTo>
                                  <a:pt x="37211" y="14897"/>
                                  <a:pt x="36449" y="11836"/>
                                  <a:pt x="34951" y="9741"/>
                                </a:cubicBezTo>
                                <a:cubicBezTo>
                                  <a:pt x="33452" y="7633"/>
                                  <a:pt x="31255" y="6591"/>
                                  <a:pt x="28372" y="6591"/>
                                </a:cubicBezTo>
                                <a:cubicBezTo>
                                  <a:pt x="25565" y="6591"/>
                                  <a:pt x="23013" y="7683"/>
                                  <a:pt x="20739" y="9868"/>
                                </a:cubicBezTo>
                                <a:cubicBezTo>
                                  <a:pt x="18453" y="12052"/>
                                  <a:pt x="16421" y="15329"/>
                                  <a:pt x="14630" y="19698"/>
                                </a:cubicBezTo>
                                <a:cubicBezTo>
                                  <a:pt x="12446" y="25070"/>
                                  <a:pt x="10744" y="30912"/>
                                  <a:pt x="9499" y="37198"/>
                                </a:cubicBezTo>
                                <a:cubicBezTo>
                                  <a:pt x="8255" y="43485"/>
                                  <a:pt x="7633" y="49467"/>
                                  <a:pt x="7633" y="55156"/>
                                </a:cubicBezTo>
                                <a:cubicBezTo>
                                  <a:pt x="7633" y="59830"/>
                                  <a:pt x="8395" y="63297"/>
                                  <a:pt x="9919" y="65583"/>
                                </a:cubicBezTo>
                                <a:cubicBezTo>
                                  <a:pt x="11443" y="67856"/>
                                  <a:pt x="13754" y="68999"/>
                                  <a:pt x="16866" y="68999"/>
                                </a:cubicBezTo>
                                <a:cubicBezTo>
                                  <a:pt x="20866" y="68999"/>
                                  <a:pt x="24219" y="67120"/>
                                  <a:pt x="26912" y="63373"/>
                                </a:cubicBezTo>
                                <a:cubicBezTo>
                                  <a:pt x="29604" y="59614"/>
                                  <a:pt x="31610" y="54039"/>
                                  <a:pt x="32944" y="46634"/>
                                </a:cubicBezTo>
                                <a:lnTo>
                                  <a:pt x="22873" y="46634"/>
                                </a:lnTo>
                                <a:lnTo>
                                  <a:pt x="24206" y="40335"/>
                                </a:lnTo>
                                <a:lnTo>
                                  <a:pt x="42063" y="40335"/>
                                </a:lnTo>
                                <a:lnTo>
                                  <a:pt x="34875" y="74168"/>
                                </a:lnTo>
                                <a:lnTo>
                                  <a:pt x="29959" y="74168"/>
                                </a:lnTo>
                                <a:lnTo>
                                  <a:pt x="29566" y="69202"/>
                                </a:lnTo>
                                <a:cubicBezTo>
                                  <a:pt x="27648" y="71412"/>
                                  <a:pt x="25553" y="73089"/>
                                  <a:pt x="23267" y="74206"/>
                                </a:cubicBezTo>
                                <a:cubicBezTo>
                                  <a:pt x="20980" y="75336"/>
                                  <a:pt x="18555" y="75895"/>
                                  <a:pt x="15977" y="75895"/>
                                </a:cubicBezTo>
                                <a:cubicBezTo>
                                  <a:pt x="10973" y="75895"/>
                                  <a:pt x="7074" y="73978"/>
                                  <a:pt x="4242" y="70142"/>
                                </a:cubicBezTo>
                                <a:cubicBezTo>
                                  <a:pt x="1410" y="66294"/>
                                  <a:pt x="0" y="60985"/>
                                  <a:pt x="0" y="54166"/>
                                </a:cubicBezTo>
                                <a:cubicBezTo>
                                  <a:pt x="0" y="47130"/>
                                  <a:pt x="813" y="40081"/>
                                  <a:pt x="2451" y="33033"/>
                                </a:cubicBezTo>
                                <a:cubicBezTo>
                                  <a:pt x="4090" y="25997"/>
                                  <a:pt x="6338" y="19749"/>
                                  <a:pt x="9182" y="14338"/>
                                </a:cubicBezTo>
                                <a:cubicBezTo>
                                  <a:pt x="11620" y="9639"/>
                                  <a:pt x="14504" y="6071"/>
                                  <a:pt x="17831" y="3645"/>
                                </a:cubicBezTo>
                                <a:cubicBezTo>
                                  <a:pt x="21158" y="1207"/>
                                  <a:pt x="24765" y="0"/>
                                  <a:pt x="28677" y="0"/>
                                </a:cubicBez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43" name="Shape 143"/>
                        <wps:cNvSpPr/>
                        <wps:spPr>
                          <a:xfrm>
                            <a:off x="6705317" y="343675"/>
                            <a:ext cx="41821" cy="72923"/>
                          </a:xfrm>
                          <a:custGeom>
                            <a:avLst/>
                            <a:gdLst/>
                            <a:ahLst/>
                            <a:cxnLst/>
                            <a:rect l="0" t="0" r="0" b="0"/>
                            <a:pathLst>
                              <a:path w="41821" h="72923">
                                <a:moveTo>
                                  <a:pt x="0" y="0"/>
                                </a:moveTo>
                                <a:lnTo>
                                  <a:pt x="7289" y="0"/>
                                </a:lnTo>
                                <a:lnTo>
                                  <a:pt x="13983" y="32995"/>
                                </a:lnTo>
                                <a:lnTo>
                                  <a:pt x="33833" y="0"/>
                                </a:lnTo>
                                <a:lnTo>
                                  <a:pt x="41821" y="0"/>
                                </a:lnTo>
                                <a:lnTo>
                                  <a:pt x="15722" y="42964"/>
                                </a:lnTo>
                                <a:lnTo>
                                  <a:pt x="9423" y="72923"/>
                                </a:lnTo>
                                <a:lnTo>
                                  <a:pt x="1486" y="72923"/>
                                </a:lnTo>
                                <a:lnTo>
                                  <a:pt x="8433" y="41021"/>
                                </a:lnTo>
                                <a:lnTo>
                                  <a:pt x="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44" name="Shape 144"/>
                        <wps:cNvSpPr/>
                        <wps:spPr>
                          <a:xfrm>
                            <a:off x="6758447" y="343675"/>
                            <a:ext cx="49264" cy="72923"/>
                          </a:xfrm>
                          <a:custGeom>
                            <a:avLst/>
                            <a:gdLst/>
                            <a:ahLst/>
                            <a:cxnLst/>
                            <a:rect l="0" t="0" r="0" b="0"/>
                            <a:pathLst>
                              <a:path w="49264" h="72923">
                                <a:moveTo>
                                  <a:pt x="15431" y="0"/>
                                </a:moveTo>
                                <a:lnTo>
                                  <a:pt x="49264" y="0"/>
                                </a:lnTo>
                                <a:lnTo>
                                  <a:pt x="47727" y="6896"/>
                                </a:lnTo>
                                <a:lnTo>
                                  <a:pt x="21425" y="6896"/>
                                </a:lnTo>
                                <a:lnTo>
                                  <a:pt x="16028" y="32194"/>
                                </a:lnTo>
                                <a:lnTo>
                                  <a:pt x="35763" y="32194"/>
                                </a:lnTo>
                                <a:lnTo>
                                  <a:pt x="34430" y="38392"/>
                                </a:lnTo>
                                <a:lnTo>
                                  <a:pt x="14834" y="38392"/>
                                </a:lnTo>
                                <a:lnTo>
                                  <a:pt x="7391" y="72923"/>
                                </a:lnTo>
                                <a:lnTo>
                                  <a:pt x="0" y="72923"/>
                                </a:lnTo>
                                <a:lnTo>
                                  <a:pt x="15431"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45" name="Shape 145"/>
                        <wps:cNvSpPr/>
                        <wps:spPr>
                          <a:xfrm>
                            <a:off x="6804317" y="343673"/>
                            <a:ext cx="49708" cy="74460"/>
                          </a:xfrm>
                          <a:custGeom>
                            <a:avLst/>
                            <a:gdLst/>
                            <a:ahLst/>
                            <a:cxnLst/>
                            <a:rect l="0" t="0" r="0" b="0"/>
                            <a:pathLst>
                              <a:path w="49708" h="74460">
                                <a:moveTo>
                                  <a:pt x="11900" y="0"/>
                                </a:moveTo>
                                <a:lnTo>
                                  <a:pt x="19444" y="0"/>
                                </a:lnTo>
                                <a:lnTo>
                                  <a:pt x="9272" y="47828"/>
                                </a:lnTo>
                                <a:cubicBezTo>
                                  <a:pt x="9106" y="48577"/>
                                  <a:pt x="8878" y="49632"/>
                                  <a:pt x="8572" y="51003"/>
                                </a:cubicBezTo>
                                <a:cubicBezTo>
                                  <a:pt x="7684" y="55029"/>
                                  <a:pt x="7239" y="57937"/>
                                  <a:pt x="7239" y="59728"/>
                                </a:cubicBezTo>
                                <a:cubicBezTo>
                                  <a:pt x="7239" y="62268"/>
                                  <a:pt x="8103" y="64287"/>
                                  <a:pt x="9843" y="65811"/>
                                </a:cubicBezTo>
                                <a:cubicBezTo>
                                  <a:pt x="11582" y="67310"/>
                                  <a:pt x="13945" y="68059"/>
                                  <a:pt x="16955" y="68059"/>
                                </a:cubicBezTo>
                                <a:cubicBezTo>
                                  <a:pt x="20968" y="68059"/>
                                  <a:pt x="24067" y="66789"/>
                                  <a:pt x="26264" y="64237"/>
                                </a:cubicBezTo>
                                <a:cubicBezTo>
                                  <a:pt x="28461" y="61684"/>
                                  <a:pt x="30238" y="57163"/>
                                  <a:pt x="31598" y="50648"/>
                                </a:cubicBezTo>
                                <a:lnTo>
                                  <a:pt x="42355" y="0"/>
                                </a:lnTo>
                                <a:lnTo>
                                  <a:pt x="49708" y="0"/>
                                </a:lnTo>
                                <a:lnTo>
                                  <a:pt x="38836" y="51295"/>
                                </a:lnTo>
                                <a:cubicBezTo>
                                  <a:pt x="37021" y="59792"/>
                                  <a:pt x="34392" y="65786"/>
                                  <a:pt x="30950" y="69253"/>
                                </a:cubicBezTo>
                                <a:cubicBezTo>
                                  <a:pt x="27521" y="72733"/>
                                  <a:pt x="22619" y="74460"/>
                                  <a:pt x="16269" y="74460"/>
                                </a:cubicBezTo>
                                <a:cubicBezTo>
                                  <a:pt x="11240" y="74460"/>
                                  <a:pt x="7277" y="73127"/>
                                  <a:pt x="4356" y="70447"/>
                                </a:cubicBezTo>
                                <a:cubicBezTo>
                                  <a:pt x="1448" y="67767"/>
                                  <a:pt x="0" y="64097"/>
                                  <a:pt x="0" y="59436"/>
                                </a:cubicBezTo>
                                <a:cubicBezTo>
                                  <a:pt x="0" y="58204"/>
                                  <a:pt x="115" y="56718"/>
                                  <a:pt x="368" y="54966"/>
                                </a:cubicBezTo>
                                <a:cubicBezTo>
                                  <a:pt x="610" y="53200"/>
                                  <a:pt x="978" y="51308"/>
                                  <a:pt x="1436" y="49263"/>
                                </a:cubicBezTo>
                                <a:lnTo>
                                  <a:pt x="1190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46" name="Shape 146"/>
                        <wps:cNvSpPr/>
                        <wps:spPr>
                          <a:xfrm>
                            <a:off x="6859795" y="343675"/>
                            <a:ext cx="38100" cy="72923"/>
                          </a:xfrm>
                          <a:custGeom>
                            <a:avLst/>
                            <a:gdLst/>
                            <a:ahLst/>
                            <a:cxnLst/>
                            <a:rect l="0" t="0" r="0" b="0"/>
                            <a:pathLst>
                              <a:path w="38100" h="72923">
                                <a:moveTo>
                                  <a:pt x="1346" y="0"/>
                                </a:moveTo>
                                <a:lnTo>
                                  <a:pt x="38100" y="0"/>
                                </a:lnTo>
                                <a:lnTo>
                                  <a:pt x="36818" y="6502"/>
                                </a:lnTo>
                                <a:lnTo>
                                  <a:pt x="22975" y="6502"/>
                                </a:lnTo>
                                <a:lnTo>
                                  <a:pt x="8890" y="72923"/>
                                </a:lnTo>
                                <a:lnTo>
                                  <a:pt x="1245" y="72923"/>
                                </a:lnTo>
                                <a:lnTo>
                                  <a:pt x="15278" y="6502"/>
                                </a:lnTo>
                                <a:lnTo>
                                  <a:pt x="0" y="6502"/>
                                </a:lnTo>
                                <a:lnTo>
                                  <a:pt x="1346"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47" name="Shape 147"/>
                        <wps:cNvSpPr/>
                        <wps:spPr>
                          <a:xfrm>
                            <a:off x="6893614" y="343673"/>
                            <a:ext cx="49708" cy="74460"/>
                          </a:xfrm>
                          <a:custGeom>
                            <a:avLst/>
                            <a:gdLst/>
                            <a:ahLst/>
                            <a:cxnLst/>
                            <a:rect l="0" t="0" r="0" b="0"/>
                            <a:pathLst>
                              <a:path w="49708" h="74460">
                                <a:moveTo>
                                  <a:pt x="11900" y="0"/>
                                </a:moveTo>
                                <a:lnTo>
                                  <a:pt x="19444" y="0"/>
                                </a:lnTo>
                                <a:lnTo>
                                  <a:pt x="9272" y="47828"/>
                                </a:lnTo>
                                <a:cubicBezTo>
                                  <a:pt x="9106" y="48577"/>
                                  <a:pt x="8878" y="49632"/>
                                  <a:pt x="8572" y="51003"/>
                                </a:cubicBezTo>
                                <a:cubicBezTo>
                                  <a:pt x="7684" y="55029"/>
                                  <a:pt x="7239" y="57937"/>
                                  <a:pt x="7239" y="59728"/>
                                </a:cubicBezTo>
                                <a:cubicBezTo>
                                  <a:pt x="7239" y="62268"/>
                                  <a:pt x="8103" y="64287"/>
                                  <a:pt x="9843" y="65811"/>
                                </a:cubicBezTo>
                                <a:cubicBezTo>
                                  <a:pt x="11582" y="67310"/>
                                  <a:pt x="13945" y="68059"/>
                                  <a:pt x="16955" y="68059"/>
                                </a:cubicBezTo>
                                <a:cubicBezTo>
                                  <a:pt x="20968" y="68059"/>
                                  <a:pt x="24067" y="66789"/>
                                  <a:pt x="26264" y="64237"/>
                                </a:cubicBezTo>
                                <a:cubicBezTo>
                                  <a:pt x="28461" y="61684"/>
                                  <a:pt x="30238" y="57163"/>
                                  <a:pt x="31598" y="50648"/>
                                </a:cubicBezTo>
                                <a:lnTo>
                                  <a:pt x="42355" y="0"/>
                                </a:lnTo>
                                <a:lnTo>
                                  <a:pt x="49708" y="0"/>
                                </a:lnTo>
                                <a:lnTo>
                                  <a:pt x="38836" y="51295"/>
                                </a:lnTo>
                                <a:cubicBezTo>
                                  <a:pt x="37021" y="59792"/>
                                  <a:pt x="34392" y="65786"/>
                                  <a:pt x="30950" y="69253"/>
                                </a:cubicBezTo>
                                <a:cubicBezTo>
                                  <a:pt x="27508" y="72733"/>
                                  <a:pt x="22619" y="74460"/>
                                  <a:pt x="16269" y="74460"/>
                                </a:cubicBezTo>
                                <a:cubicBezTo>
                                  <a:pt x="11240" y="74460"/>
                                  <a:pt x="7277" y="73127"/>
                                  <a:pt x="4356" y="70447"/>
                                </a:cubicBezTo>
                                <a:cubicBezTo>
                                  <a:pt x="1448" y="67767"/>
                                  <a:pt x="0" y="64097"/>
                                  <a:pt x="0" y="59436"/>
                                </a:cubicBezTo>
                                <a:cubicBezTo>
                                  <a:pt x="0" y="58204"/>
                                  <a:pt x="115" y="56718"/>
                                  <a:pt x="368" y="54966"/>
                                </a:cubicBezTo>
                                <a:cubicBezTo>
                                  <a:pt x="610" y="53200"/>
                                  <a:pt x="978" y="51308"/>
                                  <a:pt x="1436" y="49263"/>
                                </a:cubicBezTo>
                                <a:lnTo>
                                  <a:pt x="1190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48" name="Shape 148"/>
                        <wps:cNvSpPr/>
                        <wps:spPr>
                          <a:xfrm>
                            <a:off x="6941307" y="343675"/>
                            <a:ext cx="28327" cy="72923"/>
                          </a:xfrm>
                          <a:custGeom>
                            <a:avLst/>
                            <a:gdLst/>
                            <a:ahLst/>
                            <a:cxnLst/>
                            <a:rect l="0" t="0" r="0" b="0"/>
                            <a:pathLst>
                              <a:path w="28327" h="72923">
                                <a:moveTo>
                                  <a:pt x="15329" y="0"/>
                                </a:moveTo>
                                <a:lnTo>
                                  <a:pt x="27242" y="0"/>
                                </a:lnTo>
                                <a:lnTo>
                                  <a:pt x="28327" y="294"/>
                                </a:lnTo>
                                <a:lnTo>
                                  <a:pt x="28327" y="6431"/>
                                </a:lnTo>
                                <a:lnTo>
                                  <a:pt x="27140" y="6147"/>
                                </a:lnTo>
                                <a:lnTo>
                                  <a:pt x="21527" y="6147"/>
                                </a:lnTo>
                                <a:lnTo>
                                  <a:pt x="15824" y="32893"/>
                                </a:lnTo>
                                <a:lnTo>
                                  <a:pt x="22873" y="32893"/>
                                </a:lnTo>
                                <a:lnTo>
                                  <a:pt x="28327" y="31235"/>
                                </a:lnTo>
                                <a:lnTo>
                                  <a:pt x="28327" y="59184"/>
                                </a:lnTo>
                                <a:lnTo>
                                  <a:pt x="25451" y="38786"/>
                                </a:lnTo>
                                <a:cubicBezTo>
                                  <a:pt x="24003" y="38887"/>
                                  <a:pt x="22555" y="38964"/>
                                  <a:pt x="21158" y="39014"/>
                                </a:cubicBezTo>
                                <a:cubicBezTo>
                                  <a:pt x="19762" y="39065"/>
                                  <a:pt x="18390" y="39091"/>
                                  <a:pt x="17069" y="39091"/>
                                </a:cubicBezTo>
                                <a:lnTo>
                                  <a:pt x="14440" y="39091"/>
                                </a:lnTo>
                                <a:lnTo>
                                  <a:pt x="7595" y="72923"/>
                                </a:lnTo>
                                <a:lnTo>
                                  <a:pt x="0" y="72923"/>
                                </a:lnTo>
                                <a:lnTo>
                                  <a:pt x="15329"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49" name="Shape 149"/>
                        <wps:cNvSpPr/>
                        <wps:spPr>
                          <a:xfrm>
                            <a:off x="6969634" y="343969"/>
                            <a:ext cx="20048" cy="72629"/>
                          </a:xfrm>
                          <a:custGeom>
                            <a:avLst/>
                            <a:gdLst/>
                            <a:ahLst/>
                            <a:cxnLst/>
                            <a:rect l="0" t="0" r="0" b="0"/>
                            <a:pathLst>
                              <a:path w="20048" h="72629">
                                <a:moveTo>
                                  <a:pt x="0" y="0"/>
                                </a:moveTo>
                                <a:lnTo>
                                  <a:pt x="14739" y="3998"/>
                                </a:lnTo>
                                <a:cubicBezTo>
                                  <a:pt x="18269" y="6843"/>
                                  <a:pt x="20048" y="11136"/>
                                  <a:pt x="20048" y="16863"/>
                                </a:cubicBezTo>
                                <a:cubicBezTo>
                                  <a:pt x="20048" y="22058"/>
                                  <a:pt x="18689" y="26452"/>
                                  <a:pt x="15970" y="30071"/>
                                </a:cubicBezTo>
                                <a:cubicBezTo>
                                  <a:pt x="13253" y="33665"/>
                                  <a:pt x="9392" y="36193"/>
                                  <a:pt x="4363" y="37653"/>
                                </a:cubicBezTo>
                                <a:lnTo>
                                  <a:pt x="9379" y="72629"/>
                                </a:lnTo>
                                <a:lnTo>
                                  <a:pt x="1937" y="72629"/>
                                </a:lnTo>
                                <a:lnTo>
                                  <a:pt x="0" y="58889"/>
                                </a:lnTo>
                                <a:lnTo>
                                  <a:pt x="0" y="30941"/>
                                </a:lnTo>
                                <a:lnTo>
                                  <a:pt x="7957" y="28522"/>
                                </a:lnTo>
                                <a:cubicBezTo>
                                  <a:pt x="10992" y="25817"/>
                                  <a:pt x="12504" y="21829"/>
                                  <a:pt x="12504" y="16571"/>
                                </a:cubicBezTo>
                                <a:cubicBezTo>
                                  <a:pt x="12504" y="12761"/>
                                  <a:pt x="11450" y="10018"/>
                                  <a:pt x="9329" y="8367"/>
                                </a:cubicBezTo>
                                <a:lnTo>
                                  <a:pt x="0" y="6136"/>
                                </a:lnTo>
                                <a:lnTo>
                                  <a:pt x="0"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50" name="Shape 150"/>
                        <wps:cNvSpPr/>
                        <wps:spPr>
                          <a:xfrm>
                            <a:off x="6989255" y="343675"/>
                            <a:ext cx="49264" cy="72923"/>
                          </a:xfrm>
                          <a:custGeom>
                            <a:avLst/>
                            <a:gdLst/>
                            <a:ahLst/>
                            <a:cxnLst/>
                            <a:rect l="0" t="0" r="0" b="0"/>
                            <a:pathLst>
                              <a:path w="49264" h="72923">
                                <a:moveTo>
                                  <a:pt x="15431" y="0"/>
                                </a:moveTo>
                                <a:lnTo>
                                  <a:pt x="49264" y="0"/>
                                </a:lnTo>
                                <a:lnTo>
                                  <a:pt x="47828" y="6896"/>
                                </a:lnTo>
                                <a:lnTo>
                                  <a:pt x="21527" y="6896"/>
                                </a:lnTo>
                                <a:lnTo>
                                  <a:pt x="16129" y="31991"/>
                                </a:lnTo>
                                <a:lnTo>
                                  <a:pt x="35763" y="31991"/>
                                </a:lnTo>
                                <a:lnTo>
                                  <a:pt x="34430" y="38303"/>
                                </a:lnTo>
                                <a:lnTo>
                                  <a:pt x="14834" y="38303"/>
                                </a:lnTo>
                                <a:lnTo>
                                  <a:pt x="8928" y="66332"/>
                                </a:lnTo>
                                <a:lnTo>
                                  <a:pt x="36665" y="66332"/>
                                </a:lnTo>
                                <a:lnTo>
                                  <a:pt x="35217" y="72923"/>
                                </a:lnTo>
                                <a:lnTo>
                                  <a:pt x="0" y="72923"/>
                                </a:lnTo>
                                <a:lnTo>
                                  <a:pt x="15431" y="0"/>
                                </a:lnTo>
                                <a:close/>
                              </a:path>
                            </a:pathLst>
                          </a:custGeom>
                          <a:ln w="0" cap="flat">
                            <a:miter lim="100000"/>
                          </a:ln>
                        </wps:spPr>
                        <wps:style>
                          <a:lnRef idx="0">
                            <a:srgbClr val="000000">
                              <a:alpha val="0"/>
                            </a:srgbClr>
                          </a:lnRef>
                          <a:fillRef idx="1">
                            <a:srgbClr val="737473"/>
                          </a:fillRef>
                          <a:effectRef idx="0">
                            <a:scrgbClr r="0" g="0" b="0"/>
                          </a:effectRef>
                          <a:fontRef idx="none"/>
                        </wps:style>
                        <wps:bodyPr/>
                      </wps:wsp>
                      <wps:wsp>
                        <wps:cNvPr id="151" name="Shape 151"/>
                        <wps:cNvSpPr/>
                        <wps:spPr>
                          <a:xfrm>
                            <a:off x="315203" y="303572"/>
                            <a:ext cx="168478" cy="125336"/>
                          </a:xfrm>
                          <a:custGeom>
                            <a:avLst/>
                            <a:gdLst/>
                            <a:ahLst/>
                            <a:cxnLst/>
                            <a:rect l="0" t="0" r="0" b="0"/>
                            <a:pathLst>
                              <a:path w="168478" h="125336">
                                <a:moveTo>
                                  <a:pt x="0" y="0"/>
                                </a:moveTo>
                                <a:lnTo>
                                  <a:pt x="80556" y="23724"/>
                                </a:lnTo>
                                <a:cubicBezTo>
                                  <a:pt x="86487" y="68339"/>
                                  <a:pt x="105677" y="80569"/>
                                  <a:pt x="125882" y="79388"/>
                                </a:cubicBezTo>
                                <a:cubicBezTo>
                                  <a:pt x="144374" y="78257"/>
                                  <a:pt x="159626" y="62192"/>
                                  <a:pt x="160325" y="61392"/>
                                </a:cubicBezTo>
                                <a:cubicBezTo>
                                  <a:pt x="162370" y="59220"/>
                                  <a:pt x="164325" y="58407"/>
                                  <a:pt x="166179" y="59449"/>
                                </a:cubicBezTo>
                                <a:cubicBezTo>
                                  <a:pt x="167869" y="60338"/>
                                  <a:pt x="168478" y="62243"/>
                                  <a:pt x="166256" y="65761"/>
                                </a:cubicBezTo>
                                <a:cubicBezTo>
                                  <a:pt x="133350" y="120980"/>
                                  <a:pt x="35281" y="125336"/>
                                  <a:pt x="0" y="0"/>
                                </a:cubicBez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52" name="Shape 152"/>
                        <wps:cNvSpPr/>
                        <wps:spPr>
                          <a:xfrm>
                            <a:off x="306803" y="0"/>
                            <a:ext cx="171082" cy="235395"/>
                          </a:xfrm>
                          <a:custGeom>
                            <a:avLst/>
                            <a:gdLst/>
                            <a:ahLst/>
                            <a:cxnLst/>
                            <a:rect l="0" t="0" r="0" b="0"/>
                            <a:pathLst>
                              <a:path w="171082" h="235395">
                                <a:moveTo>
                                  <a:pt x="131647" y="10556"/>
                                </a:moveTo>
                                <a:cubicBezTo>
                                  <a:pt x="147312" y="11087"/>
                                  <a:pt x="160585" y="19326"/>
                                  <a:pt x="168681" y="35700"/>
                                </a:cubicBezTo>
                                <a:cubicBezTo>
                                  <a:pt x="171082" y="41034"/>
                                  <a:pt x="165494" y="43028"/>
                                  <a:pt x="163233" y="38583"/>
                                </a:cubicBezTo>
                                <a:cubicBezTo>
                                  <a:pt x="144209" y="0"/>
                                  <a:pt x="103200" y="40132"/>
                                  <a:pt x="86068" y="220078"/>
                                </a:cubicBezTo>
                                <a:cubicBezTo>
                                  <a:pt x="85281" y="228460"/>
                                  <a:pt x="77991" y="234201"/>
                                  <a:pt x="69914" y="234760"/>
                                </a:cubicBezTo>
                                <a:cubicBezTo>
                                  <a:pt x="60554" y="235395"/>
                                  <a:pt x="53810" y="234620"/>
                                  <a:pt x="42964" y="232499"/>
                                </a:cubicBezTo>
                                <a:cubicBezTo>
                                  <a:pt x="26213" y="229210"/>
                                  <a:pt x="20676" y="227101"/>
                                  <a:pt x="10135" y="221590"/>
                                </a:cubicBezTo>
                                <a:cubicBezTo>
                                  <a:pt x="5410" y="219126"/>
                                  <a:pt x="0" y="213449"/>
                                  <a:pt x="1270" y="202375"/>
                                </a:cubicBezTo>
                                <a:cubicBezTo>
                                  <a:pt x="16129" y="76740"/>
                                  <a:pt x="84652" y="8962"/>
                                  <a:pt x="131647" y="10556"/>
                                </a:cubicBez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53" name="Shape 153"/>
                        <wps:cNvSpPr/>
                        <wps:spPr>
                          <a:xfrm>
                            <a:off x="422593" y="92151"/>
                            <a:ext cx="239471" cy="211188"/>
                          </a:xfrm>
                          <a:custGeom>
                            <a:avLst/>
                            <a:gdLst/>
                            <a:ahLst/>
                            <a:cxnLst/>
                            <a:rect l="0" t="0" r="0" b="0"/>
                            <a:pathLst>
                              <a:path w="239471" h="211188">
                                <a:moveTo>
                                  <a:pt x="33172" y="190"/>
                                </a:moveTo>
                                <a:cubicBezTo>
                                  <a:pt x="88290" y="1295"/>
                                  <a:pt x="239471" y="78918"/>
                                  <a:pt x="167500" y="179489"/>
                                </a:cubicBezTo>
                                <a:cubicBezTo>
                                  <a:pt x="166954" y="180251"/>
                                  <a:pt x="153479" y="197434"/>
                                  <a:pt x="137135" y="207112"/>
                                </a:cubicBezTo>
                                <a:cubicBezTo>
                                  <a:pt x="130277" y="211188"/>
                                  <a:pt x="124892" y="208699"/>
                                  <a:pt x="122174" y="204648"/>
                                </a:cubicBezTo>
                                <a:cubicBezTo>
                                  <a:pt x="118174" y="198742"/>
                                  <a:pt x="113627" y="189865"/>
                                  <a:pt x="116154" y="172301"/>
                                </a:cubicBezTo>
                                <a:cubicBezTo>
                                  <a:pt x="117132" y="165557"/>
                                  <a:pt x="122212" y="160007"/>
                                  <a:pt x="130645" y="157848"/>
                                </a:cubicBezTo>
                                <a:cubicBezTo>
                                  <a:pt x="152743" y="152133"/>
                                  <a:pt x="182842" y="146596"/>
                                  <a:pt x="172745" y="125095"/>
                                </a:cubicBezTo>
                                <a:cubicBezTo>
                                  <a:pt x="157975" y="93751"/>
                                  <a:pt x="50216" y="78384"/>
                                  <a:pt x="13500" y="76124"/>
                                </a:cubicBezTo>
                                <a:cubicBezTo>
                                  <a:pt x="6909" y="75705"/>
                                  <a:pt x="3175" y="71958"/>
                                  <a:pt x="1588" y="67043"/>
                                </a:cubicBezTo>
                                <a:cubicBezTo>
                                  <a:pt x="0" y="62103"/>
                                  <a:pt x="1651" y="46926"/>
                                  <a:pt x="3416" y="36868"/>
                                </a:cubicBezTo>
                                <a:cubicBezTo>
                                  <a:pt x="5372" y="25413"/>
                                  <a:pt x="8192" y="16497"/>
                                  <a:pt x="12560" y="9233"/>
                                </a:cubicBezTo>
                                <a:cubicBezTo>
                                  <a:pt x="17069" y="1816"/>
                                  <a:pt x="24092" y="0"/>
                                  <a:pt x="33172" y="190"/>
                                </a:cubicBezTo>
                                <a:close/>
                              </a:path>
                            </a:pathLst>
                          </a:custGeom>
                          <a:ln w="0" cap="flat">
                            <a:miter lim="100000"/>
                          </a:ln>
                        </wps:spPr>
                        <wps:style>
                          <a:lnRef idx="0">
                            <a:srgbClr val="000000">
                              <a:alpha val="0"/>
                            </a:srgbClr>
                          </a:lnRef>
                          <a:fillRef idx="1">
                            <a:srgbClr val="5DAD3E"/>
                          </a:fillRef>
                          <a:effectRef idx="0">
                            <a:scrgbClr r="0" g="0" b="0"/>
                          </a:effectRef>
                          <a:fontRef idx="none"/>
                        </wps:style>
                        <wps:bodyPr/>
                      </wps:wsp>
                      <wps:wsp>
                        <wps:cNvPr id="154" name="Shape 154"/>
                        <wps:cNvSpPr/>
                        <wps:spPr>
                          <a:xfrm>
                            <a:off x="169394" y="114392"/>
                            <a:ext cx="342633" cy="235436"/>
                          </a:xfrm>
                          <a:custGeom>
                            <a:avLst/>
                            <a:gdLst/>
                            <a:ahLst/>
                            <a:cxnLst/>
                            <a:rect l="0" t="0" r="0" b="0"/>
                            <a:pathLst>
                              <a:path w="342633" h="235436">
                                <a:moveTo>
                                  <a:pt x="134541" y="1594"/>
                                </a:moveTo>
                                <a:cubicBezTo>
                                  <a:pt x="137020" y="3188"/>
                                  <a:pt x="137636" y="6569"/>
                                  <a:pt x="136195" y="10785"/>
                                </a:cubicBezTo>
                                <a:cubicBezTo>
                                  <a:pt x="134379" y="16259"/>
                                  <a:pt x="132753" y="20260"/>
                                  <a:pt x="130823" y="27334"/>
                                </a:cubicBezTo>
                                <a:cubicBezTo>
                                  <a:pt x="127749" y="38497"/>
                                  <a:pt x="127013" y="41011"/>
                                  <a:pt x="124409" y="48835"/>
                                </a:cubicBezTo>
                                <a:cubicBezTo>
                                  <a:pt x="121793" y="56620"/>
                                  <a:pt x="108534" y="59731"/>
                                  <a:pt x="108013" y="59795"/>
                                </a:cubicBezTo>
                                <a:cubicBezTo>
                                  <a:pt x="0" y="79823"/>
                                  <a:pt x="142672" y="162385"/>
                                  <a:pt x="323367" y="142497"/>
                                </a:cubicBezTo>
                                <a:cubicBezTo>
                                  <a:pt x="340423" y="140618"/>
                                  <a:pt x="340741" y="157204"/>
                                  <a:pt x="340741" y="157343"/>
                                </a:cubicBezTo>
                                <a:cubicBezTo>
                                  <a:pt x="342633" y="180229"/>
                                  <a:pt x="335559" y="190440"/>
                                  <a:pt x="331051" y="198758"/>
                                </a:cubicBezTo>
                                <a:cubicBezTo>
                                  <a:pt x="322745" y="211217"/>
                                  <a:pt x="314922" y="213122"/>
                                  <a:pt x="307200" y="215357"/>
                                </a:cubicBezTo>
                                <a:cubicBezTo>
                                  <a:pt x="299504" y="217630"/>
                                  <a:pt x="219304" y="235436"/>
                                  <a:pt x="132410" y="186465"/>
                                </a:cubicBezTo>
                                <a:cubicBezTo>
                                  <a:pt x="52337" y="141303"/>
                                  <a:pt x="23051" y="51286"/>
                                  <a:pt x="121704" y="3127"/>
                                </a:cubicBezTo>
                                <a:cubicBezTo>
                                  <a:pt x="127718" y="194"/>
                                  <a:pt x="132061" y="0"/>
                                  <a:pt x="134541" y="1594"/>
                                </a:cubicBezTo>
                                <a:close/>
                              </a:path>
                            </a:pathLst>
                          </a:custGeom>
                          <a:ln w="0" cap="flat">
                            <a:miter lim="100000"/>
                          </a:ln>
                        </wps:spPr>
                        <wps:style>
                          <a:lnRef idx="0">
                            <a:srgbClr val="000000">
                              <a:alpha val="0"/>
                            </a:srgbClr>
                          </a:lnRef>
                          <a:fillRef idx="1">
                            <a:srgbClr val="57B6C7"/>
                          </a:fillRef>
                          <a:effectRef idx="0">
                            <a:scrgbClr r="0" g="0" b="0"/>
                          </a:effectRef>
                          <a:fontRef idx="none"/>
                        </wps:style>
                        <wps:bodyPr/>
                      </wps:wsp>
                      <wps:wsp>
                        <wps:cNvPr id="155" name="Shape 155"/>
                        <wps:cNvSpPr/>
                        <wps:spPr>
                          <a:xfrm>
                            <a:off x="666545" y="33045"/>
                            <a:ext cx="64199" cy="165849"/>
                          </a:xfrm>
                          <a:custGeom>
                            <a:avLst/>
                            <a:gdLst/>
                            <a:ahLst/>
                            <a:cxnLst/>
                            <a:rect l="0" t="0" r="0" b="0"/>
                            <a:pathLst>
                              <a:path w="64199" h="165849">
                                <a:moveTo>
                                  <a:pt x="0" y="0"/>
                                </a:moveTo>
                                <a:lnTo>
                                  <a:pt x="35585" y="0"/>
                                </a:lnTo>
                                <a:lnTo>
                                  <a:pt x="64199" y="4348"/>
                                </a:lnTo>
                                <a:lnTo>
                                  <a:pt x="64199" y="28437"/>
                                </a:lnTo>
                                <a:lnTo>
                                  <a:pt x="55368" y="25118"/>
                                </a:lnTo>
                                <a:cubicBezTo>
                                  <a:pt x="46782" y="23361"/>
                                  <a:pt x="37868" y="22708"/>
                                  <a:pt x="29362" y="22708"/>
                                </a:cubicBezTo>
                                <a:lnTo>
                                  <a:pt x="24460" y="22708"/>
                                </a:lnTo>
                                <a:lnTo>
                                  <a:pt x="24460" y="143129"/>
                                </a:lnTo>
                                <a:lnTo>
                                  <a:pt x="29362" y="143129"/>
                                </a:lnTo>
                                <a:cubicBezTo>
                                  <a:pt x="37868" y="143129"/>
                                  <a:pt x="46782" y="142476"/>
                                  <a:pt x="55368" y="140718"/>
                                </a:cubicBezTo>
                                <a:lnTo>
                                  <a:pt x="64199" y="137400"/>
                                </a:lnTo>
                                <a:lnTo>
                                  <a:pt x="64199" y="161471"/>
                                </a:lnTo>
                                <a:lnTo>
                                  <a:pt x="34950" y="165849"/>
                                </a:lnTo>
                                <a:lnTo>
                                  <a:pt x="0" y="165849"/>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56" name="Shape 156"/>
                        <wps:cNvSpPr/>
                        <wps:spPr>
                          <a:xfrm>
                            <a:off x="730744" y="37393"/>
                            <a:ext cx="64160" cy="157124"/>
                          </a:xfrm>
                          <a:custGeom>
                            <a:avLst/>
                            <a:gdLst/>
                            <a:ahLst/>
                            <a:cxnLst/>
                            <a:rect l="0" t="0" r="0" b="0"/>
                            <a:pathLst>
                              <a:path w="64160" h="157124">
                                <a:moveTo>
                                  <a:pt x="0" y="0"/>
                                </a:moveTo>
                                <a:lnTo>
                                  <a:pt x="9655" y="1467"/>
                                </a:lnTo>
                                <a:cubicBezTo>
                                  <a:pt x="43672" y="12869"/>
                                  <a:pt x="64160" y="40343"/>
                                  <a:pt x="64160" y="77720"/>
                                </a:cubicBezTo>
                                <a:cubicBezTo>
                                  <a:pt x="64160" y="116486"/>
                                  <a:pt x="44022" y="144230"/>
                                  <a:pt x="9650" y="155679"/>
                                </a:cubicBezTo>
                                <a:lnTo>
                                  <a:pt x="0" y="157124"/>
                                </a:lnTo>
                                <a:lnTo>
                                  <a:pt x="0" y="133052"/>
                                </a:lnTo>
                                <a:lnTo>
                                  <a:pt x="15210" y="127335"/>
                                </a:lnTo>
                                <a:cubicBezTo>
                                  <a:pt x="29601" y="118502"/>
                                  <a:pt x="39738" y="103450"/>
                                  <a:pt x="39738" y="78570"/>
                                </a:cubicBezTo>
                                <a:cubicBezTo>
                                  <a:pt x="39738" y="53691"/>
                                  <a:pt x="29601" y="38638"/>
                                  <a:pt x="15210" y="29806"/>
                                </a:cubicBezTo>
                                <a:lnTo>
                                  <a:pt x="0" y="24089"/>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57" name="Shape 157"/>
                        <wps:cNvSpPr/>
                        <wps:spPr>
                          <a:xfrm>
                            <a:off x="808854" y="33049"/>
                            <a:ext cx="122555" cy="169278"/>
                          </a:xfrm>
                          <a:custGeom>
                            <a:avLst/>
                            <a:gdLst/>
                            <a:ahLst/>
                            <a:cxnLst/>
                            <a:rect l="0" t="0" r="0" b="0"/>
                            <a:pathLst>
                              <a:path w="122555" h="169278">
                                <a:moveTo>
                                  <a:pt x="0" y="0"/>
                                </a:moveTo>
                                <a:lnTo>
                                  <a:pt x="24447" y="0"/>
                                </a:lnTo>
                                <a:lnTo>
                                  <a:pt x="24447" y="97498"/>
                                </a:lnTo>
                                <a:cubicBezTo>
                                  <a:pt x="24447" y="130226"/>
                                  <a:pt x="36487" y="146126"/>
                                  <a:pt x="61277" y="146126"/>
                                </a:cubicBezTo>
                                <a:cubicBezTo>
                                  <a:pt x="86093" y="146126"/>
                                  <a:pt x="98107" y="130226"/>
                                  <a:pt x="98107" y="97498"/>
                                </a:cubicBezTo>
                                <a:lnTo>
                                  <a:pt x="98107" y="0"/>
                                </a:lnTo>
                                <a:lnTo>
                                  <a:pt x="122555" y="0"/>
                                </a:lnTo>
                                <a:lnTo>
                                  <a:pt x="122555" y="104343"/>
                                </a:lnTo>
                                <a:cubicBezTo>
                                  <a:pt x="122555" y="143193"/>
                                  <a:pt x="97930" y="169278"/>
                                  <a:pt x="61277" y="169278"/>
                                </a:cubicBezTo>
                                <a:cubicBezTo>
                                  <a:pt x="24600" y="169278"/>
                                  <a:pt x="0" y="143193"/>
                                  <a:pt x="0" y="104343"/>
                                </a:cubicBez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58" name="Shape 158"/>
                        <wps:cNvSpPr/>
                        <wps:spPr>
                          <a:xfrm>
                            <a:off x="953343" y="33051"/>
                            <a:ext cx="123050" cy="165849"/>
                          </a:xfrm>
                          <a:custGeom>
                            <a:avLst/>
                            <a:gdLst/>
                            <a:ahLst/>
                            <a:cxnLst/>
                            <a:rect l="0" t="0" r="0" b="0"/>
                            <a:pathLst>
                              <a:path w="123050" h="165849">
                                <a:moveTo>
                                  <a:pt x="0" y="0"/>
                                </a:moveTo>
                                <a:lnTo>
                                  <a:pt x="24384" y="0"/>
                                </a:lnTo>
                                <a:lnTo>
                                  <a:pt x="24384" y="66954"/>
                                </a:lnTo>
                                <a:lnTo>
                                  <a:pt x="89941" y="0"/>
                                </a:lnTo>
                                <a:lnTo>
                                  <a:pt x="122365" y="0"/>
                                </a:lnTo>
                                <a:lnTo>
                                  <a:pt x="47485" y="74905"/>
                                </a:lnTo>
                                <a:lnTo>
                                  <a:pt x="123050" y="165849"/>
                                </a:lnTo>
                                <a:lnTo>
                                  <a:pt x="90233" y="165849"/>
                                </a:lnTo>
                                <a:lnTo>
                                  <a:pt x="30188" y="91643"/>
                                </a:lnTo>
                                <a:lnTo>
                                  <a:pt x="24384" y="97142"/>
                                </a:lnTo>
                                <a:lnTo>
                                  <a:pt x="24384" y="165849"/>
                                </a:lnTo>
                                <a:lnTo>
                                  <a:pt x="0" y="165849"/>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59" name="Shape 159"/>
                        <wps:cNvSpPr/>
                        <wps:spPr>
                          <a:xfrm>
                            <a:off x="1085543" y="33047"/>
                            <a:ext cx="91059" cy="165849"/>
                          </a:xfrm>
                          <a:custGeom>
                            <a:avLst/>
                            <a:gdLst/>
                            <a:ahLst/>
                            <a:cxnLst/>
                            <a:rect l="0" t="0" r="0" b="0"/>
                            <a:pathLst>
                              <a:path w="91059" h="165849">
                                <a:moveTo>
                                  <a:pt x="0" y="0"/>
                                </a:moveTo>
                                <a:lnTo>
                                  <a:pt x="91059" y="0"/>
                                </a:lnTo>
                                <a:lnTo>
                                  <a:pt x="91059" y="22708"/>
                                </a:lnTo>
                                <a:lnTo>
                                  <a:pt x="24409" y="22708"/>
                                </a:lnTo>
                                <a:lnTo>
                                  <a:pt x="24409" y="63640"/>
                                </a:lnTo>
                                <a:lnTo>
                                  <a:pt x="89129" y="63640"/>
                                </a:lnTo>
                                <a:lnTo>
                                  <a:pt x="89129" y="86360"/>
                                </a:lnTo>
                                <a:lnTo>
                                  <a:pt x="24409" y="86360"/>
                                </a:lnTo>
                                <a:lnTo>
                                  <a:pt x="24409" y="143129"/>
                                </a:lnTo>
                                <a:lnTo>
                                  <a:pt x="91059" y="143129"/>
                                </a:lnTo>
                                <a:lnTo>
                                  <a:pt x="91059" y="165849"/>
                                </a:lnTo>
                                <a:lnTo>
                                  <a:pt x="0" y="165849"/>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60" name="Shape 160"/>
                        <wps:cNvSpPr/>
                        <wps:spPr>
                          <a:xfrm>
                            <a:off x="666543" y="244631"/>
                            <a:ext cx="91084" cy="165837"/>
                          </a:xfrm>
                          <a:custGeom>
                            <a:avLst/>
                            <a:gdLst/>
                            <a:ahLst/>
                            <a:cxnLst/>
                            <a:rect l="0" t="0" r="0" b="0"/>
                            <a:pathLst>
                              <a:path w="91084" h="165837">
                                <a:moveTo>
                                  <a:pt x="0" y="0"/>
                                </a:moveTo>
                                <a:lnTo>
                                  <a:pt x="91084" y="0"/>
                                </a:lnTo>
                                <a:lnTo>
                                  <a:pt x="91084" y="22708"/>
                                </a:lnTo>
                                <a:lnTo>
                                  <a:pt x="24448" y="22708"/>
                                </a:lnTo>
                                <a:lnTo>
                                  <a:pt x="24448" y="63627"/>
                                </a:lnTo>
                                <a:lnTo>
                                  <a:pt x="89129" y="63627"/>
                                </a:lnTo>
                                <a:lnTo>
                                  <a:pt x="89129" y="86347"/>
                                </a:lnTo>
                                <a:lnTo>
                                  <a:pt x="24448" y="86347"/>
                                </a:lnTo>
                                <a:lnTo>
                                  <a:pt x="24448" y="143129"/>
                                </a:lnTo>
                                <a:lnTo>
                                  <a:pt x="91084" y="143129"/>
                                </a:lnTo>
                                <a:lnTo>
                                  <a:pt x="91084" y="165837"/>
                                </a:lnTo>
                                <a:lnTo>
                                  <a:pt x="0" y="165837"/>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61" name="Shape 161"/>
                        <wps:cNvSpPr/>
                        <wps:spPr>
                          <a:xfrm>
                            <a:off x="944070" y="244631"/>
                            <a:ext cx="91084" cy="165837"/>
                          </a:xfrm>
                          <a:custGeom>
                            <a:avLst/>
                            <a:gdLst/>
                            <a:ahLst/>
                            <a:cxnLst/>
                            <a:rect l="0" t="0" r="0" b="0"/>
                            <a:pathLst>
                              <a:path w="91084" h="165837">
                                <a:moveTo>
                                  <a:pt x="0" y="0"/>
                                </a:moveTo>
                                <a:lnTo>
                                  <a:pt x="91084" y="0"/>
                                </a:lnTo>
                                <a:lnTo>
                                  <a:pt x="91084" y="22708"/>
                                </a:lnTo>
                                <a:lnTo>
                                  <a:pt x="24448" y="22708"/>
                                </a:lnTo>
                                <a:lnTo>
                                  <a:pt x="24448" y="63627"/>
                                </a:lnTo>
                                <a:lnTo>
                                  <a:pt x="89167" y="63627"/>
                                </a:lnTo>
                                <a:lnTo>
                                  <a:pt x="89167" y="86347"/>
                                </a:lnTo>
                                <a:lnTo>
                                  <a:pt x="24448" y="86347"/>
                                </a:lnTo>
                                <a:lnTo>
                                  <a:pt x="24448" y="143129"/>
                                </a:lnTo>
                                <a:lnTo>
                                  <a:pt x="91084" y="143129"/>
                                </a:lnTo>
                                <a:lnTo>
                                  <a:pt x="91084" y="165837"/>
                                </a:lnTo>
                                <a:lnTo>
                                  <a:pt x="0" y="165837"/>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62" name="Shape 162"/>
                        <wps:cNvSpPr/>
                        <wps:spPr>
                          <a:xfrm>
                            <a:off x="944070" y="244631"/>
                            <a:ext cx="91084" cy="165837"/>
                          </a:xfrm>
                          <a:custGeom>
                            <a:avLst/>
                            <a:gdLst/>
                            <a:ahLst/>
                            <a:cxnLst/>
                            <a:rect l="0" t="0" r="0" b="0"/>
                            <a:pathLst>
                              <a:path w="91084" h="165837">
                                <a:moveTo>
                                  <a:pt x="0" y="0"/>
                                </a:moveTo>
                                <a:lnTo>
                                  <a:pt x="91084" y="0"/>
                                </a:lnTo>
                                <a:lnTo>
                                  <a:pt x="91084" y="22708"/>
                                </a:lnTo>
                                <a:lnTo>
                                  <a:pt x="24448" y="22708"/>
                                </a:lnTo>
                                <a:lnTo>
                                  <a:pt x="24448" y="63627"/>
                                </a:lnTo>
                                <a:lnTo>
                                  <a:pt x="89167" y="63627"/>
                                </a:lnTo>
                                <a:lnTo>
                                  <a:pt x="89167" y="86347"/>
                                </a:lnTo>
                                <a:lnTo>
                                  <a:pt x="24448" y="86347"/>
                                </a:lnTo>
                                <a:lnTo>
                                  <a:pt x="24448" y="143129"/>
                                </a:lnTo>
                                <a:lnTo>
                                  <a:pt x="91084" y="143129"/>
                                </a:lnTo>
                                <a:lnTo>
                                  <a:pt x="91084" y="165837"/>
                                </a:lnTo>
                                <a:lnTo>
                                  <a:pt x="0" y="165837"/>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63" name="Shape 163"/>
                        <wps:cNvSpPr/>
                        <wps:spPr>
                          <a:xfrm>
                            <a:off x="777113" y="244636"/>
                            <a:ext cx="145656" cy="165837"/>
                          </a:xfrm>
                          <a:custGeom>
                            <a:avLst/>
                            <a:gdLst/>
                            <a:ahLst/>
                            <a:cxnLst/>
                            <a:rect l="0" t="0" r="0" b="0"/>
                            <a:pathLst>
                              <a:path w="145656" h="165837">
                                <a:moveTo>
                                  <a:pt x="0" y="0"/>
                                </a:moveTo>
                                <a:lnTo>
                                  <a:pt x="15126" y="0"/>
                                </a:lnTo>
                                <a:lnTo>
                                  <a:pt x="121272" y="116091"/>
                                </a:lnTo>
                                <a:lnTo>
                                  <a:pt x="121285" y="116142"/>
                                </a:lnTo>
                                <a:lnTo>
                                  <a:pt x="121285" y="0"/>
                                </a:lnTo>
                                <a:lnTo>
                                  <a:pt x="145656" y="0"/>
                                </a:lnTo>
                                <a:lnTo>
                                  <a:pt x="145656" y="165837"/>
                                </a:lnTo>
                                <a:lnTo>
                                  <a:pt x="130175" y="165837"/>
                                </a:lnTo>
                                <a:lnTo>
                                  <a:pt x="24422" y="48628"/>
                                </a:lnTo>
                                <a:lnTo>
                                  <a:pt x="24422" y="165837"/>
                                </a:lnTo>
                                <a:lnTo>
                                  <a:pt x="0" y="165837"/>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64" name="Shape 164"/>
                        <wps:cNvSpPr/>
                        <wps:spPr>
                          <a:xfrm>
                            <a:off x="1056591" y="244635"/>
                            <a:ext cx="46914" cy="165837"/>
                          </a:xfrm>
                          <a:custGeom>
                            <a:avLst/>
                            <a:gdLst/>
                            <a:ahLst/>
                            <a:cxnLst/>
                            <a:rect l="0" t="0" r="0" b="0"/>
                            <a:pathLst>
                              <a:path w="46914" h="165837">
                                <a:moveTo>
                                  <a:pt x="0" y="0"/>
                                </a:moveTo>
                                <a:lnTo>
                                  <a:pt x="26568" y="0"/>
                                </a:lnTo>
                                <a:lnTo>
                                  <a:pt x="46914" y="910"/>
                                </a:lnTo>
                                <a:lnTo>
                                  <a:pt x="46914" y="24160"/>
                                </a:lnTo>
                                <a:lnTo>
                                  <a:pt x="46179" y="23882"/>
                                </a:lnTo>
                                <a:cubicBezTo>
                                  <a:pt x="40928" y="22796"/>
                                  <a:pt x="34757" y="22263"/>
                                  <a:pt x="27635" y="22263"/>
                                </a:cubicBezTo>
                                <a:lnTo>
                                  <a:pt x="24422" y="22263"/>
                                </a:lnTo>
                                <a:lnTo>
                                  <a:pt x="24422" y="76479"/>
                                </a:lnTo>
                                <a:lnTo>
                                  <a:pt x="28702" y="76479"/>
                                </a:lnTo>
                                <a:lnTo>
                                  <a:pt x="46914" y="74865"/>
                                </a:lnTo>
                                <a:lnTo>
                                  <a:pt x="46914" y="122463"/>
                                </a:lnTo>
                                <a:lnTo>
                                  <a:pt x="29528" y="97472"/>
                                </a:lnTo>
                                <a:lnTo>
                                  <a:pt x="24422" y="97472"/>
                                </a:lnTo>
                                <a:lnTo>
                                  <a:pt x="24422" y="165837"/>
                                </a:lnTo>
                                <a:lnTo>
                                  <a:pt x="0" y="165837"/>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65" name="Shape 165"/>
                        <wps:cNvSpPr/>
                        <wps:spPr>
                          <a:xfrm>
                            <a:off x="1103504" y="245545"/>
                            <a:ext cx="59931" cy="164927"/>
                          </a:xfrm>
                          <a:custGeom>
                            <a:avLst/>
                            <a:gdLst/>
                            <a:ahLst/>
                            <a:cxnLst/>
                            <a:rect l="0" t="0" r="0" b="0"/>
                            <a:pathLst>
                              <a:path w="59931" h="164927">
                                <a:moveTo>
                                  <a:pt x="0" y="0"/>
                                </a:moveTo>
                                <a:lnTo>
                                  <a:pt x="1345" y="60"/>
                                </a:lnTo>
                                <a:cubicBezTo>
                                  <a:pt x="8877" y="1030"/>
                                  <a:pt x="16459" y="2970"/>
                                  <a:pt x="23330" y="6850"/>
                                </a:cubicBezTo>
                                <a:cubicBezTo>
                                  <a:pt x="37135" y="14965"/>
                                  <a:pt x="45644" y="30434"/>
                                  <a:pt x="45644" y="47287"/>
                                </a:cubicBezTo>
                                <a:cubicBezTo>
                                  <a:pt x="45644" y="71074"/>
                                  <a:pt x="30556" y="89806"/>
                                  <a:pt x="8522" y="94073"/>
                                </a:cubicBezTo>
                                <a:lnTo>
                                  <a:pt x="59931" y="164927"/>
                                </a:lnTo>
                                <a:lnTo>
                                  <a:pt x="30175" y="164927"/>
                                </a:lnTo>
                                <a:lnTo>
                                  <a:pt x="0" y="121554"/>
                                </a:lnTo>
                                <a:lnTo>
                                  <a:pt x="0" y="73956"/>
                                </a:lnTo>
                                <a:lnTo>
                                  <a:pt x="26" y="73953"/>
                                </a:lnTo>
                                <a:cubicBezTo>
                                  <a:pt x="15434" y="70688"/>
                                  <a:pt x="22492" y="62377"/>
                                  <a:pt x="22492" y="48138"/>
                                </a:cubicBezTo>
                                <a:cubicBezTo>
                                  <a:pt x="22492" y="39013"/>
                                  <a:pt x="19171" y="32317"/>
                                  <a:pt x="12289" y="27902"/>
                                </a:cubicBezTo>
                                <a:lnTo>
                                  <a:pt x="0" y="23250"/>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66" name="Shape 166"/>
                        <wps:cNvSpPr/>
                        <wps:spPr>
                          <a:xfrm>
                            <a:off x="1162037" y="241195"/>
                            <a:ext cx="162433" cy="172695"/>
                          </a:xfrm>
                          <a:custGeom>
                            <a:avLst/>
                            <a:gdLst/>
                            <a:ahLst/>
                            <a:cxnLst/>
                            <a:rect l="0" t="0" r="0" b="0"/>
                            <a:pathLst>
                              <a:path w="162433" h="172695">
                                <a:moveTo>
                                  <a:pt x="85915" y="0"/>
                                </a:moveTo>
                                <a:cubicBezTo>
                                  <a:pt x="112179" y="0"/>
                                  <a:pt x="137401" y="12001"/>
                                  <a:pt x="153391" y="32080"/>
                                </a:cubicBezTo>
                                <a:lnTo>
                                  <a:pt x="154584" y="33630"/>
                                </a:lnTo>
                                <a:lnTo>
                                  <a:pt x="137274" y="50152"/>
                                </a:lnTo>
                                <a:lnTo>
                                  <a:pt x="135839" y="48197"/>
                                </a:lnTo>
                                <a:cubicBezTo>
                                  <a:pt x="124384" y="32499"/>
                                  <a:pt x="105588" y="22733"/>
                                  <a:pt x="86766" y="22733"/>
                                </a:cubicBezTo>
                                <a:cubicBezTo>
                                  <a:pt x="51829" y="22733"/>
                                  <a:pt x="24422" y="50584"/>
                                  <a:pt x="24422" y="86131"/>
                                </a:cubicBezTo>
                                <a:cubicBezTo>
                                  <a:pt x="24422" y="120142"/>
                                  <a:pt x="52781" y="149987"/>
                                  <a:pt x="85065" y="149987"/>
                                </a:cubicBezTo>
                                <a:cubicBezTo>
                                  <a:pt x="107188" y="149987"/>
                                  <a:pt x="133477" y="131077"/>
                                  <a:pt x="135725" y="106274"/>
                                </a:cubicBezTo>
                                <a:lnTo>
                                  <a:pt x="94056" y="106274"/>
                                </a:lnTo>
                                <a:lnTo>
                                  <a:pt x="94056" y="83566"/>
                                </a:lnTo>
                                <a:lnTo>
                                  <a:pt x="162433" y="83566"/>
                                </a:lnTo>
                                <a:lnTo>
                                  <a:pt x="162433" y="92139"/>
                                </a:lnTo>
                                <a:cubicBezTo>
                                  <a:pt x="162433" y="138811"/>
                                  <a:pt x="129349" y="172695"/>
                                  <a:pt x="83782" y="172695"/>
                                </a:cubicBezTo>
                                <a:cubicBezTo>
                                  <a:pt x="38354" y="172695"/>
                                  <a:pt x="0" y="133350"/>
                                  <a:pt x="0" y="86792"/>
                                </a:cubicBezTo>
                                <a:cubicBezTo>
                                  <a:pt x="0" y="38925"/>
                                  <a:pt x="38570" y="0"/>
                                  <a:pt x="85915" y="0"/>
                                </a:cubicBez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67" name="Shape 167"/>
                        <wps:cNvSpPr/>
                        <wps:spPr>
                          <a:xfrm>
                            <a:off x="1321824" y="244636"/>
                            <a:ext cx="133045" cy="165837"/>
                          </a:xfrm>
                          <a:custGeom>
                            <a:avLst/>
                            <a:gdLst/>
                            <a:ahLst/>
                            <a:cxnLst/>
                            <a:rect l="0" t="0" r="0" b="0"/>
                            <a:pathLst>
                              <a:path w="133045" h="165837">
                                <a:moveTo>
                                  <a:pt x="0" y="0"/>
                                </a:moveTo>
                                <a:lnTo>
                                  <a:pt x="28156" y="0"/>
                                </a:lnTo>
                                <a:lnTo>
                                  <a:pt x="66497" y="66827"/>
                                </a:lnTo>
                                <a:lnTo>
                                  <a:pt x="104915" y="0"/>
                                </a:lnTo>
                                <a:lnTo>
                                  <a:pt x="133045" y="0"/>
                                </a:lnTo>
                                <a:lnTo>
                                  <a:pt x="78727" y="93980"/>
                                </a:lnTo>
                                <a:lnTo>
                                  <a:pt x="78727" y="165837"/>
                                </a:lnTo>
                                <a:lnTo>
                                  <a:pt x="54331" y="165837"/>
                                </a:lnTo>
                                <a:lnTo>
                                  <a:pt x="54331" y="93980"/>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68" name="Shape 168"/>
                        <wps:cNvSpPr/>
                        <wps:spPr>
                          <a:xfrm>
                            <a:off x="1450920" y="372438"/>
                            <a:ext cx="10801" cy="28283"/>
                          </a:xfrm>
                          <a:custGeom>
                            <a:avLst/>
                            <a:gdLst/>
                            <a:ahLst/>
                            <a:cxnLst/>
                            <a:rect l="0" t="0" r="0" b="0"/>
                            <a:pathLst>
                              <a:path w="10801" h="28283">
                                <a:moveTo>
                                  <a:pt x="0" y="0"/>
                                </a:moveTo>
                                <a:lnTo>
                                  <a:pt x="10801" y="0"/>
                                </a:lnTo>
                                <a:lnTo>
                                  <a:pt x="10801" y="4089"/>
                                </a:lnTo>
                                <a:lnTo>
                                  <a:pt x="4089" y="4089"/>
                                </a:lnTo>
                                <a:lnTo>
                                  <a:pt x="4089" y="11151"/>
                                </a:lnTo>
                                <a:lnTo>
                                  <a:pt x="8458" y="11151"/>
                                </a:lnTo>
                                <a:lnTo>
                                  <a:pt x="10801" y="11086"/>
                                </a:lnTo>
                                <a:lnTo>
                                  <a:pt x="10801" y="17832"/>
                                </a:lnTo>
                                <a:lnTo>
                                  <a:pt x="9360" y="15227"/>
                                </a:lnTo>
                                <a:lnTo>
                                  <a:pt x="4089" y="15227"/>
                                </a:lnTo>
                                <a:lnTo>
                                  <a:pt x="4089" y="28283"/>
                                </a:lnTo>
                                <a:lnTo>
                                  <a:pt x="0" y="28283"/>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69" name="Shape 169"/>
                        <wps:cNvSpPr/>
                        <wps:spPr>
                          <a:xfrm>
                            <a:off x="1435414" y="361198"/>
                            <a:ext cx="26308" cy="50368"/>
                          </a:xfrm>
                          <a:custGeom>
                            <a:avLst/>
                            <a:gdLst/>
                            <a:ahLst/>
                            <a:cxnLst/>
                            <a:rect l="0" t="0" r="0" b="0"/>
                            <a:pathLst>
                              <a:path w="26308" h="50368">
                                <a:moveTo>
                                  <a:pt x="25235" y="0"/>
                                </a:moveTo>
                                <a:lnTo>
                                  <a:pt x="26308" y="439"/>
                                </a:lnTo>
                                <a:lnTo>
                                  <a:pt x="26308" y="4551"/>
                                </a:lnTo>
                                <a:lnTo>
                                  <a:pt x="25235" y="4115"/>
                                </a:lnTo>
                                <a:cubicBezTo>
                                  <a:pt x="13716" y="4115"/>
                                  <a:pt x="4064" y="13246"/>
                                  <a:pt x="4064" y="25184"/>
                                </a:cubicBezTo>
                                <a:cubicBezTo>
                                  <a:pt x="4064" y="37059"/>
                                  <a:pt x="13716" y="46292"/>
                                  <a:pt x="25235" y="46292"/>
                                </a:cubicBezTo>
                                <a:lnTo>
                                  <a:pt x="26308" y="45852"/>
                                </a:lnTo>
                                <a:lnTo>
                                  <a:pt x="26308" y="49929"/>
                                </a:lnTo>
                                <a:lnTo>
                                  <a:pt x="25235" y="50368"/>
                                </a:lnTo>
                                <a:cubicBezTo>
                                  <a:pt x="11138" y="50368"/>
                                  <a:pt x="0" y="39218"/>
                                  <a:pt x="0" y="25184"/>
                                </a:cubicBezTo>
                                <a:cubicBezTo>
                                  <a:pt x="0" y="11138"/>
                                  <a:pt x="11138" y="0"/>
                                  <a:pt x="25235" y="0"/>
                                </a:cubicBez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70" name="Shape 170"/>
                        <wps:cNvSpPr/>
                        <wps:spPr>
                          <a:xfrm>
                            <a:off x="1461722" y="372438"/>
                            <a:ext cx="10852" cy="28283"/>
                          </a:xfrm>
                          <a:custGeom>
                            <a:avLst/>
                            <a:gdLst/>
                            <a:ahLst/>
                            <a:cxnLst/>
                            <a:rect l="0" t="0" r="0" b="0"/>
                            <a:pathLst>
                              <a:path w="10852" h="28283">
                                <a:moveTo>
                                  <a:pt x="0" y="0"/>
                                </a:moveTo>
                                <a:lnTo>
                                  <a:pt x="1111" y="0"/>
                                </a:lnTo>
                                <a:cubicBezTo>
                                  <a:pt x="6217" y="0"/>
                                  <a:pt x="10852" y="1537"/>
                                  <a:pt x="10852" y="7506"/>
                                </a:cubicBezTo>
                                <a:cubicBezTo>
                                  <a:pt x="10852" y="13043"/>
                                  <a:pt x="7055" y="15100"/>
                                  <a:pt x="3296" y="15227"/>
                                </a:cubicBezTo>
                                <a:lnTo>
                                  <a:pt x="10484" y="28283"/>
                                </a:lnTo>
                                <a:lnTo>
                                  <a:pt x="5785" y="28283"/>
                                </a:lnTo>
                                <a:lnTo>
                                  <a:pt x="0" y="17832"/>
                                </a:lnTo>
                                <a:lnTo>
                                  <a:pt x="0" y="11086"/>
                                </a:lnTo>
                                <a:lnTo>
                                  <a:pt x="3618" y="10985"/>
                                </a:lnTo>
                                <a:cubicBezTo>
                                  <a:pt x="5404" y="10662"/>
                                  <a:pt x="6712" y="9855"/>
                                  <a:pt x="6712" y="7925"/>
                                </a:cubicBezTo>
                                <a:cubicBezTo>
                                  <a:pt x="6712" y="4343"/>
                                  <a:pt x="3727" y="4089"/>
                                  <a:pt x="349" y="4089"/>
                                </a:cubicBezTo>
                                <a:lnTo>
                                  <a:pt x="0" y="4089"/>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s:wsp>
                        <wps:cNvPr id="171" name="Shape 171"/>
                        <wps:cNvSpPr/>
                        <wps:spPr>
                          <a:xfrm>
                            <a:off x="1461722" y="361637"/>
                            <a:ext cx="24187" cy="49490"/>
                          </a:xfrm>
                          <a:custGeom>
                            <a:avLst/>
                            <a:gdLst/>
                            <a:ahLst/>
                            <a:cxnLst/>
                            <a:rect l="0" t="0" r="0" b="0"/>
                            <a:pathLst>
                              <a:path w="24187" h="49490">
                                <a:moveTo>
                                  <a:pt x="0" y="0"/>
                                </a:moveTo>
                                <a:lnTo>
                                  <a:pt x="16843" y="6886"/>
                                </a:lnTo>
                                <a:cubicBezTo>
                                  <a:pt x="21396" y="11426"/>
                                  <a:pt x="24187" y="17722"/>
                                  <a:pt x="24187" y="24745"/>
                                </a:cubicBezTo>
                                <a:cubicBezTo>
                                  <a:pt x="24187" y="31762"/>
                                  <a:pt x="21396" y="38058"/>
                                  <a:pt x="16843" y="42600"/>
                                </a:cubicBezTo>
                                <a:lnTo>
                                  <a:pt x="0" y="49490"/>
                                </a:lnTo>
                                <a:lnTo>
                                  <a:pt x="0" y="45414"/>
                                </a:lnTo>
                                <a:lnTo>
                                  <a:pt x="13833" y="39752"/>
                                </a:lnTo>
                                <a:cubicBezTo>
                                  <a:pt x="17675" y="35959"/>
                                  <a:pt x="20072" y="30683"/>
                                  <a:pt x="20072" y="24745"/>
                                </a:cubicBezTo>
                                <a:cubicBezTo>
                                  <a:pt x="20072" y="18776"/>
                                  <a:pt x="17675" y="13509"/>
                                  <a:pt x="13833" y="9734"/>
                                </a:cubicBezTo>
                                <a:lnTo>
                                  <a:pt x="0" y="4112"/>
                                </a:lnTo>
                                <a:lnTo>
                                  <a:pt x="0" y="0"/>
                                </a:lnTo>
                                <a:close/>
                              </a:path>
                            </a:pathLst>
                          </a:custGeom>
                          <a:ln w="0" cap="flat">
                            <a:miter lim="100000"/>
                          </a:ln>
                        </wps:spPr>
                        <wps:style>
                          <a:lnRef idx="0">
                            <a:srgbClr val="000000">
                              <a:alpha val="0"/>
                            </a:srgbClr>
                          </a:lnRef>
                          <a:fillRef idx="1">
                            <a:srgbClr val="005575"/>
                          </a:fillRef>
                          <a:effectRef idx="0">
                            <a:scrgbClr r="0" g="0" b="0"/>
                          </a:effectRef>
                          <a:fontRef idx="none"/>
                        </wps:style>
                        <wps:bodyPr/>
                      </wps:wsp>
                    </wpg:wgp>
                  </a:graphicData>
                </a:graphic>
                <wp14:sizeRelV relativeFrom="margin">
                  <wp14:pctHeight>0</wp14:pctHeight>
                </wp14:sizeRelV>
              </wp:anchor>
            </w:drawing>
          </mc:Choice>
          <mc:Fallback>
            <w:pict>
              <v:group w14:anchorId="58BE5CD0" id="Group 1660" o:spid="_x0000_s1026" style="position:absolute;left:0;text-align:left;margin-left:0;margin-top:0;width:8in;height:210.25pt;z-index:251658240;mso-position-horizontal:center;mso-position-horizontal-relative:margin;mso-height-relative:margin" coordsize="73152,22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">
                <v:shape id="Shape 6" o:spid="_x0000_s1027" style="position:absolute;top:8078;width:29972;height:14859;visibility:visible;mso-wrap-style:square;v-text-anchor:top" coordsize="2997200,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" path="m,l2997200,r,1485900l457200,1485900c,1485900,,1028700,,1028700l,xe" fillcolor="#5dad3e" stroked="f" strokeweight="0">
                  <v:stroke miterlimit="83231f" joinstyle="miter"/>
                  <v:path arrowok="t" textboxrect="0,0,2997200,1485900"/>
                </v:shape>
                <v:shape id="Shape 2130" o:spid="_x0000_s1028" style="position:absolute;left:70866;top:8078;width:2286;height:14859;visibility:visible;mso-wrap-style:square;v-text-anchor:top" coordsize="228600,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" path="m,l228600,r,1485900l,1485900,,e" fillcolor="#5dad3e" stroked="f" strokeweight="0">
                  <v:stroke miterlimit="83231f" joinstyle="miter"/>
                  <v:path arrowok="t" textboxrect="0,0,228600,1485900"/>
                </v:shape>
                <v:rect id="Rectangle 8" o:spid="_x0000_s1029" style="position:absolute;left:2286;top:14936;width:28640;height:2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098BBF1A" w14:textId="77777777" w:rsidR="00485483" w:rsidRDefault="009F4275">
                        <w:pPr>
                          <w:spacing w:after="160" w:line="259" w:lineRule="auto"/>
                          <w:ind w:left="0" w:firstLine="0"/>
                        </w:pPr>
                        <w:r>
                          <w:rPr>
                            <w:b/>
                            <w:color w:val="FFFEFD"/>
                            <w:w w:val="104"/>
                            <w:sz w:val="32"/>
                          </w:rPr>
                          <w:t>Great</w:t>
                        </w:r>
                        <w:r>
                          <w:rPr>
                            <w:b/>
                            <w:color w:val="FFFEFD"/>
                            <w:spacing w:val="24"/>
                            <w:w w:val="104"/>
                            <w:sz w:val="32"/>
                          </w:rPr>
                          <w:t xml:space="preserve"> </w:t>
                        </w:r>
                        <w:r>
                          <w:rPr>
                            <w:b/>
                            <w:color w:val="FFFEFD"/>
                            <w:w w:val="104"/>
                            <w:sz w:val="32"/>
                          </w:rPr>
                          <w:t>American</w:t>
                        </w:r>
                        <w:r>
                          <w:rPr>
                            <w:b/>
                            <w:color w:val="FFFEFD"/>
                            <w:spacing w:val="24"/>
                            <w:w w:val="104"/>
                            <w:sz w:val="32"/>
                          </w:rPr>
                          <w:t xml:space="preserve"> </w:t>
                        </w:r>
                        <w:r>
                          <w:rPr>
                            <w:b/>
                            <w:color w:val="FFFEFD"/>
                            <w:w w:val="104"/>
                            <w:sz w:val="32"/>
                          </w:rPr>
                          <w:t>Teach-In</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77" o:spid="_x0000_s1030" type="#_x0000_t75" style="position:absolute;left:29992;top:8078;width:20452;height:14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">
                  <v:imagedata r:id="rId9" o:title=""/>
                </v:shape>
                <v:shape id="Picture 1878" o:spid="_x0000_s1031" type="#_x0000_t75" style="position:absolute;left:50444;top:8033;width:20422;height:14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">
                  <v:imagedata r:id="rId10" o:title=""/>
                </v:shape>
                <v:shape id="Shape 53" o:spid="_x0000_s1032" style="position:absolute;left:29972;top:8078;width:0;height:14859;visibility:visible;mso-wrap-style:square;v-text-anchor:top" coordsize="0,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" path="m,l,1485900e" filled="f" strokecolor="#fffefd" strokeweight="4pt">
                  <v:stroke miterlimit="1" joinstyle="miter"/>
                  <v:path arrowok="t" textboxrect="0,0,0,1485900"/>
                </v:shape>
                <v:shape id="Shape 111" o:spid="_x0000_s1033" style="position:absolute;left:70674;top:3547;width:108;height:283;visibility:visible;mso-wrap-style:square;v-text-anchor:top" coordsize="10782,28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" path="m,l10782,r,4064l4064,4064r,7087l8458,11151r2324,-68l10782,17817,9347,15215r-5283,l4064,28270,,28270,,xe" fillcolor="#737473" stroked="f" strokeweight="0">
                  <v:stroke miterlimit="1" joinstyle="miter"/>
                  <v:path arrowok="t" textboxrect="0,0,10782,28270"/>
                </v:shape>
                <v:shape id="Shape 112" o:spid="_x0000_s1034" style="position:absolute;left:70519;top:3435;width:263;height:503;visibility:visible;mso-wrap-style:square;v-text-anchor:top" coordsize="26315,50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" path="m25209,r1106,451l26315,4587,25209,4140c13716,4140,4064,13233,4064,25146v,11913,9652,21107,21145,21107l26315,45803r,4101l25209,50356c11164,50356,,39205,,25146,,11151,11164,,25209,xe" fillcolor="#737473" stroked="f" strokeweight="0">
                  <v:stroke miterlimit="1" joinstyle="miter"/>
                  <v:path arrowok="t" textboxrect="0,0,26315,50356"/>
                </v:shape>
                <v:shape id="Shape 113" o:spid="_x0000_s1035" style="position:absolute;left:70782;top:3547;width:108;height:283;visibility:visible;mso-wrap-style:square;v-text-anchor:top" coordsize="10833,28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" path="m,l1117,v5093,,9716,1524,9716,7493c10833,13068,7048,15062,3289,15215r7175,13055l5766,28270,,17817,,11083r3621,-105c5407,10649,6718,9836,6718,7899,6718,4331,3695,4064,330,4064l,4064,,xe" fillcolor="#737473" stroked="f" strokeweight="0">
                  <v:stroke miterlimit="1" joinstyle="miter"/>
                  <v:path arrowok="t" textboxrect="0,0,10833,28270"/>
                </v:shape>
                <v:shape id="Shape 114" o:spid="_x0000_s1036" style="position:absolute;left:70782;top:3439;width:242;height:495;visibility:visible;mso-wrap-style:square;v-text-anchor:top" coordsize="24181,4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" path="m,l16834,6873v4555,4537,7347,10824,7347,17822c24181,31724,21389,38027,16834,42571l,49452,,45351,13819,39716v3847,-3788,6246,-9065,6246,-15021c20065,18738,17666,13487,13819,9725l,4136,,xe" fillcolor="#737473" stroked="f" strokeweight="0">
                  <v:stroke miterlimit="1" joinstyle="miter"/>
                  <v:path arrowok="t" textboxrect="0,0,24181,49452"/>
                </v:shape>
                <v:shape id="Shape 115" o:spid="_x0000_s1037" style="position:absolute;left:56890;top:3436;width:217;height:729;visibility:visible;mso-wrap-style:square;v-text-anchor:top" coordsize="21679,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" path="m15329,r6350,l21679,5956r-254,l16078,31648v1677,127,3112,229,4280,280l21679,31958r,6579l17361,37656r-2629,l8636,66332r8128,l21679,64752r,7330l13894,72923,,72923,15329,xe" fillcolor="#737473" stroked="f" strokeweight="0">
                  <v:stroke miterlimit="1" joinstyle="miter"/>
                  <v:path arrowok="t" textboxrect="0,0,21679,72923"/>
                </v:shape>
                <v:shape id="Shape 116" o:spid="_x0000_s1038" style="position:absolute;left:57107;top:3436;width:260;height:721;visibility:visible;mso-wrap-style:square;v-text-anchor:top" coordsize="25946,7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" path="m,l4813,v7277,,12612,1308,16028,3937c24244,6579,25946,10668,25946,16218v,5029,-1346,9258,-4013,12674c19253,32322,15545,34531,10820,35522v3430,1194,6008,2984,7709,5410c20231,43332,21082,46380,21082,50051v,3238,-482,6159,-1460,8763c18643,61405,17132,63805,15075,66027v-2311,2502,-5118,4293,-8408,5334l,72082,,64752,8356,62065v3125,-2858,4687,-6845,4687,-12014c13043,45491,11786,42278,9246,40424l,38537,,31958r1486,33c7087,31991,11430,30620,14554,27877v3137,-2756,4699,-6566,4699,-11456c19253,12852,18174,10211,16002,8509,13830,6794,10452,5956,5855,5956l,5956,,xe" fillcolor="#737473" stroked="f" strokeweight="0">
                  <v:stroke miterlimit="1" joinstyle="miter"/>
                  <v:path arrowok="t" textboxrect="0,0,25946,72082"/>
                </v:shape>
                <v:shape id="Shape 117" o:spid="_x0000_s1039" style="position:absolute;left:57403;top:3436;width:497;height:745;visibility:visible;mso-wrap-style:square;v-text-anchor:top" coordsize="49708,7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" path="m11900,r7544,l9271,47828v-165,749,-394,1804,-698,3175c7684,55029,7239,57937,7239,59728v,2540,864,4559,2604,6083c11583,67310,13945,68059,16955,68059v4013,,7112,-1270,9309,-3822c28461,61684,30239,57163,31598,50648l42355,r7353,l38837,51295v-1816,8497,-4445,14491,-7887,17958c27508,72733,22619,74460,16269,74460v-5029,,-8992,-1333,-11913,-4013c1448,67767,,64097,,59436,,58204,114,56718,369,54966,610,53200,978,51308,1435,49263l11900,xe" fillcolor="#737473" stroked="f" strokeweight="0">
                  <v:stroke miterlimit="1" joinstyle="miter"/>
                  <v:path arrowok="t" textboxrect="0,0,49708,74460"/>
                </v:shape>
                <v:shape id="Shape 118" o:spid="_x0000_s1040" style="position:absolute;left:57877;top:3436;width:229;height:729;visibility:visible;mso-wrap-style:square;v-text-anchor:top" coordsize="22923,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" path="m15532,r7391,l7493,72923,,72923,15532,xe" fillcolor="#737473" stroked="f" strokeweight="0">
                  <v:stroke miterlimit="1" joinstyle="miter"/>
                  <v:path arrowok="t" textboxrect="0,0,22923,72923"/>
                </v:shape>
                <v:shape id="Shape 119" o:spid="_x0000_s1041" style="position:absolute;left:58084;top:3436;width:367;height:729;visibility:visible;mso-wrap-style:square;v-text-anchor:top" coordsize="36665,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" path="m15430,r7443,l8827,65926r27838,l35217,72923,,72923,15430,xe" fillcolor="#737473" stroked="f" strokeweight="0">
                  <v:stroke miterlimit="1" joinstyle="miter"/>
                  <v:path arrowok="t" textboxrect="0,0,36665,72923"/>
                </v:shape>
                <v:shape id="Shape 120" o:spid="_x0000_s1042" style="position:absolute;left:58482;top:3436;width:243;height:729;visibility:visible;mso-wrap-style:square;v-text-anchor:top" coordsize="24283,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" path="m15532,r7442,l24283,389r,6304l21527,6693,8928,66129r4864,c17666,66129,20828,65684,23292,64783r991,-705l24283,71652,9423,72923,,72923,15532,xe" fillcolor="#737473" stroked="f" strokeweight="0">
                  <v:stroke miterlimit="1" joinstyle="miter"/>
                  <v:path arrowok="t" textboxrect="0,0,24283,72923"/>
                </v:shape>
                <v:shape id="Shape 121" o:spid="_x0000_s1043" style="position:absolute;left:58725;top:3440;width:232;height:713;visibility:visible;mso-wrap-style:square;v-text-anchor:top" coordsize="23139,71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" path="m,l17361,5161v3861,3696,5778,9639,5778,17818c23139,26408,22809,30142,22149,34168v-661,4013,-1651,8229,-2972,12674c17843,51402,16307,55351,14567,58666v-1753,3327,-3671,5982,-5715,7963c6578,68775,3861,70299,724,71201l,71263,,63689,4991,60139c6134,58666,7201,56990,8166,55097v952,-1905,1778,-3975,2476,-6223c12166,44112,13335,39527,14135,35158v813,-4394,1219,-8344,1219,-11887c15354,17480,14211,13200,11938,10444,9652,7688,6134,6304,1410,6304l,6304,,xe" fillcolor="#737473" stroked="f" strokeweight="0">
                  <v:stroke miterlimit="1" joinstyle="miter"/>
                  <v:path arrowok="t" textboxrect="0,0,23139,71263"/>
                </v:shape>
                <v:shape id="Shape 122" o:spid="_x0000_s1044" style="position:absolute;left:58963;top:3436;width:229;height:729;visibility:visible;mso-wrap-style:square;v-text-anchor:top" coordsize="22923,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" path="m15532,r7391,l7493,72923,,72923,15532,xe" fillcolor="#737473" stroked="f" strokeweight="0">
                  <v:stroke miterlimit="1" joinstyle="miter"/>
                  <v:path arrowok="t" textboxrect="0,0,22923,72923"/>
                </v:shape>
                <v:shape id="Shape 123" o:spid="_x0000_s1045" style="position:absolute;left:59169;top:3436;width:550;height:729;visibility:visible;mso-wrap-style:square;v-text-anchor:top" coordsize="54966,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" path="m15430,l26695,r8522,52388c35420,53607,35585,54839,35700,56109v101,1257,165,2527,165,3822l35865,61468v139,-1968,304,-3746,495,-5385c36563,54445,36766,53048,36957,51892l47727,r7239,l39484,72923r-7289,l21234,4966,6795,72923,,72923,15430,xe" fillcolor="#737473" stroked="f" strokeweight="0">
                  <v:stroke miterlimit="1" joinstyle="miter"/>
                  <v:path arrowok="t" textboxrect="0,0,54966,72923"/>
                </v:shape>
                <v:shape id="Shape 124" o:spid="_x0000_s1046" style="position:absolute;left:59729;top:3424;width:445;height:759;visibility:visible;mso-wrap-style:square;v-text-anchor:top" coordsize="4450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" path="m28677,v4953,,8839,1676,11633,5029c43091,8382,44501,13043,44501,18999v,788,-25,1588,-76,2375c44374,22174,44298,22962,44196,23762r-7290,c37008,22898,37084,22047,37135,21234v51,-838,76,-1612,76,-2336c37211,14897,36449,11836,34951,9741,33452,7633,31255,6591,28372,6591v-2807,,-5359,1092,-7633,3277c18453,12052,16421,15329,14631,19698,12446,25070,10744,30912,9500,37198,8255,43485,7633,49467,7633,55156v,4674,762,8141,2286,10427c11443,67856,13754,68999,16866,68999v4000,,7353,-1879,10045,-5626c29604,59614,31610,54039,32944,46634r-10071,l24206,40335r17857,l34874,74168r-4915,l29566,69202v-1918,2210,-4014,3887,-6300,5004c20981,75336,18555,75895,15977,75895v-5004,,-8916,-1917,-11735,-5753c1410,66294,,60985,,54166,,47130,813,40081,2451,33033,4089,25997,6337,19749,9182,14338,11621,9639,14503,6071,17831,3645,21158,1207,24765,,28677,xe" fillcolor="#737473" stroked="f" strokeweight="0">
                  <v:stroke miterlimit="1" joinstyle="miter"/>
                  <v:path arrowok="t" textboxrect="0,0,44501,75895"/>
                </v:shape>
                <v:shape id="Shape 125" o:spid="_x0000_s1047" style="position:absolute;left:60345;top:3535;width:264;height:630;visibility:visible;mso-wrap-style:square;v-text-anchor:top" coordsize="26416,63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" path="m26416,r,15538l18605,35306r7811,l26416,41809r-10592,l7099,63043,,63043,26416,xe" fillcolor="#737473" stroked="f" strokeweight="0">
                  <v:stroke miterlimit="1" joinstyle="miter"/>
                  <v:path arrowok="t" textboxrect="0,0,26416,63043"/>
                </v:shape>
                <v:shape id="Shape 126" o:spid="_x0000_s1048" style="position:absolute;left:60609;top:3436;width:148;height:729;visibility:visible;mso-wrap-style:square;v-text-anchor:top" coordsize="14808,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" path="m4140,l14808,r,72923l7810,72923r,-21234l,51689,,45187r7810,l7810,5651,,25419,,9880,4140,xe" fillcolor="#737473" stroked="f" strokeweight="0">
                  <v:stroke miterlimit="1" joinstyle="miter"/>
                  <v:path arrowok="t" textboxrect="0,0,14808,72923"/>
                </v:shape>
                <v:shape id="Shape 127" o:spid="_x0000_s1049" style="position:absolute;left:61050;top:3415;width:453;height:768;visibility:visible;mso-wrap-style:square;v-text-anchor:top" coordsize="45250,7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" path="m28080,v5359,,9563,1676,12598,5029c43726,8382,45250,13043,45250,18999r,1283l34277,19698v,-3023,-584,-5334,-1778,-6947c31305,11125,29616,10312,27432,10312v-2083,,-3785,699,-5105,2083c21006,13792,20345,15570,20345,17755v,2349,1550,5727,4661,10121c26136,29464,26975,30683,27534,31547v330,457,800,1156,1396,2083c35471,43320,38748,50724,38748,55855v,6223,-1867,11265,-5626,15138c29362,74854,24460,76797,18402,76797v-5689,,-10172,-1753,-13462,-5233c1651,68059,,63271,,57201v,-597,13,-1042,25,-1346c38,55562,64,55258,102,54966r11315,596l11417,56756v,3036,661,5372,2007,7011c14757,65405,16662,66231,19101,66231v2324,,4254,-915,5804,-2706c26454,61709,27241,59461,27241,56756v,-1968,-571,-4153,-1714,-6578c24384,47752,22174,44247,18898,39687,15265,34620,12751,30480,11366,27254,9970,24028,9284,20955,9284,18059v,-5257,1752,-9588,5283,-12979c18085,1689,22593,,28080,xe" fillcolor="#737473" stroked="f" strokeweight="0">
                  <v:stroke miterlimit="1" joinstyle="miter"/>
                  <v:path arrowok="t" textboxrect="0,0,45250,76797"/>
                </v:shape>
                <v:shape id="Shape 128" o:spid="_x0000_s1050" style="position:absolute;left:61489;top:3429;width:680;height:736;visibility:visible;mso-wrap-style:square;v-text-anchor:top" coordsize="67970,73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" path="m15672,l31305,r597,38100l31902,39637v,2146,-88,4369,-279,6655c31445,48578,31166,50952,30810,53429v661,-2845,1385,-5499,2184,-7988c33782,42964,34646,40653,35573,38506l52731,,67970,,52337,73673r-10262,l53226,23622v139,-597,952,-3658,2438,-9182l56502,11417v-1448,3671,-2959,7315,-4508,10960c51829,22797,51702,23101,51638,23266l28969,73673r-5995,l22479,23762v,-2172,25,-4293,89,-6350c22632,15354,22733,13360,22873,11417v-267,2248,-546,4382,-851,6401c21730,19825,21399,21704,21031,23470l10769,73673,,73673,15672,xe" fillcolor="#737473" stroked="f" strokeweight="0">
                  <v:stroke miterlimit="1" joinstyle="miter"/>
                  <v:path arrowok="t" textboxrect="0,0,67970,73673"/>
                </v:shape>
                <v:shape id="Shape 129" o:spid="_x0000_s1051" style="position:absolute;left:62091;top:3477;width:275;height:688;visibility:visible;mso-wrap-style:square;v-text-anchor:top" coordsize="27463,6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" path="m27463,r,25026l21882,41548r5581,l27463,52711r-9454,l12103,68879,,68879,27463,xe" fillcolor="#737473" stroked="f" strokeweight="0">
                  <v:stroke miterlimit="1" joinstyle="miter"/>
                  <v:path arrowok="t" textboxrect="0,0,27463,68879"/>
                </v:shape>
                <v:shape id="Shape 130" o:spid="_x0000_s1052" style="position:absolute;left:62366;top:3429;width:151;height:736;visibility:visible;mso-wrap-style:square;v-text-anchor:top" coordsize="15056,73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" path="m1912,l15056,r,73673l3245,73673,3842,57506,,57506,,46342r4236,l5582,13297,,29820,,4794,1912,xe" fillcolor="#737473" stroked="f" strokeweight="0">
                  <v:stroke miterlimit="1" joinstyle="miter"/>
                  <v:path arrowok="t" textboxrect="0,0,15056,73673"/>
                </v:shape>
                <v:shape id="Shape 131" o:spid="_x0000_s1053" style="position:absolute;left:62571;top:3429;width:303;height:736;visibility:visible;mso-wrap-style:square;v-text-anchor:top" coordsize="30290,73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" path="m15583,l27978,r2312,625l30290,10332r-179,-58l25844,10274,21234,31902r5906,l30290,30681r,42992l29464,73673,25502,42266v-394,,-978,12,-1741,50c23013,42342,22441,42367,22072,42367v-393,,-927,-25,-1612,-51c19786,42278,19304,42266,18999,42266l12306,73673,,73673,15583,xe" fillcolor="#737473" stroked="f" strokeweight="0">
                  <v:stroke miterlimit="1" joinstyle="miter"/>
                  <v:path arrowok="t" textboxrect="0,0,30290,73673"/>
                </v:shape>
                <v:shape id="Shape 132" o:spid="_x0000_s1054" style="position:absolute;left:62874;top:3435;width:205;height:730;visibility:visible;mso-wrap-style:square;v-text-anchor:top" coordsize="20510,7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" path="m,l14884,4023v3760,3086,5626,7811,5626,14161c20510,23658,19228,28420,16663,32471v-2566,4026,-6033,6757,-10440,8179l10985,73048,,73048,,30056,5728,27836c7950,25525,9055,22451,9055,18578v,-2972,-775,-5207,-2311,-6693l,9707,,xe" fillcolor="#737473" stroked="f" strokeweight="0">
                  <v:stroke miterlimit="1" joinstyle="miter"/>
                  <v:path arrowok="t" textboxrect="0,0,20510,73048"/>
                </v:shape>
                <v:shape id="Shape 133" o:spid="_x0000_s1055" style="position:absolute;left:63157;top:3429;width:406;height:734;visibility:visible;mso-wrap-style:square;v-text-anchor:top" coordsize="40628,73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" path="m2324,l40628,,38392,10858r-12598,l12497,73368r-12103,l13640,10858,,10858,2324,xe" fillcolor="#737473" stroked="f" strokeweight="0">
                  <v:stroke miterlimit="1" joinstyle="miter"/>
                  <v:path arrowok="t" textboxrect="0,0,40628,73368"/>
                </v:shape>
                <v:shape id="Shape 134" o:spid="_x0000_s1056" style="position:absolute;left:63484;top:3429;width:499;height:736;visibility:visible;mso-wrap-style:square;v-text-anchor:top" coordsize="49911,73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" path="m15671,l49911,,47675,10770r-21729,l21780,30417r16116,l35572,41084r-16129,l14833,63005r22873,l35369,73673,,73673,15671,xe" fillcolor="#737473" stroked="f" strokeweight="0">
                  <v:stroke miterlimit="1" joinstyle="miter"/>
                  <v:path arrowok="t" textboxrect="0,0,49911,73673"/>
                </v:shape>
                <v:shape id="Shape 135" o:spid="_x0000_s1057" style="position:absolute;left:63932;top:3429;width:303;height:736;visibility:visible;mso-wrap-style:square;v-text-anchor:top" coordsize="30290,73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" path="m15583,l27978,r2312,625l30290,10332r-179,-58l25844,10274,21234,31902r5906,l30290,30681r,42992l29464,73673,25502,42266v-394,,-978,12,-1741,50c23013,42342,22441,42367,22072,42367v-393,,-927,-25,-1612,-51c19786,42278,19304,42266,18999,42266l12306,73673,,73673,15583,xe" fillcolor="#737473" stroked="f" strokeweight="0">
                  <v:stroke miterlimit="1" joinstyle="miter"/>
                  <v:path arrowok="t" textboxrect="0,0,30290,73673"/>
                </v:shape>
                <v:shape id="Shape 136" o:spid="_x0000_s1058" style="position:absolute;left:64235;top:3435;width:205;height:730;visibility:visible;mso-wrap-style:square;v-text-anchor:top" coordsize="20510,7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" path="m,l14884,4023v3760,3086,5626,7811,5626,14161c20510,23658,19228,28420,16663,32471v-2566,4026,-6033,6757,-10440,8179l10985,73048,,73048,,30056,5728,27836c7950,25525,9055,22451,9055,18578v,-2972,-775,-5207,-2311,-6693l,9707,,xe" fillcolor="#737473" stroked="f" strokeweight="0">
                  <v:stroke miterlimit="1" joinstyle="miter"/>
                  <v:path arrowok="t" textboxrect="0,0,20510,73048"/>
                </v:shape>
                <v:shape id="Shape 137" o:spid="_x0000_s1059" style="position:absolute;left:64650;top:3436;width:492;height:729;visibility:visible;mso-wrap-style:square;v-text-anchor:top" coordsize="49264,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" path="m15431,l49264,,47828,6896r-26301,l16129,31991r19634,l34430,38303r-19596,l8928,66332r27737,l35217,72923,,72923,15431,xe" fillcolor="#737473" stroked="f" strokeweight="0">
                  <v:stroke miterlimit="1" joinstyle="miter"/>
                  <v:path arrowok="t" textboxrect="0,0,49264,72923"/>
                </v:shape>
                <v:shape id="Shape 138" o:spid="_x0000_s1060" style="position:absolute;left:65085;top:3436;width:549;height:729;visibility:visible;mso-wrap-style:square;v-text-anchor:top" coordsize="54966,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" path="m15431,l26695,r8522,52388c35420,53607,35585,54839,35687,56109v114,1257,177,2527,177,3822l35864,61468v141,-1968,306,-3746,496,-5385c36564,54445,36754,53048,36957,51892l47727,r7239,l39484,72923r-7290,l21234,4966,6794,72923,,72923,15431,xe" fillcolor="#737473" stroked="f" strokeweight="0">
                  <v:stroke miterlimit="1" joinstyle="miter"/>
                  <v:path arrowok="t" textboxrect="0,0,54966,72923"/>
                </v:shape>
                <v:shape id="Shape 139" o:spid="_x0000_s1061" style="position:absolute;left:65614;top:3436;width:492;height:729;visibility:visible;mso-wrap-style:square;v-text-anchor:top" coordsize="49264,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" path="m15431,l49264,,47828,6896r-26301,l16129,31991r19634,l34430,38303r-19596,l8928,66332r27737,l35217,72923,,72923,15431,xe" fillcolor="#737473" stroked="f" strokeweight="0">
                  <v:stroke miterlimit="1" joinstyle="miter"/>
                  <v:path arrowok="t" textboxrect="0,0,49264,72923"/>
                </v:shape>
                <v:shape id="Shape 140" o:spid="_x0000_s1062" style="position:absolute;left:66050;top:3436;width:283;height:729;visibility:visible;mso-wrap-style:square;v-text-anchor:top" coordsize="28327,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" path="m15329,l27242,r1085,294l28327,6431,27140,6147r-5613,l15824,32893r7049,l28327,31235r,27949l25451,38786v-1448,101,-2896,178,-4293,228c19762,39065,18390,39091,17069,39091r-2629,l7595,72923,,72923,15329,xe" fillcolor="#737473" stroked="f" strokeweight="0">
                  <v:stroke miterlimit="1" joinstyle="miter"/>
                  <v:path arrowok="t" textboxrect="0,0,28327,72923"/>
                </v:shape>
                <v:shape id="Shape 141" o:spid="_x0000_s1063" style="position:absolute;left:66333;top:3439;width:200;height:726;visibility:visible;mso-wrap-style:square;v-text-anchor:top" coordsize="20048,7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" path="m,l14739,3998v3530,2845,5309,7138,5309,12865c20048,22058,18689,26452,15970,30071,13253,33665,9392,36193,4363,37653l9379,72629r-7442,l,58889,,30941,7957,28522v3035,-2705,4547,-6693,4547,-11951c12504,12761,11450,10018,9329,8367l,6136,,xe" fillcolor="#737473" stroked="f" strokeweight="0">
                  <v:stroke miterlimit="1" joinstyle="miter"/>
                  <v:path arrowok="t" textboxrect="0,0,20048,72629"/>
                </v:shape>
                <v:shape id="Shape 142" o:spid="_x0000_s1064" style="position:absolute;left:66560;top:3424;width:445;height:759;visibility:visible;mso-wrap-style:square;v-text-anchor:top" coordsize="44501,7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" path="m28677,v4953,,8839,1676,11633,5029c43091,8382,44501,13043,44501,18999v,788,-25,1588,-77,2375c44374,22174,44297,22962,44196,23762r-7290,c37008,22898,37084,22047,37135,21234v50,-838,76,-1612,76,-2336c37211,14897,36449,11836,34951,9741,33452,7633,31255,6591,28372,6591v-2807,,-5359,1092,-7633,3277c18453,12052,16421,15329,14630,19698,12446,25070,10744,30912,9499,37198,8255,43485,7633,49467,7633,55156v,4674,762,8141,2286,10427c11443,67856,13754,68999,16866,68999v4000,,7353,-1879,10046,-5626c29604,59614,31610,54039,32944,46634r-10071,l24206,40335r17857,l34875,74168r-4916,l29566,69202v-1918,2210,-4013,3887,-6299,5004c20980,75336,18555,75895,15977,75895v-5004,,-8903,-1917,-11735,-5753c1410,66294,,60985,,54166,,47130,813,40081,2451,33033,4090,25997,6338,19749,9182,14338,11620,9639,14504,6071,17831,3645,21158,1207,24765,,28677,xe" fillcolor="#737473" stroked="f" strokeweight="0">
                  <v:stroke miterlimit="1" joinstyle="miter"/>
                  <v:path arrowok="t" textboxrect="0,0,44501,75895"/>
                </v:shape>
                <v:shape id="Shape 143" o:spid="_x0000_s1065" style="position:absolute;left:67053;top:3436;width:418;height:729;visibility:visible;mso-wrap-style:square;v-text-anchor:top" coordsize="41821,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" path="m,l7289,r6694,32995l33833,r7988,l15722,42964,9423,72923r-7937,l8433,41021,,xe" fillcolor="#737473" stroked="f" strokeweight="0">
                  <v:stroke miterlimit="1" joinstyle="miter"/>
                  <v:path arrowok="t" textboxrect="0,0,41821,72923"/>
                </v:shape>
                <v:shape id="Shape 144" o:spid="_x0000_s1066" style="position:absolute;left:67584;top:3436;width:493;height:729;visibility:visible;mso-wrap-style:square;v-text-anchor:top" coordsize="49264,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" path="m15431,l49264,,47727,6896r-26302,l16028,32194r19735,l34430,38392r-19596,l7391,72923,,72923,15431,xe" fillcolor="#737473" stroked="f" strokeweight="0">
                  <v:stroke miterlimit="1" joinstyle="miter"/>
                  <v:path arrowok="t" textboxrect="0,0,49264,72923"/>
                </v:shape>
                <v:shape id="Shape 145" o:spid="_x0000_s1067" style="position:absolute;left:68043;top:3436;width:497;height:745;visibility:visible;mso-wrap-style:square;v-text-anchor:top" coordsize="49708,7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" path="m11900,r7544,l9272,47828v-166,749,-394,1804,-700,3175c7684,55029,7239,57937,7239,59728v,2540,864,4559,2604,6083c11582,67310,13945,68059,16955,68059v4013,,7112,-1270,9309,-3822c28461,61684,30238,57163,31598,50648l42355,r7353,l38836,51295v-1815,8497,-4444,14491,-7886,17958c27521,72733,22619,74460,16269,74460v-5029,,-8992,-1333,-11913,-4013c1448,67767,,64097,,59436,,58204,115,56718,368,54966,610,53200,978,51308,1436,49263l11900,xe" fillcolor="#737473" stroked="f" strokeweight="0">
                  <v:stroke miterlimit="1" joinstyle="miter"/>
                  <v:path arrowok="t" textboxrect="0,0,49708,74460"/>
                </v:shape>
                <v:shape id="Shape 146" o:spid="_x0000_s1068" style="position:absolute;left:68597;top:3436;width:381;height:729;visibility:visible;mso-wrap-style:square;v-text-anchor:top" coordsize="38100,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" path="m1346,l38100,,36818,6502r-13843,l8890,72923r-7645,l15278,6502,,6502,1346,xe" fillcolor="#737473" stroked="f" strokeweight="0">
                  <v:stroke miterlimit="1" joinstyle="miter"/>
                  <v:path arrowok="t" textboxrect="0,0,38100,72923"/>
                </v:shape>
                <v:shape id="Shape 147" o:spid="_x0000_s1069" style="position:absolute;left:68936;top:3436;width:497;height:745;visibility:visible;mso-wrap-style:square;v-text-anchor:top" coordsize="49708,7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" path="m11900,r7544,l9272,47828v-166,749,-394,1804,-700,3175c7684,55029,7239,57937,7239,59728v,2540,864,4559,2604,6083c11582,67310,13945,68059,16955,68059v4013,,7112,-1270,9309,-3822c28461,61684,30238,57163,31598,50648l42355,r7353,l38836,51295v-1815,8497,-4444,14491,-7886,17958c27508,72733,22619,74460,16269,74460v-5029,,-8992,-1333,-11913,-4013c1448,67767,,64097,,59436,,58204,115,56718,368,54966,610,53200,978,51308,1436,49263l11900,xe" fillcolor="#737473" stroked="f" strokeweight="0">
                  <v:stroke miterlimit="1" joinstyle="miter"/>
                  <v:path arrowok="t" textboxrect="0,0,49708,74460"/>
                </v:shape>
                <v:shape id="Shape 148" o:spid="_x0000_s1070" style="position:absolute;left:69413;top:3436;width:283;height:729;visibility:visible;mso-wrap-style:square;v-text-anchor:top" coordsize="28327,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" path="m15329,l27242,r1085,294l28327,6431,27140,6147r-5613,l15824,32893r7049,l28327,31235r,27949l25451,38786v-1448,101,-2896,178,-4293,228c19762,39065,18390,39091,17069,39091r-2629,l7595,72923,,72923,15329,xe" fillcolor="#737473" stroked="f" strokeweight="0">
                  <v:stroke miterlimit="1" joinstyle="miter"/>
                  <v:path arrowok="t" textboxrect="0,0,28327,72923"/>
                </v:shape>
                <v:shape id="Shape 149" o:spid="_x0000_s1071" style="position:absolute;left:69696;top:3439;width:200;height:726;visibility:visible;mso-wrap-style:square;v-text-anchor:top" coordsize="20048,7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" path="m,l14739,3998v3530,2845,5309,7138,5309,12865c20048,22058,18689,26452,15970,30071,13253,33665,9392,36193,4363,37653l9379,72629r-7442,l,58889,,30941,7957,28522v3035,-2705,4547,-6693,4547,-11951c12504,12761,11450,10018,9329,8367l,6136,,xe" fillcolor="#737473" stroked="f" strokeweight="0">
                  <v:stroke miterlimit="1" joinstyle="miter"/>
                  <v:path arrowok="t" textboxrect="0,0,20048,72629"/>
                </v:shape>
                <v:shape id="Shape 150" o:spid="_x0000_s1072" style="position:absolute;left:69892;top:3436;width:493;height:729;visibility:visible;mso-wrap-style:square;v-text-anchor:top" coordsize="49264,7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" path="m15431,l49264,,47828,6896r-26301,l16129,31991r19634,l34430,38303r-19596,l8928,66332r27737,l35217,72923,,72923,15431,xe" fillcolor="#737473" stroked="f" strokeweight="0">
                  <v:stroke miterlimit="1" joinstyle="miter"/>
                  <v:path arrowok="t" textboxrect="0,0,49264,72923"/>
                </v:shape>
                <v:shape id="Shape 151" o:spid="_x0000_s1073" style="position:absolute;left:3152;top:3035;width:1684;height:1254;visibility:visible;mso-wrap-style:square;v-text-anchor:top" coordsize="168478,125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" path="m,l80556,23724v5931,44615,25121,56845,45326,55664c144374,78257,159626,62192,160325,61392v2045,-2172,4000,-2985,5854,-1943c167869,60338,168478,62243,166256,65761,133350,120980,35281,125336,,xe" fillcolor="#005575" stroked="f" strokeweight="0">
                  <v:stroke miterlimit="1" joinstyle="miter"/>
                  <v:path arrowok="t" textboxrect="0,0,168478,125336"/>
                </v:shape>
                <v:shape id="Shape 152" o:spid="_x0000_s1074" style="position:absolute;left:3068;width:1710;height:2353;visibility:visible;mso-wrap-style:square;v-text-anchor:top" coordsize="171082,235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" path="m131647,10556v15665,531,28938,8770,37034,25144c171082,41034,165494,43028,163233,38583,144209,,103200,40132,86068,220078v-787,8382,-8077,14123,-16154,14682c60554,235395,53810,234620,42964,232499,26213,229210,20676,227101,10135,221590,5410,219126,,213449,1270,202375,16129,76740,84652,8962,131647,10556xe" fillcolor="#005575" stroked="f" strokeweight="0">
                  <v:stroke miterlimit="1" joinstyle="miter"/>
                  <v:path arrowok="t" textboxrect="0,0,171082,235395"/>
                </v:shape>
                <v:shape id="Shape 153" o:spid="_x0000_s1075" style="position:absolute;left:4225;top:921;width:2395;height:2112;visibility:visible;mso-wrap-style:square;v-text-anchor:top" coordsize="239471,21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" path="m33172,190c88290,1295,239471,78918,167500,179489v-546,762,-14021,17945,-30365,27623c130277,211188,124892,208699,122174,204648v-4000,-5906,-8547,-14783,-6020,-32347c117132,165557,122212,160007,130645,157848v22098,-5715,52197,-11252,42100,-32753c157975,93751,50216,78384,13500,76124,6909,75705,3175,71958,1588,67043,,62103,1651,46926,3416,36868,5372,25413,8192,16497,12560,9233,17069,1816,24092,,33172,190xe" fillcolor="#5dad3e" stroked="f" strokeweight="0">
                  <v:stroke miterlimit="1" joinstyle="miter"/>
                  <v:path arrowok="t" textboxrect="0,0,239471,211188"/>
                </v:shape>
                <v:shape id="Shape 154" o:spid="_x0000_s1076" style="position:absolute;left:1693;top:1143;width:3427;height:2355;visibility:visible;mso-wrap-style:square;v-text-anchor:top" coordsize="342633,235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" path="m134541,1594v2479,1594,3095,4975,1654,9191c134379,16259,132753,20260,130823,27334v-3074,11163,-3810,13677,-6414,21501c121793,56620,108534,59731,108013,59795,,79823,142672,162385,323367,142497v17056,-1879,17374,14707,17374,14846c342633,180229,335559,190440,331051,198758v-8306,12459,-16129,14364,-23851,16599c299504,217630,219304,235436,132410,186465,52337,141303,23051,51286,121704,3127,127718,194,132061,,134541,1594xe" fillcolor="#57b6c7" stroked="f" strokeweight="0">
                  <v:stroke miterlimit="1" joinstyle="miter"/>
                  <v:path arrowok="t" textboxrect="0,0,342633,235436"/>
                </v:shape>
                <v:shape id="Shape 155" o:spid="_x0000_s1077" style="position:absolute;left:6665;top:330;width:642;height:1658;visibility:visible;mso-wrap-style:square;v-text-anchor:top" coordsize="64199,165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" path="m,l35585,,64199,4348r,24089l55368,25118c46782,23361,37868,22708,29362,22708r-4902,l24460,143129r4902,c37868,143129,46782,142476,55368,140718r8831,-3318l64199,161471r-29249,4378l,165849,,xe" fillcolor="#005575" stroked="f" strokeweight="0">
                  <v:stroke miterlimit="1" joinstyle="miter"/>
                  <v:path arrowok="t" textboxrect="0,0,64199,165849"/>
                </v:shape>
                <v:shape id="Shape 156" o:spid="_x0000_s1078" style="position:absolute;left:7307;top:373;width:642;height:1572;visibility:visible;mso-wrap-style:square;v-text-anchor:top" coordsize="64160,157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" path="m,l9655,1467c43672,12869,64160,40343,64160,77720v,38766,-20138,66510,-54510,77959l,157124,,133052r15210,-5717c29601,118502,39738,103450,39738,78570,39738,53691,29601,38638,15210,29806l,24089,,xe" fillcolor="#005575" stroked="f" strokeweight="0">
                  <v:stroke miterlimit="1" joinstyle="miter"/>
                  <v:path arrowok="t" textboxrect="0,0,64160,157124"/>
                </v:shape>
                <v:shape id="Shape 157" o:spid="_x0000_s1079" style="position:absolute;left:8088;top:330;width:1226;height:1693;visibility:visible;mso-wrap-style:square;v-text-anchor:top" coordsize="122555,16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" path="m,l24447,r,97498c24447,130226,36487,146126,61277,146126v24816,,36830,-15900,36830,-48628l98107,r24448,l122555,104343v,38850,-24625,64935,-61278,64935c24600,169278,,143193,,104343l,xe" fillcolor="#005575" stroked="f" strokeweight="0">
                  <v:stroke miterlimit="1" joinstyle="miter"/>
                  <v:path arrowok="t" textboxrect="0,0,122555,169278"/>
                </v:shape>
                <v:shape id="Shape 158" o:spid="_x0000_s1080" style="position:absolute;left:9533;top:330;width:1230;height:1659;visibility:visible;mso-wrap-style:square;v-text-anchor:top" coordsize="123050,165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" path="m,l24384,r,66954l89941,r32424,l47485,74905r75565,90944l90233,165849,30188,91643r-5804,5499l24384,165849,,165849,,xe" fillcolor="#005575" stroked="f" strokeweight="0">
                  <v:stroke miterlimit="1" joinstyle="miter"/>
                  <v:path arrowok="t" textboxrect="0,0,123050,165849"/>
                </v:shape>
                <v:shape id="Shape 159" o:spid="_x0000_s1081" style="position:absolute;left:10855;top:330;width:911;height:1658;visibility:visible;mso-wrap-style:square;v-text-anchor:top" coordsize="91059,165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" path="m,l91059,r,22708l24409,22708r,40932l89129,63640r,22720l24409,86360r,56769l91059,143129r,22720l,165849,,xe" fillcolor="#005575" stroked="f" strokeweight="0">
                  <v:stroke miterlimit="1" joinstyle="miter"/>
                  <v:path arrowok="t" textboxrect="0,0,91059,165849"/>
                </v:shape>
                <v:shape id="Shape 160" o:spid="_x0000_s1082" style="position:absolute;left:6665;top:2446;width:911;height:1658;visibility:visible;mso-wrap-style:square;v-text-anchor:top" coordsize="91084,16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" path="m,l91084,r,22708l24448,22708r,40919l89129,63627r,22720l24448,86347r,56782l91084,143129r,22708l,165837,,xe" fillcolor="#005575" stroked="f" strokeweight="0">
                  <v:stroke miterlimit="1" joinstyle="miter"/>
                  <v:path arrowok="t" textboxrect="0,0,91084,165837"/>
                </v:shape>
                <v:shape id="Shape 161" o:spid="_x0000_s1083" style="position:absolute;left:9440;top:2446;width:911;height:1658;visibility:visible;mso-wrap-style:square;v-text-anchor:top" coordsize="91084,16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" path="m,l91084,r,22708l24448,22708r,40919l89167,63627r,22720l24448,86347r,56782l91084,143129r,22708l,165837,,xe" fillcolor="#005575" stroked="f" strokeweight="0">
                  <v:stroke miterlimit="1" joinstyle="miter"/>
                  <v:path arrowok="t" textboxrect="0,0,91084,165837"/>
                </v:shape>
                <v:shape id="Shape 162" o:spid="_x0000_s1084" style="position:absolute;left:9440;top:2446;width:911;height:1658;visibility:visible;mso-wrap-style:square;v-text-anchor:top" coordsize="91084,16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" path="m,l91084,r,22708l24448,22708r,40919l89167,63627r,22720l24448,86347r,56782l91084,143129r,22708l,165837,,xe" fillcolor="#005575" stroked="f" strokeweight="0">
                  <v:stroke miterlimit="1" joinstyle="miter"/>
                  <v:path arrowok="t" textboxrect="0,0,91084,165837"/>
                </v:shape>
                <v:shape id="Shape 163" o:spid="_x0000_s1085" style="position:absolute;left:7771;top:2446;width:1456;height:1658;visibility:visible;mso-wrap-style:square;v-text-anchor:top" coordsize="145656,16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" path="m,l15126,,121272,116091r13,51l121285,r24371,l145656,165837r-15481,l24422,48628r,117209l,165837,,xe" fillcolor="#005575" stroked="f" strokeweight="0">
                  <v:stroke miterlimit="1" joinstyle="miter"/>
                  <v:path arrowok="t" textboxrect="0,0,145656,165837"/>
                </v:shape>
                <v:shape id="Shape 164" o:spid="_x0000_s1086" style="position:absolute;left:10565;top:2446;width:470;height:1658;visibility:visible;mso-wrap-style:square;v-text-anchor:top" coordsize="46914,16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" path="m,l26568,,46914,910r,23250l46179,23882c40928,22796,34757,22263,27635,22263r-3213,l24422,76479r4280,l46914,74865r,47598l29528,97472r-5106,l24422,165837,,165837,,xe" fillcolor="#005575" stroked="f" strokeweight="0">
                  <v:stroke miterlimit="1" joinstyle="miter"/>
                  <v:path arrowok="t" textboxrect="0,0,46914,165837"/>
                </v:shape>
                <v:shape id="Shape 165" o:spid="_x0000_s1087" style="position:absolute;left:11035;top:2455;width:599;height:1649;visibility:visible;mso-wrap-style:square;v-text-anchor:top" coordsize="59931,164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" path="m,l1345,60v7532,970,15114,2910,21985,6790c37135,14965,45644,30434,45644,47287v,23787,-15088,42519,-37122,46786l59931,164927r-29756,l,121554,,73956r26,-3c15434,70688,22492,62377,22492,48138v,-9125,-3321,-15821,-10203,-20236l,23250,,xe" fillcolor="#005575" stroked="f" strokeweight="0">
                  <v:stroke miterlimit="1" joinstyle="miter"/>
                  <v:path arrowok="t" textboxrect="0,0,59931,164927"/>
                </v:shape>
                <v:shape id="Shape 166" o:spid="_x0000_s1088" style="position:absolute;left:11620;top:2411;width:1624;height:1727;visibility:visible;mso-wrap-style:square;v-text-anchor:top" coordsize="162433,17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" path="m85915,v26264,,51486,12001,67476,32080l154584,33630,137274,50152r-1435,-1955c124384,32499,105588,22733,86766,22733v-34937,,-62344,27851,-62344,63398c24422,120142,52781,149987,85065,149987v22123,,48412,-18910,50660,-43713l94056,106274r,-22708l162433,83566r,8573c162433,138811,129349,172695,83782,172695,38354,172695,,133350,,86792,,38925,38570,,85915,xe" fillcolor="#005575" stroked="f" strokeweight="0">
                  <v:stroke miterlimit="1" joinstyle="miter"/>
                  <v:path arrowok="t" textboxrect="0,0,162433,172695"/>
                </v:shape>
                <v:shape id="Shape 167" o:spid="_x0000_s1089" style="position:absolute;left:13218;top:2446;width:1330;height:1658;visibility:visible;mso-wrap-style:square;v-text-anchor:top" coordsize="133045,16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" path="m,l28156,,66497,66827,104915,r28130,l78727,93980r,71857l54331,165837r,-71857l,xe" fillcolor="#005575" stroked="f" strokeweight="0">
                  <v:stroke miterlimit="1" joinstyle="miter"/>
                  <v:path arrowok="t" textboxrect="0,0,133045,165837"/>
                </v:shape>
                <v:shape id="Shape 168" o:spid="_x0000_s1090" style="position:absolute;left:14509;top:3724;width:108;height:283;visibility:visible;mso-wrap-style:square;v-text-anchor:top" coordsize="10801,28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" path="m,l10801,r,4089l4089,4089r,7062l8458,11151r2343,-65l10801,17832,9360,15227r-5271,l4089,28283,,28283,,xe" fillcolor="#005575" stroked="f" strokeweight="0">
                  <v:stroke miterlimit="1" joinstyle="miter"/>
                  <v:path arrowok="t" textboxrect="0,0,10801,28283"/>
                </v:shape>
                <v:shape id="Shape 169" o:spid="_x0000_s1091" style="position:absolute;left:14354;top:3611;width:263;height:504;visibility:visible;mso-wrap-style:square;v-text-anchor:top" coordsize="26308,50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" path="m25235,r1073,439l26308,4551,25235,4115c13716,4115,4064,13246,4064,25184v,11875,9652,21108,21171,21108l26308,45852r,4077l25235,50368c11138,50368,,39218,,25184,,11138,11138,,25235,xe" fillcolor="#005575" stroked="f" strokeweight="0">
                  <v:stroke miterlimit="1" joinstyle="miter"/>
                  <v:path arrowok="t" textboxrect="0,0,26308,50368"/>
                </v:shape>
                <v:shape id="Shape 170" o:spid="_x0000_s1092" style="position:absolute;left:14617;top:3724;width:108;height:283;visibility:visible;mso-wrap-style:square;v-text-anchor:top" coordsize="10852,28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" path="m,l1111,v5106,,9741,1537,9741,7506c10852,13043,7055,15100,3296,15227r7188,13056l5785,28283,,17832,,11086r3618,-101c5404,10662,6712,9855,6712,7925,6712,4343,3727,4089,349,4089l,4089,,xe" fillcolor="#005575" stroked="f" strokeweight="0">
                  <v:stroke miterlimit="1" joinstyle="miter"/>
                  <v:path arrowok="t" textboxrect="0,0,10852,28283"/>
                </v:shape>
                <v:shape id="Shape 171" o:spid="_x0000_s1093" style="position:absolute;left:14617;top:3616;width:242;height:495;visibility:visible;mso-wrap-style:square;v-text-anchor:top" coordsize="24187,4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" path="m,l16843,6886v4553,4540,7344,10836,7344,17859c24187,31762,21396,38058,16843,42600l,49490,,45414,13833,39752v3842,-3793,6239,-9069,6239,-15007c20072,18776,17675,13509,13833,9734l,4112,,xe" fillcolor="#005575" stroked="f" strokeweight="0">
                  <v:stroke miterlimit="1" joinstyle="miter"/>
                  <v:path arrowok="t" textboxrect="0,0,24187,49490"/>
                </v:shape>
                <w10:wrap type="topAndBottom" anchorx="margin"/>
              </v:group>
            </w:pict>
          </mc:Fallback>
        </mc:AlternateContent>
      </w:r>
      <w:r w:rsidR="009F4275">
        <w:rPr>
          <w:noProof/>
          <w:color w:val="000000"/>
          <w:sz w:val="22"/>
        </w:rPr>
        <mc:AlternateContent>
          <mc:Choice Requires="wpg">
            <w:drawing>
              <wp:inline distT="0" distB="0" distL="0" distR="0" wp14:anchorId="5D54586F" wp14:editId="07D18A7F">
                <wp:extent cx="2228850" cy="3629486"/>
                <wp:effectExtent l="0" t="0" r="0" b="0"/>
                <wp:docPr id="1661" name="Group 1661"/>
                <wp:cNvGraphicFramePr/>
                <a:graphic xmlns:a="http://schemas.openxmlformats.org/drawingml/2006/main">
                  <a:graphicData uri="http://schemas.microsoft.com/office/word/2010/wordprocessingGroup">
                    <wpg:wgp>
                      <wpg:cNvGrpSpPr/>
                      <wpg:grpSpPr>
                        <a:xfrm>
                          <a:off x="0" y="0"/>
                          <a:ext cx="2228850" cy="3629486"/>
                          <a:chOff x="0" y="0"/>
                          <a:chExt cx="2228850" cy="3629486"/>
                        </a:xfrm>
                      </wpg:grpSpPr>
                      <wps:wsp>
                        <wps:cNvPr id="55" name="Shape 55"/>
                        <wps:cNvSpPr/>
                        <wps:spPr>
                          <a:xfrm>
                            <a:off x="12700" y="0"/>
                            <a:ext cx="2201672" cy="2617978"/>
                          </a:xfrm>
                          <a:custGeom>
                            <a:avLst/>
                            <a:gdLst/>
                            <a:ahLst/>
                            <a:cxnLst/>
                            <a:rect l="0" t="0" r="0" b="0"/>
                            <a:pathLst>
                              <a:path w="2201672" h="2617978">
                                <a:moveTo>
                                  <a:pt x="0" y="0"/>
                                </a:moveTo>
                                <a:lnTo>
                                  <a:pt x="2201672" y="0"/>
                                </a:lnTo>
                                <a:lnTo>
                                  <a:pt x="2201672" y="2617978"/>
                                </a:lnTo>
                                <a:lnTo>
                                  <a:pt x="457200" y="2617978"/>
                                </a:lnTo>
                                <a:cubicBezTo>
                                  <a:pt x="0" y="2617978"/>
                                  <a:pt x="0" y="2160778"/>
                                  <a:pt x="0" y="2160778"/>
                                </a:cubicBezTo>
                                <a:lnTo>
                                  <a:pt x="0" y="0"/>
                                </a:lnTo>
                                <a:close/>
                              </a:path>
                            </a:pathLst>
                          </a:custGeom>
                          <a:ln w="0" cap="flat">
                            <a:miter lim="100000"/>
                          </a:ln>
                        </wps:spPr>
                        <wps:style>
                          <a:lnRef idx="0">
                            <a:srgbClr val="000000">
                              <a:alpha val="0"/>
                            </a:srgbClr>
                          </a:lnRef>
                          <a:fillRef idx="1">
                            <a:srgbClr val="57B6C7"/>
                          </a:fillRef>
                          <a:effectRef idx="0">
                            <a:scrgbClr r="0" g="0" b="0"/>
                          </a:effectRef>
                          <a:fontRef idx="none"/>
                        </wps:style>
                        <wps:bodyPr/>
                      </wps:wsp>
                      <wps:wsp>
                        <wps:cNvPr id="56" name="Shape 56"/>
                        <wps:cNvSpPr/>
                        <wps:spPr>
                          <a:xfrm>
                            <a:off x="12700" y="0"/>
                            <a:ext cx="2201672" cy="2617978"/>
                          </a:xfrm>
                          <a:custGeom>
                            <a:avLst/>
                            <a:gdLst/>
                            <a:ahLst/>
                            <a:cxnLst/>
                            <a:rect l="0" t="0" r="0" b="0"/>
                            <a:pathLst>
                              <a:path w="2201672" h="2617978">
                                <a:moveTo>
                                  <a:pt x="0" y="0"/>
                                </a:moveTo>
                                <a:lnTo>
                                  <a:pt x="0" y="2160778"/>
                                </a:lnTo>
                                <a:cubicBezTo>
                                  <a:pt x="0" y="2160778"/>
                                  <a:pt x="0" y="2617978"/>
                                  <a:pt x="457200" y="2617978"/>
                                </a:cubicBezTo>
                                <a:lnTo>
                                  <a:pt x="2201672" y="2617978"/>
                                </a:lnTo>
                                <a:lnTo>
                                  <a:pt x="2201672" y="0"/>
                                </a:lnTo>
                                <a:lnTo>
                                  <a:pt x="0" y="0"/>
                                </a:lnTo>
                                <a:close/>
                              </a:path>
                            </a:pathLst>
                          </a:custGeom>
                          <a:ln w="6350" cap="flat">
                            <a:miter lim="100000"/>
                          </a:ln>
                        </wps:spPr>
                        <wps:style>
                          <a:lnRef idx="1">
                            <a:srgbClr val="57B6C7"/>
                          </a:lnRef>
                          <a:fillRef idx="0">
                            <a:srgbClr val="000000">
                              <a:alpha val="0"/>
                            </a:srgbClr>
                          </a:fillRef>
                          <a:effectRef idx="0">
                            <a:scrgbClr r="0" g="0" b="0"/>
                          </a:effectRef>
                          <a:fontRef idx="none"/>
                        </wps:style>
                        <wps:bodyPr/>
                      </wps:wsp>
                      <wps:wsp>
                        <wps:cNvPr id="57" name="Shape 57"/>
                        <wps:cNvSpPr/>
                        <wps:spPr>
                          <a:xfrm>
                            <a:off x="239408" y="1365021"/>
                            <a:ext cx="1922589" cy="0"/>
                          </a:xfrm>
                          <a:custGeom>
                            <a:avLst/>
                            <a:gdLst/>
                            <a:ahLst/>
                            <a:cxnLst/>
                            <a:rect l="0" t="0" r="0" b="0"/>
                            <a:pathLst>
                              <a:path w="1922589">
                                <a:moveTo>
                                  <a:pt x="0" y="0"/>
                                </a:moveTo>
                                <a:lnTo>
                                  <a:pt x="1922589" y="0"/>
                                </a:lnTo>
                              </a:path>
                            </a:pathLst>
                          </a:custGeom>
                          <a:ln w="6350" cap="flat">
                            <a:miter lim="100000"/>
                          </a:ln>
                        </wps:spPr>
                        <wps:style>
                          <a:lnRef idx="1">
                            <a:srgbClr val="57B6C7"/>
                          </a:lnRef>
                          <a:fillRef idx="0">
                            <a:srgbClr val="000000">
                              <a:alpha val="0"/>
                            </a:srgbClr>
                          </a:fillRef>
                          <a:effectRef idx="0">
                            <a:scrgbClr r="0" g="0" b="0"/>
                          </a:effectRef>
                          <a:fontRef idx="none"/>
                        </wps:style>
                        <wps:bodyPr/>
                      </wps:wsp>
                      <wps:wsp>
                        <wps:cNvPr id="58" name="Rectangle 58"/>
                        <wps:cNvSpPr/>
                        <wps:spPr>
                          <a:xfrm>
                            <a:off x="247641" y="934901"/>
                            <a:ext cx="952855" cy="201801"/>
                          </a:xfrm>
                          <a:prstGeom prst="rect">
                            <a:avLst/>
                          </a:prstGeom>
                          <a:ln>
                            <a:noFill/>
                          </a:ln>
                        </wps:spPr>
                        <wps:txbx>
                          <w:txbxContent>
                            <w:p w14:paraId="12300229" w14:textId="77777777" w:rsidR="00485483" w:rsidRDefault="009F4275">
                              <w:pPr>
                                <w:spacing w:after="160" w:line="259" w:lineRule="auto"/>
                                <w:ind w:left="0" w:firstLine="0"/>
                              </w:pPr>
                              <w:r>
                                <w:rPr>
                                  <w:color w:val="FFFEFD"/>
                                  <w:w w:val="80"/>
                                  <w:sz w:val="24"/>
                                </w:rPr>
                                <w:t>Sign</w:t>
                              </w:r>
                              <w:r>
                                <w:rPr>
                                  <w:color w:val="FFFEFD"/>
                                  <w:spacing w:val="-3"/>
                                  <w:w w:val="80"/>
                                  <w:sz w:val="24"/>
                                </w:rPr>
                                <w:t xml:space="preserve"> </w:t>
                              </w:r>
                              <w:r>
                                <w:rPr>
                                  <w:color w:val="FFFEFD"/>
                                  <w:w w:val="80"/>
                                  <w:sz w:val="24"/>
                                </w:rPr>
                                <w:t>up</w:t>
                              </w:r>
                              <w:r>
                                <w:rPr>
                                  <w:color w:val="FFFEFD"/>
                                  <w:spacing w:val="-3"/>
                                  <w:w w:val="80"/>
                                  <w:sz w:val="24"/>
                                </w:rPr>
                                <w:t xml:space="preserve"> </w:t>
                              </w:r>
                              <w:r>
                                <w:rPr>
                                  <w:color w:val="FFFEFD"/>
                                  <w:w w:val="80"/>
                                  <w:sz w:val="24"/>
                                </w:rPr>
                                <w:t>today!</w:t>
                              </w:r>
                            </w:p>
                          </w:txbxContent>
                        </wps:txbx>
                        <wps:bodyPr horzOverflow="overflow" vert="horz" lIns="0" tIns="0" rIns="0" bIns="0" rtlCol="0">
                          <a:noAutofit/>
                        </wps:bodyPr>
                      </wps:wsp>
                      <wps:wsp>
                        <wps:cNvPr id="59" name="Rectangle 59"/>
                        <wps:cNvSpPr/>
                        <wps:spPr>
                          <a:xfrm>
                            <a:off x="247641" y="1213898"/>
                            <a:ext cx="2243306" cy="184985"/>
                          </a:xfrm>
                          <a:prstGeom prst="rect">
                            <a:avLst/>
                          </a:prstGeom>
                          <a:ln>
                            <a:noFill/>
                          </a:ln>
                        </wps:spPr>
                        <wps:txbx>
                          <w:txbxContent>
                            <w:p w14:paraId="74C77154" w14:textId="77777777" w:rsidR="00485483" w:rsidRDefault="009F4275">
                              <w:pPr>
                                <w:spacing w:after="160" w:line="259" w:lineRule="auto"/>
                                <w:ind w:left="0" w:firstLine="0"/>
                              </w:pPr>
                              <w:r>
                                <w:rPr>
                                  <w:color w:val="FFFEFD"/>
                                  <w:w w:val="78"/>
                                  <w:sz w:val="22"/>
                                </w:rPr>
                                <w:t>To</w:t>
                              </w:r>
                              <w:r>
                                <w:rPr>
                                  <w:color w:val="FFFEFD"/>
                                  <w:spacing w:val="-3"/>
                                  <w:w w:val="78"/>
                                  <w:sz w:val="22"/>
                                </w:rPr>
                                <w:t xml:space="preserve"> </w:t>
                              </w:r>
                              <w:r>
                                <w:rPr>
                                  <w:color w:val="FFFEFD"/>
                                  <w:w w:val="78"/>
                                  <w:sz w:val="22"/>
                                </w:rPr>
                                <w:t>register</w:t>
                              </w:r>
                              <w:r>
                                <w:rPr>
                                  <w:color w:val="FFFEFD"/>
                                  <w:spacing w:val="-3"/>
                                  <w:w w:val="78"/>
                                  <w:sz w:val="22"/>
                                </w:rPr>
                                <w:t xml:space="preserve"> </w:t>
                              </w:r>
                              <w:r>
                                <w:rPr>
                                  <w:color w:val="FFFEFD"/>
                                  <w:w w:val="78"/>
                                  <w:sz w:val="22"/>
                                </w:rPr>
                                <w:t>for</w:t>
                              </w:r>
                              <w:r>
                                <w:rPr>
                                  <w:color w:val="FFFEFD"/>
                                  <w:spacing w:val="-3"/>
                                  <w:w w:val="78"/>
                                  <w:sz w:val="22"/>
                                </w:rPr>
                                <w:t xml:space="preserve"> </w:t>
                              </w:r>
                              <w:r>
                                <w:rPr>
                                  <w:color w:val="FFFEFD"/>
                                  <w:w w:val="78"/>
                                  <w:sz w:val="22"/>
                                </w:rPr>
                                <w:t>the</w:t>
                              </w:r>
                              <w:r>
                                <w:rPr>
                                  <w:color w:val="FFFEFD"/>
                                  <w:spacing w:val="-3"/>
                                  <w:w w:val="78"/>
                                  <w:sz w:val="22"/>
                                </w:rPr>
                                <w:t xml:space="preserve"> </w:t>
                              </w:r>
                              <w:r>
                                <w:rPr>
                                  <w:color w:val="FFFEFD"/>
                                  <w:w w:val="78"/>
                                  <w:sz w:val="22"/>
                                </w:rPr>
                                <w:t>20</w:t>
                              </w:r>
                              <w:r w:rsidR="00A1263C">
                                <w:rPr>
                                  <w:color w:val="FFFEFD"/>
                                  <w:w w:val="78"/>
                                  <w:sz w:val="22"/>
                                </w:rPr>
                                <w:t>21</w:t>
                              </w:r>
                              <w:r>
                                <w:rPr>
                                  <w:color w:val="FFFEFD"/>
                                  <w:spacing w:val="-3"/>
                                  <w:w w:val="78"/>
                                  <w:sz w:val="22"/>
                                </w:rPr>
                                <w:t xml:space="preserve"> </w:t>
                              </w:r>
                              <w:r>
                                <w:rPr>
                                  <w:color w:val="FFFEFD"/>
                                  <w:w w:val="78"/>
                                  <w:sz w:val="22"/>
                                </w:rPr>
                                <w:t>Duke</w:t>
                              </w:r>
                              <w:r>
                                <w:rPr>
                                  <w:color w:val="FFFEFD"/>
                                  <w:spacing w:val="-3"/>
                                  <w:w w:val="78"/>
                                  <w:sz w:val="22"/>
                                </w:rPr>
                                <w:t xml:space="preserve"> </w:t>
                              </w:r>
                              <w:r>
                                <w:rPr>
                                  <w:color w:val="FFFEFD"/>
                                  <w:w w:val="78"/>
                                  <w:sz w:val="22"/>
                                </w:rPr>
                                <w:t>Energy</w:t>
                              </w:r>
                              <w:r>
                                <w:rPr>
                                  <w:color w:val="FFFEFD"/>
                                  <w:spacing w:val="-3"/>
                                  <w:w w:val="78"/>
                                  <w:sz w:val="22"/>
                                </w:rPr>
                                <w:t xml:space="preserve"> </w:t>
                              </w:r>
                            </w:p>
                          </w:txbxContent>
                        </wps:txbx>
                        <wps:bodyPr horzOverflow="overflow" vert="horz" lIns="0" tIns="0" rIns="0" bIns="0" rtlCol="0">
                          <a:noAutofit/>
                        </wps:bodyPr>
                      </wps:wsp>
                      <wps:wsp>
                        <wps:cNvPr id="60" name="Rectangle 60"/>
                        <wps:cNvSpPr/>
                        <wps:spPr>
                          <a:xfrm>
                            <a:off x="247641" y="1442498"/>
                            <a:ext cx="2448765" cy="184985"/>
                          </a:xfrm>
                          <a:prstGeom prst="rect">
                            <a:avLst/>
                          </a:prstGeom>
                          <a:ln>
                            <a:noFill/>
                          </a:ln>
                        </wps:spPr>
                        <wps:txbx>
                          <w:txbxContent>
                            <w:p w14:paraId="79AEEA59" w14:textId="77777777" w:rsidR="00485483" w:rsidRDefault="009F4275">
                              <w:pPr>
                                <w:spacing w:after="160" w:line="259" w:lineRule="auto"/>
                                <w:ind w:left="0" w:firstLine="0"/>
                              </w:pPr>
                              <w:r>
                                <w:rPr>
                                  <w:color w:val="FFFEFD"/>
                                  <w:spacing w:val="-2"/>
                                  <w:w w:val="79"/>
                                  <w:sz w:val="22"/>
                                </w:rPr>
                                <w:t>Great</w:t>
                              </w:r>
                              <w:r>
                                <w:rPr>
                                  <w:color w:val="FFFEFD"/>
                                  <w:spacing w:val="-5"/>
                                  <w:w w:val="79"/>
                                  <w:sz w:val="22"/>
                                </w:rPr>
                                <w:t xml:space="preserve"> </w:t>
                              </w:r>
                              <w:r>
                                <w:rPr>
                                  <w:color w:val="FFFEFD"/>
                                  <w:spacing w:val="-2"/>
                                  <w:w w:val="79"/>
                                  <w:sz w:val="22"/>
                                </w:rPr>
                                <w:t>American</w:t>
                              </w:r>
                              <w:r>
                                <w:rPr>
                                  <w:color w:val="FFFEFD"/>
                                  <w:spacing w:val="-5"/>
                                  <w:w w:val="79"/>
                                  <w:sz w:val="22"/>
                                </w:rPr>
                                <w:t xml:space="preserve"> </w:t>
                              </w:r>
                              <w:r>
                                <w:rPr>
                                  <w:color w:val="FFFEFD"/>
                                  <w:spacing w:val="-2"/>
                                  <w:w w:val="79"/>
                                  <w:sz w:val="22"/>
                                </w:rPr>
                                <w:t>Teach-In,</w:t>
                              </w:r>
                              <w:r>
                                <w:rPr>
                                  <w:color w:val="FFFEFD"/>
                                  <w:spacing w:val="-5"/>
                                  <w:w w:val="79"/>
                                  <w:sz w:val="22"/>
                                </w:rPr>
                                <w:t xml:space="preserve"> </w:t>
                              </w:r>
                              <w:r>
                                <w:rPr>
                                  <w:color w:val="FFFEFD"/>
                                  <w:spacing w:val="-2"/>
                                  <w:w w:val="79"/>
                                  <w:sz w:val="22"/>
                                </w:rPr>
                                <w:t>please</w:t>
                              </w:r>
                              <w:r>
                                <w:rPr>
                                  <w:color w:val="FFFEFD"/>
                                  <w:spacing w:val="-5"/>
                                  <w:w w:val="79"/>
                                  <w:sz w:val="22"/>
                                </w:rPr>
                                <w:t xml:space="preserve"> </w:t>
                              </w:r>
                              <w:r>
                                <w:rPr>
                                  <w:color w:val="FFFEFD"/>
                                  <w:spacing w:val="-2"/>
                                  <w:w w:val="79"/>
                                  <w:sz w:val="22"/>
                                </w:rPr>
                                <w:t>contact</w:t>
                              </w:r>
                              <w:r>
                                <w:rPr>
                                  <w:color w:val="FFFEFD"/>
                                  <w:spacing w:val="-3"/>
                                  <w:w w:val="79"/>
                                  <w:sz w:val="22"/>
                                </w:rPr>
                                <w:t xml:space="preserve"> </w:t>
                              </w:r>
                            </w:p>
                          </w:txbxContent>
                        </wps:txbx>
                        <wps:bodyPr horzOverflow="overflow" vert="horz" lIns="0" tIns="0" rIns="0" bIns="0" rtlCol="0">
                          <a:noAutofit/>
                        </wps:bodyPr>
                      </wps:wsp>
                      <wps:wsp>
                        <wps:cNvPr id="61" name="Rectangle 61"/>
                        <wps:cNvSpPr/>
                        <wps:spPr>
                          <a:xfrm>
                            <a:off x="247641" y="1671098"/>
                            <a:ext cx="2095817" cy="184985"/>
                          </a:xfrm>
                          <a:prstGeom prst="rect">
                            <a:avLst/>
                          </a:prstGeom>
                          <a:ln>
                            <a:noFill/>
                          </a:ln>
                        </wps:spPr>
                        <wps:txbx>
                          <w:txbxContent>
                            <w:p w14:paraId="204EE8EE" w14:textId="6FF38E9A" w:rsidR="00485483" w:rsidRDefault="009F4275">
                              <w:pPr>
                                <w:spacing w:after="160" w:line="259" w:lineRule="auto"/>
                                <w:ind w:left="0" w:firstLine="0"/>
                              </w:pPr>
                              <w:r>
                                <w:rPr>
                                  <w:color w:val="FFFEFD"/>
                                  <w:w w:val="80"/>
                                  <w:sz w:val="22"/>
                                </w:rPr>
                                <w:t>your</w:t>
                              </w:r>
                              <w:r>
                                <w:rPr>
                                  <w:color w:val="FFFEFD"/>
                                  <w:spacing w:val="-3"/>
                                  <w:w w:val="80"/>
                                  <w:sz w:val="22"/>
                                </w:rPr>
                                <w:t xml:space="preserve"> </w:t>
                              </w:r>
                              <w:r>
                                <w:rPr>
                                  <w:color w:val="FFFEFD"/>
                                  <w:w w:val="80"/>
                                  <w:sz w:val="22"/>
                                </w:rPr>
                                <w:t>local</w:t>
                              </w:r>
                              <w:r>
                                <w:rPr>
                                  <w:color w:val="FFFEFD"/>
                                  <w:spacing w:val="-3"/>
                                  <w:w w:val="80"/>
                                  <w:sz w:val="22"/>
                                </w:rPr>
                                <w:t xml:space="preserve"> </w:t>
                              </w:r>
                              <w:r>
                                <w:rPr>
                                  <w:color w:val="FFFEFD"/>
                                  <w:w w:val="80"/>
                                  <w:sz w:val="22"/>
                                </w:rPr>
                                <w:t>school</w:t>
                              </w:r>
                              <w:r>
                                <w:rPr>
                                  <w:color w:val="FFFEFD"/>
                                  <w:spacing w:val="-3"/>
                                  <w:w w:val="80"/>
                                  <w:sz w:val="22"/>
                                </w:rPr>
                                <w:t xml:space="preserve"> </w:t>
                              </w:r>
                              <w:r>
                                <w:rPr>
                                  <w:color w:val="FFFEFD"/>
                                  <w:w w:val="80"/>
                                  <w:sz w:val="22"/>
                                </w:rPr>
                                <w:t>by</w:t>
                              </w:r>
                              <w:r>
                                <w:rPr>
                                  <w:color w:val="FFFEFD"/>
                                  <w:spacing w:val="-3"/>
                                  <w:w w:val="80"/>
                                  <w:sz w:val="22"/>
                                </w:rPr>
                                <w:t xml:space="preserve"> </w:t>
                              </w:r>
                              <w:r>
                                <w:rPr>
                                  <w:color w:val="FFFEFD"/>
                                  <w:w w:val="80"/>
                                  <w:sz w:val="22"/>
                                </w:rPr>
                                <w:t>Nov.</w:t>
                              </w:r>
                              <w:r>
                                <w:rPr>
                                  <w:color w:val="FFFEFD"/>
                                  <w:spacing w:val="-3"/>
                                  <w:w w:val="80"/>
                                  <w:sz w:val="22"/>
                                </w:rPr>
                                <w:t xml:space="preserve"> </w:t>
                              </w:r>
                              <w:r w:rsidR="00A1263C">
                                <w:rPr>
                                  <w:color w:val="FFFEFD"/>
                                  <w:w w:val="80"/>
                                  <w:sz w:val="22"/>
                                </w:rPr>
                                <w:t>8</w:t>
                              </w:r>
                              <w:r>
                                <w:rPr>
                                  <w:color w:val="FFFEFD"/>
                                  <w:w w:val="80"/>
                                  <w:sz w:val="22"/>
                                </w:rPr>
                                <w:t>,</w:t>
                              </w:r>
                              <w:r>
                                <w:rPr>
                                  <w:color w:val="FFFEFD"/>
                                  <w:spacing w:val="-3"/>
                                  <w:w w:val="80"/>
                                  <w:sz w:val="22"/>
                                </w:rPr>
                                <w:t xml:space="preserve"> </w:t>
                              </w:r>
                              <w:r>
                                <w:rPr>
                                  <w:color w:val="FFFEFD"/>
                                  <w:w w:val="80"/>
                                  <w:sz w:val="22"/>
                                </w:rPr>
                                <w:t>20</w:t>
                              </w:r>
                              <w:r w:rsidR="00F4529E">
                                <w:rPr>
                                  <w:color w:val="FFFEFD"/>
                                  <w:w w:val="80"/>
                                  <w:sz w:val="22"/>
                                </w:rPr>
                                <w:t>21</w:t>
                              </w:r>
                              <w:r>
                                <w:rPr>
                                  <w:color w:val="FFFEFD"/>
                                  <w:w w:val="80"/>
                                  <w:sz w:val="22"/>
                                </w:rPr>
                                <w:t>.</w:t>
                              </w:r>
                              <w:r>
                                <w:rPr>
                                  <w:color w:val="FFFEFD"/>
                                  <w:spacing w:val="-3"/>
                                  <w:w w:val="80"/>
                                  <w:sz w:val="22"/>
                                </w:rPr>
                                <w:t xml:space="preserve"> </w:t>
                              </w:r>
                            </w:p>
                          </w:txbxContent>
                        </wps:txbx>
                        <wps:bodyPr horzOverflow="overflow" vert="horz" lIns="0" tIns="0" rIns="0" bIns="0" rtlCol="0">
                          <a:noAutofit/>
                        </wps:bodyPr>
                      </wps:wsp>
                      <wps:wsp>
                        <wps:cNvPr id="62" name="Rectangle 62"/>
                        <wps:cNvSpPr/>
                        <wps:spPr>
                          <a:xfrm>
                            <a:off x="247641" y="1956848"/>
                            <a:ext cx="2182790" cy="184985"/>
                          </a:xfrm>
                          <a:prstGeom prst="rect">
                            <a:avLst/>
                          </a:prstGeom>
                          <a:ln>
                            <a:noFill/>
                          </a:ln>
                        </wps:spPr>
                        <wps:txbx>
                          <w:txbxContent>
                            <w:p w14:paraId="61AFCFA4" w14:textId="77777777" w:rsidR="00485483" w:rsidRDefault="009F4275">
                              <w:pPr>
                                <w:spacing w:after="160" w:line="259" w:lineRule="auto"/>
                                <w:ind w:left="0" w:firstLine="0"/>
                              </w:pPr>
                              <w:r>
                                <w:rPr>
                                  <w:color w:val="FFFEFD"/>
                                  <w:w w:val="82"/>
                                  <w:sz w:val="22"/>
                                </w:rPr>
                                <w:t>Please</w:t>
                              </w:r>
                              <w:r>
                                <w:rPr>
                                  <w:color w:val="FFFEFD"/>
                                  <w:spacing w:val="-3"/>
                                  <w:w w:val="82"/>
                                  <w:sz w:val="22"/>
                                </w:rPr>
                                <w:t xml:space="preserve"> </w:t>
                              </w:r>
                              <w:r>
                                <w:rPr>
                                  <w:color w:val="FFFEFD"/>
                                  <w:w w:val="82"/>
                                  <w:sz w:val="22"/>
                                </w:rPr>
                                <w:t>plan</w:t>
                              </w:r>
                              <w:r>
                                <w:rPr>
                                  <w:color w:val="FFFEFD"/>
                                  <w:spacing w:val="-3"/>
                                  <w:w w:val="82"/>
                                  <w:sz w:val="22"/>
                                </w:rPr>
                                <w:t xml:space="preserve"> </w:t>
                              </w:r>
                              <w:r>
                                <w:rPr>
                                  <w:color w:val="FFFEFD"/>
                                  <w:w w:val="82"/>
                                  <w:sz w:val="22"/>
                                </w:rPr>
                                <w:t>to</w:t>
                              </w:r>
                              <w:r>
                                <w:rPr>
                                  <w:color w:val="FFFEFD"/>
                                  <w:spacing w:val="-3"/>
                                  <w:w w:val="82"/>
                                  <w:sz w:val="22"/>
                                </w:rPr>
                                <w:t xml:space="preserve"> </w:t>
                              </w:r>
                              <w:r>
                                <w:rPr>
                                  <w:color w:val="FFFEFD"/>
                                  <w:w w:val="82"/>
                                  <w:sz w:val="22"/>
                                </w:rPr>
                                <w:t>join</w:t>
                              </w:r>
                              <w:r>
                                <w:rPr>
                                  <w:color w:val="FFFEFD"/>
                                  <w:spacing w:val="-3"/>
                                  <w:w w:val="82"/>
                                  <w:sz w:val="22"/>
                                </w:rPr>
                                <w:t xml:space="preserve"> </w:t>
                              </w:r>
                              <w:r>
                                <w:rPr>
                                  <w:color w:val="FFFEFD"/>
                                  <w:w w:val="82"/>
                                  <w:sz w:val="22"/>
                                </w:rPr>
                                <w:t>us.</w:t>
                              </w:r>
                              <w:r>
                                <w:rPr>
                                  <w:color w:val="FFFEFD"/>
                                  <w:spacing w:val="-3"/>
                                  <w:w w:val="82"/>
                                  <w:sz w:val="22"/>
                                </w:rPr>
                                <w:t xml:space="preserve"> </w:t>
                              </w:r>
                              <w:r>
                                <w:rPr>
                                  <w:color w:val="FFFEFD"/>
                                  <w:w w:val="82"/>
                                  <w:sz w:val="22"/>
                                </w:rPr>
                                <w:t>The</w:t>
                              </w:r>
                              <w:r>
                                <w:rPr>
                                  <w:color w:val="FFFEFD"/>
                                  <w:spacing w:val="-3"/>
                                  <w:w w:val="82"/>
                                  <w:sz w:val="22"/>
                                </w:rPr>
                                <w:t xml:space="preserve"> </w:t>
                              </w:r>
                              <w:r>
                                <w:rPr>
                                  <w:color w:val="FFFEFD"/>
                                  <w:w w:val="82"/>
                                  <w:sz w:val="22"/>
                                </w:rPr>
                                <w:t>kids</w:t>
                              </w:r>
                              <w:r>
                                <w:rPr>
                                  <w:color w:val="FFFEFD"/>
                                  <w:spacing w:val="-3"/>
                                  <w:w w:val="82"/>
                                  <w:sz w:val="22"/>
                                </w:rPr>
                                <w:t xml:space="preserve"> </w:t>
                              </w:r>
                              <w:r>
                                <w:rPr>
                                  <w:color w:val="FFFEFD"/>
                                  <w:w w:val="82"/>
                                  <w:sz w:val="22"/>
                                </w:rPr>
                                <w:t>will</w:t>
                              </w:r>
                              <w:r>
                                <w:rPr>
                                  <w:color w:val="FFFEFD"/>
                                  <w:spacing w:val="-3"/>
                                  <w:w w:val="82"/>
                                  <w:sz w:val="22"/>
                                </w:rPr>
                                <w:t xml:space="preserve"> </w:t>
                              </w:r>
                            </w:p>
                          </w:txbxContent>
                        </wps:txbx>
                        <wps:bodyPr horzOverflow="overflow" vert="horz" lIns="0" tIns="0" rIns="0" bIns="0" rtlCol="0">
                          <a:noAutofit/>
                        </wps:bodyPr>
                      </wps:wsp>
                      <wps:wsp>
                        <wps:cNvPr id="63" name="Rectangle 63"/>
                        <wps:cNvSpPr/>
                        <wps:spPr>
                          <a:xfrm>
                            <a:off x="1888639" y="1956848"/>
                            <a:ext cx="39390" cy="184985"/>
                          </a:xfrm>
                          <a:prstGeom prst="rect">
                            <a:avLst/>
                          </a:prstGeom>
                          <a:ln>
                            <a:noFill/>
                          </a:ln>
                        </wps:spPr>
                        <wps:txbx>
                          <w:txbxContent>
                            <w:p w14:paraId="78A2B94E" w14:textId="77777777" w:rsidR="00485483" w:rsidRDefault="009F4275">
                              <w:pPr>
                                <w:spacing w:after="160" w:line="259" w:lineRule="auto"/>
                                <w:ind w:left="0" w:firstLine="0"/>
                              </w:pPr>
                              <w:r>
                                <w:rPr>
                                  <w:color w:val="FFFEFD"/>
                                  <w:sz w:val="22"/>
                                </w:rPr>
                                <w:t xml:space="preserve"> </w:t>
                              </w:r>
                            </w:p>
                          </w:txbxContent>
                        </wps:txbx>
                        <wps:bodyPr horzOverflow="overflow" vert="horz" lIns="0" tIns="0" rIns="0" bIns="0" rtlCol="0">
                          <a:noAutofit/>
                        </wps:bodyPr>
                      </wps:wsp>
                      <wps:wsp>
                        <wps:cNvPr id="64" name="Rectangle 64"/>
                        <wps:cNvSpPr/>
                        <wps:spPr>
                          <a:xfrm>
                            <a:off x="247641" y="2185449"/>
                            <a:ext cx="868991" cy="184985"/>
                          </a:xfrm>
                          <a:prstGeom prst="rect">
                            <a:avLst/>
                          </a:prstGeom>
                          <a:ln>
                            <a:noFill/>
                          </a:ln>
                        </wps:spPr>
                        <wps:txbx>
                          <w:txbxContent>
                            <w:p w14:paraId="7B0279F3" w14:textId="77777777" w:rsidR="00485483" w:rsidRDefault="009F4275">
                              <w:pPr>
                                <w:spacing w:after="160" w:line="259" w:lineRule="auto"/>
                                <w:ind w:left="0" w:firstLine="0"/>
                              </w:pPr>
                              <w:r>
                                <w:rPr>
                                  <w:color w:val="FFFEFD"/>
                                  <w:w w:val="77"/>
                                  <w:sz w:val="22"/>
                                </w:rPr>
                                <w:t>love</w:t>
                              </w:r>
                              <w:r>
                                <w:rPr>
                                  <w:color w:val="FFFEFD"/>
                                  <w:spacing w:val="-3"/>
                                  <w:w w:val="77"/>
                                  <w:sz w:val="22"/>
                                </w:rPr>
                                <w:t xml:space="preserve"> </w:t>
                              </w:r>
                              <w:r>
                                <w:rPr>
                                  <w:color w:val="FFFEFD"/>
                                  <w:w w:val="77"/>
                                  <w:sz w:val="22"/>
                                </w:rPr>
                                <w:t>you</w:t>
                              </w:r>
                              <w:r>
                                <w:rPr>
                                  <w:color w:val="FFFEFD"/>
                                  <w:spacing w:val="-3"/>
                                  <w:w w:val="77"/>
                                  <w:sz w:val="22"/>
                                </w:rPr>
                                <w:t xml:space="preserve"> </w:t>
                              </w:r>
                              <w:r>
                                <w:rPr>
                                  <w:color w:val="FFFEFD"/>
                                  <w:w w:val="77"/>
                                  <w:sz w:val="22"/>
                                </w:rPr>
                                <w:t>for</w:t>
                              </w:r>
                              <w:r>
                                <w:rPr>
                                  <w:color w:val="FFFEFD"/>
                                  <w:spacing w:val="-3"/>
                                  <w:w w:val="77"/>
                                  <w:sz w:val="22"/>
                                </w:rPr>
                                <w:t xml:space="preserve"> </w:t>
                              </w:r>
                              <w:r>
                                <w:rPr>
                                  <w:color w:val="FFFEFD"/>
                                  <w:w w:val="77"/>
                                  <w:sz w:val="22"/>
                                </w:rPr>
                                <w:t>it!</w:t>
                              </w:r>
                            </w:p>
                          </w:txbxContent>
                        </wps:txbx>
                        <wps:bodyPr horzOverflow="overflow" vert="horz" lIns="0" tIns="0" rIns="0" bIns="0" rtlCol="0">
                          <a:noAutofit/>
                        </wps:bodyPr>
                      </wps:wsp>
                      <wps:wsp>
                        <wps:cNvPr id="65" name="Rectangle 65"/>
                        <wps:cNvSpPr/>
                        <wps:spPr>
                          <a:xfrm>
                            <a:off x="247641" y="137922"/>
                            <a:ext cx="1102746" cy="437236"/>
                          </a:xfrm>
                          <a:prstGeom prst="rect">
                            <a:avLst/>
                          </a:prstGeom>
                          <a:ln>
                            <a:noFill/>
                          </a:ln>
                        </wps:spPr>
                        <wps:txbx>
                          <w:txbxContent>
                            <w:p w14:paraId="7DA80AF2" w14:textId="77777777" w:rsidR="00485483" w:rsidRDefault="009F4275">
                              <w:pPr>
                                <w:spacing w:after="160" w:line="259" w:lineRule="auto"/>
                                <w:ind w:left="0" w:firstLine="0"/>
                              </w:pPr>
                              <w:r>
                                <w:rPr>
                                  <w:color w:val="FFFEFD"/>
                                  <w:w w:val="81"/>
                                  <w:sz w:val="52"/>
                                </w:rPr>
                                <w:t>Join</w:t>
                              </w:r>
                              <w:r>
                                <w:rPr>
                                  <w:color w:val="FFFEFD"/>
                                  <w:spacing w:val="-7"/>
                                  <w:w w:val="81"/>
                                  <w:sz w:val="52"/>
                                </w:rPr>
                                <w:t xml:space="preserve"> </w:t>
                              </w:r>
                              <w:r>
                                <w:rPr>
                                  <w:color w:val="FFFEFD"/>
                                  <w:w w:val="81"/>
                                  <w:sz w:val="52"/>
                                </w:rPr>
                                <w:t>us!</w:t>
                              </w:r>
                            </w:p>
                          </w:txbxContent>
                        </wps:txbx>
                        <wps:bodyPr horzOverflow="overflow" vert="horz" lIns="0" tIns="0" rIns="0" bIns="0" rtlCol="0">
                          <a:noAutofit/>
                        </wps:bodyPr>
                      </wps:wsp>
                      <wps:wsp>
                        <wps:cNvPr id="66" name="Rectangle 66"/>
                        <wps:cNvSpPr/>
                        <wps:spPr>
                          <a:xfrm>
                            <a:off x="247641" y="501608"/>
                            <a:ext cx="1734537" cy="201801"/>
                          </a:xfrm>
                          <a:prstGeom prst="rect">
                            <a:avLst/>
                          </a:prstGeom>
                          <a:ln>
                            <a:noFill/>
                          </a:ln>
                        </wps:spPr>
                        <wps:txbx>
                          <w:txbxContent>
                            <w:p w14:paraId="7B0A7716" w14:textId="77777777" w:rsidR="00485483" w:rsidRDefault="009F4275">
                              <w:pPr>
                                <w:spacing w:after="160" w:line="259" w:lineRule="auto"/>
                                <w:ind w:left="0" w:firstLine="0"/>
                              </w:pPr>
                              <w:r>
                                <w:rPr>
                                  <w:color w:val="FFFEFD"/>
                                  <w:w w:val="81"/>
                                  <w:sz w:val="24"/>
                                </w:rPr>
                                <w:t>Nov.</w:t>
                              </w:r>
                              <w:r>
                                <w:rPr>
                                  <w:color w:val="FFFEFD"/>
                                  <w:spacing w:val="-3"/>
                                  <w:w w:val="81"/>
                                  <w:sz w:val="24"/>
                                </w:rPr>
                                <w:t xml:space="preserve"> </w:t>
                              </w:r>
                              <w:r>
                                <w:rPr>
                                  <w:color w:val="FFFEFD"/>
                                  <w:w w:val="81"/>
                                  <w:sz w:val="24"/>
                                </w:rPr>
                                <w:t>1</w:t>
                              </w:r>
                              <w:r w:rsidR="00A1263C">
                                <w:rPr>
                                  <w:color w:val="FFFEFD"/>
                                  <w:w w:val="81"/>
                                  <w:sz w:val="24"/>
                                </w:rPr>
                                <w:t>7</w:t>
                              </w:r>
                              <w:r>
                                <w:rPr>
                                  <w:color w:val="FFFEFD"/>
                                  <w:spacing w:val="-3"/>
                                  <w:w w:val="81"/>
                                  <w:sz w:val="24"/>
                                </w:rPr>
                                <w:t xml:space="preserve"> </w:t>
                              </w:r>
                              <w:r>
                                <w:rPr>
                                  <w:color w:val="FFFEFD"/>
                                  <w:w w:val="81"/>
                                  <w:sz w:val="24"/>
                                </w:rPr>
                                <w:t>in</w:t>
                              </w:r>
                              <w:r>
                                <w:rPr>
                                  <w:color w:val="FFFEFD"/>
                                  <w:spacing w:val="-3"/>
                                  <w:w w:val="81"/>
                                  <w:sz w:val="24"/>
                                </w:rPr>
                                <w:t xml:space="preserve"> </w:t>
                              </w:r>
                              <w:r>
                                <w:rPr>
                                  <w:color w:val="FFFEFD"/>
                                  <w:w w:val="81"/>
                                  <w:sz w:val="24"/>
                                </w:rPr>
                                <w:t>Pinellas</w:t>
                              </w:r>
                              <w:r>
                                <w:rPr>
                                  <w:color w:val="FFFEFD"/>
                                  <w:spacing w:val="-3"/>
                                  <w:w w:val="81"/>
                                  <w:sz w:val="24"/>
                                </w:rPr>
                                <w:t xml:space="preserve"> </w:t>
                              </w:r>
                              <w:r>
                                <w:rPr>
                                  <w:color w:val="FFFEFD"/>
                                  <w:w w:val="81"/>
                                  <w:sz w:val="24"/>
                                </w:rPr>
                                <w:t>County</w:t>
                              </w:r>
                            </w:p>
                          </w:txbxContent>
                        </wps:txbx>
                        <wps:bodyPr horzOverflow="overflow" vert="horz" lIns="0" tIns="0" rIns="0" bIns="0" rtlCol="0">
                          <a:noAutofit/>
                        </wps:bodyPr>
                      </wps:wsp>
                      <wps:wsp>
                        <wps:cNvPr id="67" name="Shape 67"/>
                        <wps:cNvSpPr/>
                        <wps:spPr>
                          <a:xfrm>
                            <a:off x="0" y="766826"/>
                            <a:ext cx="2228850" cy="0"/>
                          </a:xfrm>
                          <a:custGeom>
                            <a:avLst/>
                            <a:gdLst/>
                            <a:ahLst/>
                            <a:cxnLst/>
                            <a:rect l="0" t="0" r="0" b="0"/>
                            <a:pathLst>
                              <a:path w="2228850">
                                <a:moveTo>
                                  <a:pt x="0" y="0"/>
                                </a:moveTo>
                                <a:lnTo>
                                  <a:pt x="2228850" y="0"/>
                                </a:lnTo>
                              </a:path>
                            </a:pathLst>
                          </a:custGeom>
                          <a:ln w="50800" cap="flat">
                            <a:miter lim="100000"/>
                          </a:ln>
                        </wps:spPr>
                        <wps:style>
                          <a:lnRef idx="1">
                            <a:srgbClr val="FFFEFD"/>
                          </a:lnRef>
                          <a:fillRef idx="0">
                            <a:srgbClr val="000000">
                              <a:alpha val="0"/>
                            </a:srgbClr>
                          </a:fillRef>
                          <a:effectRef idx="0">
                            <a:scrgbClr r="0" g="0" b="0"/>
                          </a:effectRef>
                          <a:fontRef idx="none"/>
                        </wps:style>
                        <wps:bodyPr/>
                      </wps:wsp>
                      <pic:pic xmlns:pic="http://schemas.openxmlformats.org/drawingml/2006/picture">
                        <pic:nvPicPr>
                          <pic:cNvPr id="109" name="Picture 109"/>
                          <pic:cNvPicPr/>
                        </pic:nvPicPr>
                        <pic:blipFill>
                          <a:blip r:embed="rId11"/>
                          <a:stretch>
                            <a:fillRect/>
                          </a:stretch>
                        </pic:blipFill>
                        <pic:spPr>
                          <a:xfrm>
                            <a:off x="247641" y="2879677"/>
                            <a:ext cx="1569723" cy="749810"/>
                          </a:xfrm>
                          <a:prstGeom prst="rect">
                            <a:avLst/>
                          </a:prstGeom>
                        </pic:spPr>
                      </pic:pic>
                    </wpg:wgp>
                  </a:graphicData>
                </a:graphic>
              </wp:inline>
            </w:drawing>
          </mc:Choice>
          <mc:Fallback>
            <w:pict>
              <v:group w14:anchorId="5D54586F" id="Group 1661" o:spid="_x0000_s1094" style="width:175.5pt;height:285.8pt;mso-position-horizontal-relative:char;mso-position-vertical-relative:line" coordsize="22288,362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">
                <v:shape id="Shape 55" o:spid="_x0000_s1095" style="position:absolute;left:127;width:22016;height:26179;visibility:visible;mso-wrap-style:square;v-text-anchor:top" coordsize="2201672,261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" path="m,l2201672,r,2617978l457200,2617978c,2617978,,2160778,,2160778l,xe" fillcolor="#57b6c7" stroked="f" strokeweight="0">
                  <v:stroke miterlimit="1" joinstyle="miter"/>
                  <v:path arrowok="t" textboxrect="0,0,2201672,2617978"/>
                </v:shape>
                <v:shape id="Shape 56" o:spid="_x0000_s1096" style="position:absolute;left:127;width:22016;height:26179;visibility:visible;mso-wrap-style:square;v-text-anchor:top" coordsize="2201672,261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" path="m,l,2160778v,,,457200,457200,457200l2201672,2617978,2201672,,,xe" filled="f" strokecolor="#57b6c7" strokeweight=".5pt">
                  <v:stroke miterlimit="1" joinstyle="miter"/>
                  <v:path arrowok="t" textboxrect="0,0,2201672,2617978"/>
                </v:shape>
                <v:shape id="Shape 57" o:spid="_x0000_s1097" style="position:absolute;left:2394;top:13650;width:19225;height:0;visibility:visible;mso-wrap-style:square;v-text-anchor:top" coordsize="1922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" path="m,l1922589,e" filled="f" strokecolor="#57b6c7" strokeweight=".5pt">
                  <v:stroke miterlimit="1" joinstyle="miter"/>
                  <v:path arrowok="t" textboxrect="0,0,1922589,0"/>
                </v:shape>
                <v:rect id="Rectangle 58" o:spid="_x0000_s1098" style="position:absolute;left:2476;top:9349;width:9528;height:2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12300229" w14:textId="77777777" w:rsidR="00485483" w:rsidRDefault="009F4275">
                        <w:pPr>
                          <w:spacing w:after="160" w:line="259" w:lineRule="auto"/>
                          <w:ind w:left="0" w:firstLine="0"/>
                        </w:pPr>
                        <w:r>
                          <w:rPr>
                            <w:color w:val="FFFEFD"/>
                            <w:w w:val="80"/>
                            <w:sz w:val="24"/>
                          </w:rPr>
                          <w:t>Sign</w:t>
                        </w:r>
                        <w:r>
                          <w:rPr>
                            <w:color w:val="FFFEFD"/>
                            <w:spacing w:val="-3"/>
                            <w:w w:val="80"/>
                            <w:sz w:val="24"/>
                          </w:rPr>
                          <w:t xml:space="preserve"> </w:t>
                        </w:r>
                        <w:r>
                          <w:rPr>
                            <w:color w:val="FFFEFD"/>
                            <w:w w:val="80"/>
                            <w:sz w:val="24"/>
                          </w:rPr>
                          <w:t>up</w:t>
                        </w:r>
                        <w:r>
                          <w:rPr>
                            <w:color w:val="FFFEFD"/>
                            <w:spacing w:val="-3"/>
                            <w:w w:val="80"/>
                            <w:sz w:val="24"/>
                          </w:rPr>
                          <w:t xml:space="preserve"> </w:t>
                        </w:r>
                        <w:r>
                          <w:rPr>
                            <w:color w:val="FFFEFD"/>
                            <w:w w:val="80"/>
                            <w:sz w:val="24"/>
                          </w:rPr>
                          <w:t>today!</w:t>
                        </w:r>
                      </w:p>
                    </w:txbxContent>
                  </v:textbox>
                </v:rect>
                <v:rect id="Rectangle 59" o:spid="_x0000_s1099" style="position:absolute;left:2476;top:12138;width:22433;height: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74C77154" w14:textId="77777777" w:rsidR="00485483" w:rsidRDefault="009F4275">
                        <w:pPr>
                          <w:spacing w:after="160" w:line="259" w:lineRule="auto"/>
                          <w:ind w:left="0" w:firstLine="0"/>
                        </w:pPr>
                        <w:r>
                          <w:rPr>
                            <w:color w:val="FFFEFD"/>
                            <w:w w:val="78"/>
                            <w:sz w:val="22"/>
                          </w:rPr>
                          <w:t>To</w:t>
                        </w:r>
                        <w:r>
                          <w:rPr>
                            <w:color w:val="FFFEFD"/>
                            <w:spacing w:val="-3"/>
                            <w:w w:val="78"/>
                            <w:sz w:val="22"/>
                          </w:rPr>
                          <w:t xml:space="preserve"> </w:t>
                        </w:r>
                        <w:r>
                          <w:rPr>
                            <w:color w:val="FFFEFD"/>
                            <w:w w:val="78"/>
                            <w:sz w:val="22"/>
                          </w:rPr>
                          <w:t>register</w:t>
                        </w:r>
                        <w:r>
                          <w:rPr>
                            <w:color w:val="FFFEFD"/>
                            <w:spacing w:val="-3"/>
                            <w:w w:val="78"/>
                            <w:sz w:val="22"/>
                          </w:rPr>
                          <w:t xml:space="preserve"> </w:t>
                        </w:r>
                        <w:r>
                          <w:rPr>
                            <w:color w:val="FFFEFD"/>
                            <w:w w:val="78"/>
                            <w:sz w:val="22"/>
                          </w:rPr>
                          <w:t>for</w:t>
                        </w:r>
                        <w:r>
                          <w:rPr>
                            <w:color w:val="FFFEFD"/>
                            <w:spacing w:val="-3"/>
                            <w:w w:val="78"/>
                            <w:sz w:val="22"/>
                          </w:rPr>
                          <w:t xml:space="preserve"> </w:t>
                        </w:r>
                        <w:r>
                          <w:rPr>
                            <w:color w:val="FFFEFD"/>
                            <w:w w:val="78"/>
                            <w:sz w:val="22"/>
                          </w:rPr>
                          <w:t>the</w:t>
                        </w:r>
                        <w:r>
                          <w:rPr>
                            <w:color w:val="FFFEFD"/>
                            <w:spacing w:val="-3"/>
                            <w:w w:val="78"/>
                            <w:sz w:val="22"/>
                          </w:rPr>
                          <w:t xml:space="preserve"> </w:t>
                        </w:r>
                        <w:r>
                          <w:rPr>
                            <w:color w:val="FFFEFD"/>
                            <w:w w:val="78"/>
                            <w:sz w:val="22"/>
                          </w:rPr>
                          <w:t>20</w:t>
                        </w:r>
                        <w:r w:rsidR="00A1263C">
                          <w:rPr>
                            <w:color w:val="FFFEFD"/>
                            <w:w w:val="78"/>
                            <w:sz w:val="22"/>
                          </w:rPr>
                          <w:t>21</w:t>
                        </w:r>
                        <w:r>
                          <w:rPr>
                            <w:color w:val="FFFEFD"/>
                            <w:spacing w:val="-3"/>
                            <w:w w:val="78"/>
                            <w:sz w:val="22"/>
                          </w:rPr>
                          <w:t xml:space="preserve"> </w:t>
                        </w:r>
                        <w:r>
                          <w:rPr>
                            <w:color w:val="FFFEFD"/>
                            <w:w w:val="78"/>
                            <w:sz w:val="22"/>
                          </w:rPr>
                          <w:t>Duke</w:t>
                        </w:r>
                        <w:r>
                          <w:rPr>
                            <w:color w:val="FFFEFD"/>
                            <w:spacing w:val="-3"/>
                            <w:w w:val="78"/>
                            <w:sz w:val="22"/>
                          </w:rPr>
                          <w:t xml:space="preserve"> </w:t>
                        </w:r>
                        <w:r>
                          <w:rPr>
                            <w:color w:val="FFFEFD"/>
                            <w:w w:val="78"/>
                            <w:sz w:val="22"/>
                          </w:rPr>
                          <w:t>Energy</w:t>
                        </w:r>
                        <w:r>
                          <w:rPr>
                            <w:color w:val="FFFEFD"/>
                            <w:spacing w:val="-3"/>
                            <w:w w:val="78"/>
                            <w:sz w:val="22"/>
                          </w:rPr>
                          <w:t xml:space="preserve"> </w:t>
                        </w:r>
                      </w:p>
                    </w:txbxContent>
                  </v:textbox>
                </v:rect>
                <v:rect id="Rectangle 60" o:spid="_x0000_s1100" style="position:absolute;left:2476;top:14424;width:24488;height: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79AEEA59" w14:textId="77777777" w:rsidR="00485483" w:rsidRDefault="009F4275">
                        <w:pPr>
                          <w:spacing w:after="160" w:line="259" w:lineRule="auto"/>
                          <w:ind w:left="0" w:firstLine="0"/>
                        </w:pPr>
                        <w:r>
                          <w:rPr>
                            <w:color w:val="FFFEFD"/>
                            <w:spacing w:val="-2"/>
                            <w:w w:val="79"/>
                            <w:sz w:val="22"/>
                          </w:rPr>
                          <w:t>Great</w:t>
                        </w:r>
                        <w:r>
                          <w:rPr>
                            <w:color w:val="FFFEFD"/>
                            <w:spacing w:val="-5"/>
                            <w:w w:val="79"/>
                            <w:sz w:val="22"/>
                          </w:rPr>
                          <w:t xml:space="preserve"> </w:t>
                        </w:r>
                        <w:r>
                          <w:rPr>
                            <w:color w:val="FFFEFD"/>
                            <w:spacing w:val="-2"/>
                            <w:w w:val="79"/>
                            <w:sz w:val="22"/>
                          </w:rPr>
                          <w:t>American</w:t>
                        </w:r>
                        <w:r>
                          <w:rPr>
                            <w:color w:val="FFFEFD"/>
                            <w:spacing w:val="-5"/>
                            <w:w w:val="79"/>
                            <w:sz w:val="22"/>
                          </w:rPr>
                          <w:t xml:space="preserve"> </w:t>
                        </w:r>
                        <w:r>
                          <w:rPr>
                            <w:color w:val="FFFEFD"/>
                            <w:spacing w:val="-2"/>
                            <w:w w:val="79"/>
                            <w:sz w:val="22"/>
                          </w:rPr>
                          <w:t>Teach-In,</w:t>
                        </w:r>
                        <w:r>
                          <w:rPr>
                            <w:color w:val="FFFEFD"/>
                            <w:spacing w:val="-5"/>
                            <w:w w:val="79"/>
                            <w:sz w:val="22"/>
                          </w:rPr>
                          <w:t xml:space="preserve"> </w:t>
                        </w:r>
                        <w:r>
                          <w:rPr>
                            <w:color w:val="FFFEFD"/>
                            <w:spacing w:val="-2"/>
                            <w:w w:val="79"/>
                            <w:sz w:val="22"/>
                          </w:rPr>
                          <w:t>please</w:t>
                        </w:r>
                        <w:r>
                          <w:rPr>
                            <w:color w:val="FFFEFD"/>
                            <w:spacing w:val="-5"/>
                            <w:w w:val="79"/>
                            <w:sz w:val="22"/>
                          </w:rPr>
                          <w:t xml:space="preserve"> </w:t>
                        </w:r>
                        <w:r>
                          <w:rPr>
                            <w:color w:val="FFFEFD"/>
                            <w:spacing w:val="-2"/>
                            <w:w w:val="79"/>
                            <w:sz w:val="22"/>
                          </w:rPr>
                          <w:t>contact</w:t>
                        </w:r>
                        <w:r>
                          <w:rPr>
                            <w:color w:val="FFFEFD"/>
                            <w:spacing w:val="-3"/>
                            <w:w w:val="79"/>
                            <w:sz w:val="22"/>
                          </w:rPr>
                          <w:t xml:space="preserve"> </w:t>
                        </w:r>
                      </w:p>
                    </w:txbxContent>
                  </v:textbox>
                </v:rect>
                <v:rect id="Rectangle 61" o:spid="_x0000_s1101" style="position:absolute;left:2476;top:16710;width:20958;height: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204EE8EE" w14:textId="6FF38E9A" w:rsidR="00485483" w:rsidRDefault="009F4275">
                        <w:pPr>
                          <w:spacing w:after="160" w:line="259" w:lineRule="auto"/>
                          <w:ind w:left="0" w:firstLine="0"/>
                        </w:pPr>
                        <w:r>
                          <w:rPr>
                            <w:color w:val="FFFEFD"/>
                            <w:w w:val="80"/>
                            <w:sz w:val="22"/>
                          </w:rPr>
                          <w:t>your</w:t>
                        </w:r>
                        <w:r>
                          <w:rPr>
                            <w:color w:val="FFFEFD"/>
                            <w:spacing w:val="-3"/>
                            <w:w w:val="80"/>
                            <w:sz w:val="22"/>
                          </w:rPr>
                          <w:t xml:space="preserve"> </w:t>
                        </w:r>
                        <w:r>
                          <w:rPr>
                            <w:color w:val="FFFEFD"/>
                            <w:w w:val="80"/>
                            <w:sz w:val="22"/>
                          </w:rPr>
                          <w:t>local</w:t>
                        </w:r>
                        <w:r>
                          <w:rPr>
                            <w:color w:val="FFFEFD"/>
                            <w:spacing w:val="-3"/>
                            <w:w w:val="80"/>
                            <w:sz w:val="22"/>
                          </w:rPr>
                          <w:t xml:space="preserve"> </w:t>
                        </w:r>
                        <w:r>
                          <w:rPr>
                            <w:color w:val="FFFEFD"/>
                            <w:w w:val="80"/>
                            <w:sz w:val="22"/>
                          </w:rPr>
                          <w:t>school</w:t>
                        </w:r>
                        <w:r>
                          <w:rPr>
                            <w:color w:val="FFFEFD"/>
                            <w:spacing w:val="-3"/>
                            <w:w w:val="80"/>
                            <w:sz w:val="22"/>
                          </w:rPr>
                          <w:t xml:space="preserve"> </w:t>
                        </w:r>
                        <w:r>
                          <w:rPr>
                            <w:color w:val="FFFEFD"/>
                            <w:w w:val="80"/>
                            <w:sz w:val="22"/>
                          </w:rPr>
                          <w:t>by</w:t>
                        </w:r>
                        <w:r>
                          <w:rPr>
                            <w:color w:val="FFFEFD"/>
                            <w:spacing w:val="-3"/>
                            <w:w w:val="80"/>
                            <w:sz w:val="22"/>
                          </w:rPr>
                          <w:t xml:space="preserve"> </w:t>
                        </w:r>
                        <w:r>
                          <w:rPr>
                            <w:color w:val="FFFEFD"/>
                            <w:w w:val="80"/>
                            <w:sz w:val="22"/>
                          </w:rPr>
                          <w:t>Nov.</w:t>
                        </w:r>
                        <w:r>
                          <w:rPr>
                            <w:color w:val="FFFEFD"/>
                            <w:spacing w:val="-3"/>
                            <w:w w:val="80"/>
                            <w:sz w:val="22"/>
                          </w:rPr>
                          <w:t xml:space="preserve"> </w:t>
                        </w:r>
                        <w:r w:rsidR="00A1263C">
                          <w:rPr>
                            <w:color w:val="FFFEFD"/>
                            <w:w w:val="80"/>
                            <w:sz w:val="22"/>
                          </w:rPr>
                          <w:t>8</w:t>
                        </w:r>
                        <w:r>
                          <w:rPr>
                            <w:color w:val="FFFEFD"/>
                            <w:w w:val="80"/>
                            <w:sz w:val="22"/>
                          </w:rPr>
                          <w:t>,</w:t>
                        </w:r>
                        <w:r>
                          <w:rPr>
                            <w:color w:val="FFFEFD"/>
                            <w:spacing w:val="-3"/>
                            <w:w w:val="80"/>
                            <w:sz w:val="22"/>
                          </w:rPr>
                          <w:t xml:space="preserve"> </w:t>
                        </w:r>
                        <w:r>
                          <w:rPr>
                            <w:color w:val="FFFEFD"/>
                            <w:w w:val="80"/>
                            <w:sz w:val="22"/>
                          </w:rPr>
                          <w:t>20</w:t>
                        </w:r>
                        <w:r w:rsidR="00F4529E">
                          <w:rPr>
                            <w:color w:val="FFFEFD"/>
                            <w:w w:val="80"/>
                            <w:sz w:val="22"/>
                          </w:rPr>
                          <w:t>21</w:t>
                        </w:r>
                        <w:bookmarkStart w:id="1" w:name="_GoBack"/>
                        <w:bookmarkEnd w:id="1"/>
                        <w:r>
                          <w:rPr>
                            <w:color w:val="FFFEFD"/>
                            <w:w w:val="80"/>
                            <w:sz w:val="22"/>
                          </w:rPr>
                          <w:t>.</w:t>
                        </w:r>
                        <w:r>
                          <w:rPr>
                            <w:color w:val="FFFEFD"/>
                            <w:spacing w:val="-3"/>
                            <w:w w:val="80"/>
                            <w:sz w:val="22"/>
                          </w:rPr>
                          <w:t xml:space="preserve"> </w:t>
                        </w:r>
                      </w:p>
                    </w:txbxContent>
                  </v:textbox>
                </v:rect>
                <v:rect id="Rectangle 62" o:spid="_x0000_s1102" style="position:absolute;left:2476;top:19568;width:21828;height: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61AFCFA4" w14:textId="77777777" w:rsidR="00485483" w:rsidRDefault="009F4275">
                        <w:pPr>
                          <w:spacing w:after="160" w:line="259" w:lineRule="auto"/>
                          <w:ind w:left="0" w:firstLine="0"/>
                        </w:pPr>
                        <w:r>
                          <w:rPr>
                            <w:color w:val="FFFEFD"/>
                            <w:w w:val="82"/>
                            <w:sz w:val="22"/>
                          </w:rPr>
                          <w:t>Please</w:t>
                        </w:r>
                        <w:r>
                          <w:rPr>
                            <w:color w:val="FFFEFD"/>
                            <w:spacing w:val="-3"/>
                            <w:w w:val="82"/>
                            <w:sz w:val="22"/>
                          </w:rPr>
                          <w:t xml:space="preserve"> </w:t>
                        </w:r>
                        <w:r>
                          <w:rPr>
                            <w:color w:val="FFFEFD"/>
                            <w:w w:val="82"/>
                            <w:sz w:val="22"/>
                          </w:rPr>
                          <w:t>plan</w:t>
                        </w:r>
                        <w:r>
                          <w:rPr>
                            <w:color w:val="FFFEFD"/>
                            <w:spacing w:val="-3"/>
                            <w:w w:val="82"/>
                            <w:sz w:val="22"/>
                          </w:rPr>
                          <w:t xml:space="preserve"> </w:t>
                        </w:r>
                        <w:r>
                          <w:rPr>
                            <w:color w:val="FFFEFD"/>
                            <w:w w:val="82"/>
                            <w:sz w:val="22"/>
                          </w:rPr>
                          <w:t>to</w:t>
                        </w:r>
                        <w:r>
                          <w:rPr>
                            <w:color w:val="FFFEFD"/>
                            <w:spacing w:val="-3"/>
                            <w:w w:val="82"/>
                            <w:sz w:val="22"/>
                          </w:rPr>
                          <w:t xml:space="preserve"> </w:t>
                        </w:r>
                        <w:r>
                          <w:rPr>
                            <w:color w:val="FFFEFD"/>
                            <w:w w:val="82"/>
                            <w:sz w:val="22"/>
                          </w:rPr>
                          <w:t>join</w:t>
                        </w:r>
                        <w:r>
                          <w:rPr>
                            <w:color w:val="FFFEFD"/>
                            <w:spacing w:val="-3"/>
                            <w:w w:val="82"/>
                            <w:sz w:val="22"/>
                          </w:rPr>
                          <w:t xml:space="preserve"> </w:t>
                        </w:r>
                        <w:r>
                          <w:rPr>
                            <w:color w:val="FFFEFD"/>
                            <w:w w:val="82"/>
                            <w:sz w:val="22"/>
                          </w:rPr>
                          <w:t>us.</w:t>
                        </w:r>
                        <w:r>
                          <w:rPr>
                            <w:color w:val="FFFEFD"/>
                            <w:spacing w:val="-3"/>
                            <w:w w:val="82"/>
                            <w:sz w:val="22"/>
                          </w:rPr>
                          <w:t xml:space="preserve"> </w:t>
                        </w:r>
                        <w:r>
                          <w:rPr>
                            <w:color w:val="FFFEFD"/>
                            <w:w w:val="82"/>
                            <w:sz w:val="22"/>
                          </w:rPr>
                          <w:t>The</w:t>
                        </w:r>
                        <w:r>
                          <w:rPr>
                            <w:color w:val="FFFEFD"/>
                            <w:spacing w:val="-3"/>
                            <w:w w:val="82"/>
                            <w:sz w:val="22"/>
                          </w:rPr>
                          <w:t xml:space="preserve"> </w:t>
                        </w:r>
                        <w:r>
                          <w:rPr>
                            <w:color w:val="FFFEFD"/>
                            <w:w w:val="82"/>
                            <w:sz w:val="22"/>
                          </w:rPr>
                          <w:t>kids</w:t>
                        </w:r>
                        <w:r>
                          <w:rPr>
                            <w:color w:val="FFFEFD"/>
                            <w:spacing w:val="-3"/>
                            <w:w w:val="82"/>
                            <w:sz w:val="22"/>
                          </w:rPr>
                          <w:t xml:space="preserve"> </w:t>
                        </w:r>
                        <w:r>
                          <w:rPr>
                            <w:color w:val="FFFEFD"/>
                            <w:w w:val="82"/>
                            <w:sz w:val="22"/>
                          </w:rPr>
                          <w:t>will</w:t>
                        </w:r>
                        <w:r>
                          <w:rPr>
                            <w:color w:val="FFFEFD"/>
                            <w:spacing w:val="-3"/>
                            <w:w w:val="82"/>
                            <w:sz w:val="22"/>
                          </w:rPr>
                          <w:t xml:space="preserve"> </w:t>
                        </w:r>
                      </w:p>
                    </w:txbxContent>
                  </v:textbox>
                </v:rect>
                <v:rect id="Rectangle 63" o:spid="_x0000_s1103" style="position:absolute;left:18886;top:19568;width:394;height: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78A2B94E" w14:textId="77777777" w:rsidR="00485483" w:rsidRDefault="009F4275">
                        <w:pPr>
                          <w:spacing w:after="160" w:line="259" w:lineRule="auto"/>
                          <w:ind w:left="0" w:firstLine="0"/>
                        </w:pPr>
                        <w:r>
                          <w:rPr>
                            <w:color w:val="FFFEFD"/>
                            <w:sz w:val="22"/>
                          </w:rPr>
                          <w:t xml:space="preserve"> </w:t>
                        </w:r>
                      </w:p>
                    </w:txbxContent>
                  </v:textbox>
                </v:rect>
                <v:rect id="Rectangle 64" o:spid="_x0000_s1104" style="position:absolute;left:2476;top:21854;width:8690;height: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7B0279F3" w14:textId="77777777" w:rsidR="00485483" w:rsidRDefault="009F4275">
                        <w:pPr>
                          <w:spacing w:after="160" w:line="259" w:lineRule="auto"/>
                          <w:ind w:left="0" w:firstLine="0"/>
                        </w:pPr>
                        <w:r>
                          <w:rPr>
                            <w:color w:val="FFFEFD"/>
                            <w:w w:val="77"/>
                            <w:sz w:val="22"/>
                          </w:rPr>
                          <w:t>love</w:t>
                        </w:r>
                        <w:r>
                          <w:rPr>
                            <w:color w:val="FFFEFD"/>
                            <w:spacing w:val="-3"/>
                            <w:w w:val="77"/>
                            <w:sz w:val="22"/>
                          </w:rPr>
                          <w:t xml:space="preserve"> </w:t>
                        </w:r>
                        <w:r>
                          <w:rPr>
                            <w:color w:val="FFFEFD"/>
                            <w:w w:val="77"/>
                            <w:sz w:val="22"/>
                          </w:rPr>
                          <w:t>you</w:t>
                        </w:r>
                        <w:r>
                          <w:rPr>
                            <w:color w:val="FFFEFD"/>
                            <w:spacing w:val="-3"/>
                            <w:w w:val="77"/>
                            <w:sz w:val="22"/>
                          </w:rPr>
                          <w:t xml:space="preserve"> </w:t>
                        </w:r>
                        <w:r>
                          <w:rPr>
                            <w:color w:val="FFFEFD"/>
                            <w:w w:val="77"/>
                            <w:sz w:val="22"/>
                          </w:rPr>
                          <w:t>for</w:t>
                        </w:r>
                        <w:r>
                          <w:rPr>
                            <w:color w:val="FFFEFD"/>
                            <w:spacing w:val="-3"/>
                            <w:w w:val="77"/>
                            <w:sz w:val="22"/>
                          </w:rPr>
                          <w:t xml:space="preserve"> </w:t>
                        </w:r>
                        <w:r>
                          <w:rPr>
                            <w:color w:val="FFFEFD"/>
                            <w:w w:val="77"/>
                            <w:sz w:val="22"/>
                          </w:rPr>
                          <w:t>it!</w:t>
                        </w:r>
                      </w:p>
                    </w:txbxContent>
                  </v:textbox>
                </v:rect>
                <v:rect id="Rectangle 65" o:spid="_x0000_s1105" style="position:absolute;left:2476;top:1379;width:11027;height:4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7DA80AF2" w14:textId="77777777" w:rsidR="00485483" w:rsidRDefault="009F4275">
                        <w:pPr>
                          <w:spacing w:after="160" w:line="259" w:lineRule="auto"/>
                          <w:ind w:left="0" w:firstLine="0"/>
                        </w:pPr>
                        <w:r>
                          <w:rPr>
                            <w:color w:val="FFFEFD"/>
                            <w:w w:val="81"/>
                            <w:sz w:val="52"/>
                          </w:rPr>
                          <w:t>Join</w:t>
                        </w:r>
                        <w:r>
                          <w:rPr>
                            <w:color w:val="FFFEFD"/>
                            <w:spacing w:val="-7"/>
                            <w:w w:val="81"/>
                            <w:sz w:val="52"/>
                          </w:rPr>
                          <w:t xml:space="preserve"> </w:t>
                        </w:r>
                        <w:r>
                          <w:rPr>
                            <w:color w:val="FFFEFD"/>
                            <w:w w:val="81"/>
                            <w:sz w:val="52"/>
                          </w:rPr>
                          <w:t>us!</w:t>
                        </w:r>
                      </w:p>
                    </w:txbxContent>
                  </v:textbox>
                </v:rect>
                <v:rect id="Rectangle 66" o:spid="_x0000_s1106" style="position:absolute;left:2476;top:5016;width:17345;height:2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7B0A7716" w14:textId="77777777" w:rsidR="00485483" w:rsidRDefault="009F4275">
                        <w:pPr>
                          <w:spacing w:after="160" w:line="259" w:lineRule="auto"/>
                          <w:ind w:left="0" w:firstLine="0"/>
                        </w:pPr>
                        <w:r>
                          <w:rPr>
                            <w:color w:val="FFFEFD"/>
                            <w:w w:val="81"/>
                            <w:sz w:val="24"/>
                          </w:rPr>
                          <w:t>Nov.</w:t>
                        </w:r>
                        <w:r>
                          <w:rPr>
                            <w:color w:val="FFFEFD"/>
                            <w:spacing w:val="-3"/>
                            <w:w w:val="81"/>
                            <w:sz w:val="24"/>
                          </w:rPr>
                          <w:t xml:space="preserve"> </w:t>
                        </w:r>
                        <w:r>
                          <w:rPr>
                            <w:color w:val="FFFEFD"/>
                            <w:w w:val="81"/>
                            <w:sz w:val="24"/>
                          </w:rPr>
                          <w:t>1</w:t>
                        </w:r>
                        <w:r w:rsidR="00A1263C">
                          <w:rPr>
                            <w:color w:val="FFFEFD"/>
                            <w:w w:val="81"/>
                            <w:sz w:val="24"/>
                          </w:rPr>
                          <w:t>7</w:t>
                        </w:r>
                        <w:r>
                          <w:rPr>
                            <w:color w:val="FFFEFD"/>
                            <w:spacing w:val="-3"/>
                            <w:w w:val="81"/>
                            <w:sz w:val="24"/>
                          </w:rPr>
                          <w:t xml:space="preserve"> </w:t>
                        </w:r>
                        <w:r>
                          <w:rPr>
                            <w:color w:val="FFFEFD"/>
                            <w:w w:val="81"/>
                            <w:sz w:val="24"/>
                          </w:rPr>
                          <w:t>in</w:t>
                        </w:r>
                        <w:r>
                          <w:rPr>
                            <w:color w:val="FFFEFD"/>
                            <w:spacing w:val="-3"/>
                            <w:w w:val="81"/>
                            <w:sz w:val="24"/>
                          </w:rPr>
                          <w:t xml:space="preserve"> </w:t>
                        </w:r>
                        <w:r>
                          <w:rPr>
                            <w:color w:val="FFFEFD"/>
                            <w:w w:val="81"/>
                            <w:sz w:val="24"/>
                          </w:rPr>
                          <w:t>Pinellas</w:t>
                        </w:r>
                        <w:r>
                          <w:rPr>
                            <w:color w:val="FFFEFD"/>
                            <w:spacing w:val="-3"/>
                            <w:w w:val="81"/>
                            <w:sz w:val="24"/>
                          </w:rPr>
                          <w:t xml:space="preserve"> </w:t>
                        </w:r>
                        <w:r>
                          <w:rPr>
                            <w:color w:val="FFFEFD"/>
                            <w:w w:val="81"/>
                            <w:sz w:val="24"/>
                          </w:rPr>
                          <w:t>County</w:t>
                        </w:r>
                      </w:p>
                    </w:txbxContent>
                  </v:textbox>
                </v:rect>
                <v:shape id="Shape 67" o:spid="_x0000_s1107" style="position:absolute;top:7668;width:22288;height:0;visibility:visible;mso-wrap-style:square;v-text-anchor:top" coordsize="2228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" path="m,l2228850,e" filled="f" strokecolor="#fffefd" strokeweight="4pt">
                  <v:stroke miterlimit="1" joinstyle="miter"/>
                  <v:path arrowok="t" textboxrect="0,0,2228850,0"/>
                </v:shape>
                <v:shape id="Picture 109" o:spid="_x0000_s1108" type="#_x0000_t75" style="position:absolute;left:2476;top:28796;width:15697;height:7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">
                  <v:imagedata r:id="rId12" o:title=""/>
                </v:shape>
                <w10:anchorlock/>
              </v:group>
            </w:pict>
          </mc:Fallback>
        </mc:AlternateContent>
      </w:r>
    </w:p>
    <w:p w14:paraId="2823CBCD" w14:textId="77777777" w:rsidR="00485483" w:rsidRDefault="009F4275">
      <w:pPr>
        <w:spacing w:after="97" w:line="267" w:lineRule="auto"/>
        <w:ind w:left="-5" w:hanging="10"/>
      </w:pPr>
      <w:r>
        <w:rPr>
          <w:color w:val="005575"/>
        </w:rPr>
        <w:t xml:space="preserve">Return the registration form by Nov. </w:t>
      </w:r>
      <w:r w:rsidR="00A1263C">
        <w:rPr>
          <w:color w:val="005575"/>
        </w:rPr>
        <w:t>8</w:t>
      </w:r>
      <w:r>
        <w:rPr>
          <w:color w:val="005575"/>
        </w:rPr>
        <w:t>, 20</w:t>
      </w:r>
      <w:r w:rsidR="00A1263C">
        <w:rPr>
          <w:color w:val="005575"/>
        </w:rPr>
        <w:t>21</w:t>
      </w:r>
      <w:r>
        <w:rPr>
          <w:color w:val="005575"/>
        </w:rPr>
        <w:t xml:space="preserve">, to </w:t>
      </w:r>
    </w:p>
    <w:p w14:paraId="004E4E52" w14:textId="77777777" w:rsidR="00485483" w:rsidRDefault="009F4275">
      <w:pPr>
        <w:spacing w:after="8" w:line="267" w:lineRule="auto"/>
        <w:ind w:left="-5" w:hanging="10"/>
      </w:pPr>
      <w:r>
        <w:rPr>
          <w:color w:val="005575"/>
        </w:rPr>
        <w:t>D</w:t>
      </w:r>
      <w:r w:rsidR="00A1263C">
        <w:rPr>
          <w:color w:val="005575"/>
        </w:rPr>
        <w:t>awn Sims</w:t>
      </w:r>
    </w:p>
    <w:p w14:paraId="571F40E8" w14:textId="77777777" w:rsidR="00485483" w:rsidRDefault="00A1263C">
      <w:pPr>
        <w:spacing w:after="8" w:line="267" w:lineRule="auto"/>
        <w:ind w:left="-5" w:hanging="10"/>
      </w:pPr>
      <w:r>
        <w:rPr>
          <w:color w:val="005575"/>
        </w:rPr>
        <w:t>(727) 570-3173 ext. 2001</w:t>
      </w:r>
    </w:p>
    <w:p w14:paraId="6509E90F" w14:textId="77777777" w:rsidR="00485483" w:rsidRDefault="00A1263C" w:rsidP="00A1263C">
      <w:pPr>
        <w:spacing w:after="8" w:line="267" w:lineRule="auto"/>
        <w:ind w:left="-5" w:hanging="10"/>
      </w:pPr>
      <w:r>
        <w:rPr>
          <w:color w:val="005575"/>
        </w:rPr>
        <w:t>simsda@pcsb.o</w:t>
      </w:r>
      <w:r w:rsidR="00734370">
        <w:rPr>
          <w:color w:val="005575"/>
        </w:rPr>
        <w:t>rg</w:t>
      </w:r>
    </w:p>
    <w:p w14:paraId="483ED870" w14:textId="77777777" w:rsidR="00485483" w:rsidRDefault="009F4275" w:rsidP="00A1263C">
      <w:pPr>
        <w:spacing w:after="8" w:line="267" w:lineRule="auto"/>
        <w:ind w:left="0" w:firstLine="0"/>
      </w:pPr>
      <w:r>
        <w:rPr>
          <w:color w:val="005575"/>
        </w:rPr>
        <w:t>You may also register online at www.pcsb.org/</w:t>
      </w:r>
      <w:r w:rsidR="00C417FD">
        <w:rPr>
          <w:color w:val="005575"/>
        </w:rPr>
        <w:t>page</w:t>
      </w:r>
      <w:r w:rsidR="00B16EBE">
        <w:rPr>
          <w:color w:val="005575"/>
        </w:rPr>
        <w:t>/22016</w:t>
      </w:r>
    </w:p>
    <w:p w14:paraId="2E02216C" w14:textId="77777777" w:rsidR="00485483" w:rsidRDefault="00485483">
      <w:pPr>
        <w:spacing w:after="0" w:line="259" w:lineRule="auto"/>
        <w:ind w:left="0" w:firstLine="0"/>
      </w:pPr>
    </w:p>
    <w:p w14:paraId="22C8F2D2" w14:textId="77777777" w:rsidR="00485483" w:rsidRDefault="009F4275">
      <w:pPr>
        <w:spacing w:after="0" w:line="236" w:lineRule="auto"/>
        <w:ind w:left="0" w:right="987" w:firstLine="0"/>
      </w:pPr>
      <w:r>
        <w:rPr>
          <w:color w:val="005575"/>
          <w:sz w:val="28"/>
        </w:rPr>
        <w:t xml:space="preserve">You have the power to enrich a child’s life – in as little as an hour. </w:t>
      </w:r>
    </w:p>
    <w:p w14:paraId="121819D0" w14:textId="77777777" w:rsidR="00485483" w:rsidRDefault="009F4275">
      <w:pPr>
        <w:ind w:left="-15" w:firstLine="0"/>
      </w:pPr>
      <w:r>
        <w:t>The Duke Energy Great American Teach-In is part of Pinellas County Schools’ annual American Education Week celebration. Sponsored by our company since 1994, it’s a special opportunity for you to visit the public school of your choice and share what you know with a new generation.</w:t>
      </w:r>
    </w:p>
    <w:p w14:paraId="41A30AE4" w14:textId="77777777" w:rsidR="00485483" w:rsidRDefault="009F4275" w:rsidP="00A1263C">
      <w:pPr>
        <w:ind w:left="-15" w:right="146" w:firstLine="0"/>
      </w:pPr>
      <w:r>
        <w:t xml:space="preserve">This year’s event is scheduled for </w:t>
      </w:r>
      <w:r w:rsidRPr="00A1263C">
        <w:rPr>
          <w:b/>
          <w:sz w:val="24"/>
          <w:szCs w:val="24"/>
        </w:rPr>
        <w:t>Wednesday, Nov. 1</w:t>
      </w:r>
      <w:r w:rsidR="00A1263C">
        <w:rPr>
          <w:b/>
          <w:sz w:val="24"/>
          <w:szCs w:val="24"/>
        </w:rPr>
        <w:t>7</w:t>
      </w:r>
      <w:r w:rsidR="00632776">
        <w:rPr>
          <w:b/>
          <w:sz w:val="24"/>
          <w:szCs w:val="24"/>
        </w:rPr>
        <w:t>, 2021</w:t>
      </w:r>
      <w:r>
        <w:t xml:space="preserve">. Opportunities are available from </w:t>
      </w:r>
      <w:r w:rsidR="00A1263C">
        <w:t>8</w:t>
      </w:r>
      <w:r>
        <w:t xml:space="preserve"> a.m. to </w:t>
      </w:r>
      <w:r w:rsidR="00A1263C">
        <w:t>1</w:t>
      </w:r>
      <w:r>
        <w:t xml:space="preserve"> p.m. You may choose to stay for an hour or for the whole day! The amount of time you volunteer is determined strictly by what your schedule permits and what the teacher wants to accomplish.</w:t>
      </w:r>
      <w:r>
        <w:rPr>
          <w:noProof/>
          <w:color w:val="000000"/>
          <w:sz w:val="22"/>
        </w:rPr>
        <mc:AlternateContent>
          <mc:Choice Requires="wpg">
            <w:drawing>
              <wp:anchor distT="0" distB="0" distL="114300" distR="114300" simplePos="0" relativeHeight="251659264" behindDoc="0" locked="0" layoutInCell="1" allowOverlap="1" wp14:anchorId="0CBADA65" wp14:editId="77590744">
                <wp:simplePos x="0" y="0"/>
                <wp:positionH relativeFrom="page">
                  <wp:posOffset>3200400</wp:posOffset>
                </wp:positionH>
                <wp:positionV relativeFrom="page">
                  <wp:posOffset>9152231</wp:posOffset>
                </wp:positionV>
                <wp:extent cx="4114800" cy="360680"/>
                <wp:effectExtent l="0" t="0" r="0" b="0"/>
                <wp:wrapSquare wrapText="bothSides"/>
                <wp:docPr id="1662" name="Group 1662"/>
                <wp:cNvGraphicFramePr/>
                <a:graphic xmlns:a="http://schemas.openxmlformats.org/drawingml/2006/main">
                  <a:graphicData uri="http://schemas.microsoft.com/office/word/2010/wordprocessingGroup">
                    <wpg:wgp>
                      <wpg:cNvGrpSpPr/>
                      <wpg:grpSpPr>
                        <a:xfrm>
                          <a:off x="0" y="0"/>
                          <a:ext cx="4114800" cy="360680"/>
                          <a:chOff x="0" y="0"/>
                          <a:chExt cx="4114800" cy="360680"/>
                        </a:xfrm>
                      </wpg:grpSpPr>
                      <wps:wsp>
                        <wps:cNvPr id="74" name="Shape 74"/>
                        <wps:cNvSpPr/>
                        <wps:spPr>
                          <a:xfrm>
                            <a:off x="0" y="0"/>
                            <a:ext cx="4114800" cy="0"/>
                          </a:xfrm>
                          <a:custGeom>
                            <a:avLst/>
                            <a:gdLst/>
                            <a:ahLst/>
                            <a:cxnLst/>
                            <a:rect l="0" t="0" r="0" b="0"/>
                            <a:pathLst>
                              <a:path w="4114800">
                                <a:moveTo>
                                  <a:pt x="0" y="0"/>
                                </a:moveTo>
                                <a:lnTo>
                                  <a:pt x="4114800" y="0"/>
                                </a:lnTo>
                              </a:path>
                            </a:pathLst>
                          </a:custGeom>
                          <a:ln w="6350" cap="flat">
                            <a:miter lim="127000"/>
                          </a:ln>
                        </wps:spPr>
                        <wps:style>
                          <a:lnRef idx="1">
                            <a:srgbClr val="57B6C7"/>
                          </a:lnRef>
                          <a:fillRef idx="0">
                            <a:srgbClr val="000000">
                              <a:alpha val="0"/>
                            </a:srgbClr>
                          </a:fillRef>
                          <a:effectRef idx="0">
                            <a:scrgbClr r="0" g="0" b="0"/>
                          </a:effectRef>
                          <a:fontRef idx="none"/>
                        </wps:style>
                        <wps:bodyPr/>
                      </wps:wsp>
                      <wps:wsp>
                        <wps:cNvPr id="75" name="Shape 75"/>
                        <wps:cNvSpPr/>
                        <wps:spPr>
                          <a:xfrm>
                            <a:off x="0" y="180340"/>
                            <a:ext cx="4114800" cy="0"/>
                          </a:xfrm>
                          <a:custGeom>
                            <a:avLst/>
                            <a:gdLst/>
                            <a:ahLst/>
                            <a:cxnLst/>
                            <a:rect l="0" t="0" r="0" b="0"/>
                            <a:pathLst>
                              <a:path w="4114800">
                                <a:moveTo>
                                  <a:pt x="0" y="0"/>
                                </a:moveTo>
                                <a:lnTo>
                                  <a:pt x="4114800" y="0"/>
                                </a:lnTo>
                              </a:path>
                            </a:pathLst>
                          </a:custGeom>
                          <a:ln w="6350" cap="flat">
                            <a:miter lim="127000"/>
                          </a:ln>
                        </wps:spPr>
                        <wps:style>
                          <a:lnRef idx="1">
                            <a:srgbClr val="57B6C7"/>
                          </a:lnRef>
                          <a:fillRef idx="0">
                            <a:srgbClr val="000000">
                              <a:alpha val="0"/>
                            </a:srgbClr>
                          </a:fillRef>
                          <a:effectRef idx="0">
                            <a:scrgbClr r="0" g="0" b="0"/>
                          </a:effectRef>
                          <a:fontRef idx="none"/>
                        </wps:style>
                        <wps:bodyPr/>
                      </wps:wsp>
                      <wps:wsp>
                        <wps:cNvPr id="76" name="Shape 76"/>
                        <wps:cNvSpPr/>
                        <wps:spPr>
                          <a:xfrm>
                            <a:off x="0" y="360680"/>
                            <a:ext cx="4114800" cy="0"/>
                          </a:xfrm>
                          <a:custGeom>
                            <a:avLst/>
                            <a:gdLst/>
                            <a:ahLst/>
                            <a:cxnLst/>
                            <a:rect l="0" t="0" r="0" b="0"/>
                            <a:pathLst>
                              <a:path w="4114800">
                                <a:moveTo>
                                  <a:pt x="0" y="0"/>
                                </a:moveTo>
                                <a:lnTo>
                                  <a:pt x="4114800" y="0"/>
                                </a:lnTo>
                              </a:path>
                            </a:pathLst>
                          </a:custGeom>
                          <a:ln w="6350" cap="flat">
                            <a:miter lim="127000"/>
                          </a:ln>
                        </wps:spPr>
                        <wps:style>
                          <a:lnRef idx="1">
                            <a:srgbClr val="57B6C7"/>
                          </a:lnRef>
                          <a:fillRef idx="0">
                            <a:srgbClr val="000000">
                              <a:alpha val="0"/>
                            </a:srgbClr>
                          </a:fillRef>
                          <a:effectRef idx="0">
                            <a:scrgbClr r="0" g="0" b="0"/>
                          </a:effectRef>
                          <a:fontRef idx="none"/>
                        </wps:style>
                        <wps:bodyPr/>
                      </wps:wsp>
                      <wps:wsp>
                        <wps:cNvPr id="93" name="Rectangle 93"/>
                        <wps:cNvSpPr/>
                        <wps:spPr>
                          <a:xfrm>
                            <a:off x="0" y="77113"/>
                            <a:ext cx="1007285" cy="134534"/>
                          </a:xfrm>
                          <a:prstGeom prst="rect">
                            <a:avLst/>
                          </a:prstGeom>
                          <a:ln>
                            <a:noFill/>
                          </a:ln>
                        </wps:spPr>
                        <wps:txbx>
                          <w:txbxContent>
                            <w:p w14:paraId="796E7A14" w14:textId="77777777" w:rsidR="00485483" w:rsidRDefault="009F4275">
                              <w:pPr>
                                <w:spacing w:after="160" w:line="259" w:lineRule="auto"/>
                                <w:ind w:left="0" w:firstLine="0"/>
                              </w:pPr>
                              <w:r>
                                <w:rPr>
                                  <w:b/>
                                  <w:color w:val="005575"/>
                                  <w:w w:val="84"/>
                                  <w:sz w:val="16"/>
                                </w:rPr>
                                <w:t>EQUIPMENT</w:t>
                              </w:r>
                              <w:r>
                                <w:rPr>
                                  <w:b/>
                                  <w:color w:val="005575"/>
                                  <w:spacing w:val="-2"/>
                                  <w:w w:val="84"/>
                                  <w:sz w:val="16"/>
                                </w:rPr>
                                <w:t xml:space="preserve"> </w:t>
                              </w:r>
                              <w:r>
                                <w:rPr>
                                  <w:b/>
                                  <w:color w:val="005575"/>
                                  <w:w w:val="84"/>
                                  <w:sz w:val="16"/>
                                </w:rPr>
                                <w:t>NEEDED:</w:t>
                              </w:r>
                            </w:p>
                          </w:txbxContent>
                        </wps:txbx>
                        <wps:bodyPr horzOverflow="overflow" vert="horz" lIns="0" tIns="0" rIns="0" bIns="0" rtlCol="0">
                          <a:noAutofit/>
                        </wps:bodyPr>
                      </wps:wsp>
                      <wps:wsp>
                        <wps:cNvPr id="94" name="Rectangle 94"/>
                        <wps:cNvSpPr/>
                        <wps:spPr>
                          <a:xfrm>
                            <a:off x="0" y="257453"/>
                            <a:ext cx="802620" cy="134534"/>
                          </a:xfrm>
                          <a:prstGeom prst="rect">
                            <a:avLst/>
                          </a:prstGeom>
                          <a:ln>
                            <a:noFill/>
                          </a:ln>
                        </wps:spPr>
                        <wps:txbx>
                          <w:txbxContent>
                            <w:p w14:paraId="3B4AF4EE" w14:textId="77777777" w:rsidR="00485483" w:rsidRDefault="009F4275">
                              <w:pPr>
                                <w:spacing w:after="160" w:line="259" w:lineRule="auto"/>
                                <w:ind w:left="0" w:firstLine="0"/>
                              </w:pPr>
                              <w:r>
                                <w:rPr>
                                  <w:b/>
                                  <w:color w:val="005575"/>
                                  <w:w w:val="87"/>
                                  <w:sz w:val="16"/>
                                </w:rPr>
                                <w:t>EMAIL</w:t>
                              </w:r>
                              <w:r>
                                <w:rPr>
                                  <w:b/>
                                  <w:color w:val="005575"/>
                                  <w:spacing w:val="-2"/>
                                  <w:w w:val="87"/>
                                  <w:sz w:val="16"/>
                                </w:rPr>
                                <w:t xml:space="preserve"> </w:t>
                              </w:r>
                              <w:r>
                                <w:rPr>
                                  <w:b/>
                                  <w:color w:val="005575"/>
                                  <w:w w:val="87"/>
                                  <w:sz w:val="16"/>
                                </w:rPr>
                                <w:t>ADDRESS:</w:t>
                              </w:r>
                            </w:p>
                          </w:txbxContent>
                        </wps:txbx>
                        <wps:bodyPr horzOverflow="overflow" vert="horz" lIns="0" tIns="0" rIns="0" bIns="0" rtlCol="0">
                          <a:noAutofit/>
                        </wps:bodyPr>
                      </wps:wsp>
                    </wpg:wgp>
                  </a:graphicData>
                </a:graphic>
              </wp:anchor>
            </w:drawing>
          </mc:Choice>
          <mc:Fallback>
            <w:pict>
              <v:group w14:anchorId="0CBADA65" id="Group 1662" o:spid="_x0000_s1109" style="position:absolute;left:0;text-align:left;margin-left:252pt;margin-top:720.65pt;width:324pt;height:28.4pt;z-index:251659264;mso-position-horizontal-relative:page;mso-position-vertical-relative:page" coordsize="41148,3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">
                <v:shape id="Shape 74" o:spid="_x0000_s1110" style="position:absolute;width:41148;height:0;visibility:visible;mso-wrap-style:square;v-text-anchor:top" coordsize="4114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" path="m,l4114800,e" filled="f" strokecolor="#57b6c7" strokeweight=".5pt">
                  <v:stroke miterlimit="83231f" joinstyle="miter"/>
                  <v:path arrowok="t" textboxrect="0,0,4114800,0"/>
                </v:shape>
                <v:shape id="Shape 75" o:spid="_x0000_s1111" style="position:absolute;top:1803;width:41148;height:0;visibility:visible;mso-wrap-style:square;v-text-anchor:top" coordsize="4114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" path="m,l4114800,e" filled="f" strokecolor="#57b6c7" strokeweight=".5pt">
                  <v:stroke miterlimit="83231f" joinstyle="miter"/>
                  <v:path arrowok="t" textboxrect="0,0,4114800,0"/>
                </v:shape>
                <v:shape id="Shape 76" o:spid="_x0000_s1112" style="position:absolute;top:3606;width:41148;height:0;visibility:visible;mso-wrap-style:square;v-text-anchor:top" coordsize="4114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" path="m,l4114800,e" filled="f" strokecolor="#57b6c7" strokeweight=".5pt">
                  <v:stroke miterlimit="83231f" joinstyle="miter"/>
                  <v:path arrowok="t" textboxrect="0,0,4114800,0"/>
                </v:shape>
                <v:rect id="Rectangle 93" o:spid="_x0000_s1113" style="position:absolute;top:771;width:10072;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796E7A14" w14:textId="77777777" w:rsidR="00485483" w:rsidRDefault="009F4275">
                        <w:pPr>
                          <w:spacing w:after="160" w:line="259" w:lineRule="auto"/>
                          <w:ind w:left="0" w:firstLine="0"/>
                        </w:pPr>
                        <w:r>
                          <w:rPr>
                            <w:b/>
                            <w:color w:val="005575"/>
                            <w:w w:val="84"/>
                            <w:sz w:val="16"/>
                          </w:rPr>
                          <w:t>EQUIPMENT</w:t>
                        </w:r>
                        <w:r>
                          <w:rPr>
                            <w:b/>
                            <w:color w:val="005575"/>
                            <w:spacing w:val="-2"/>
                            <w:w w:val="84"/>
                            <w:sz w:val="16"/>
                          </w:rPr>
                          <w:t xml:space="preserve"> </w:t>
                        </w:r>
                        <w:r>
                          <w:rPr>
                            <w:b/>
                            <w:color w:val="005575"/>
                            <w:w w:val="84"/>
                            <w:sz w:val="16"/>
                          </w:rPr>
                          <w:t>NEEDED:</w:t>
                        </w:r>
                      </w:p>
                    </w:txbxContent>
                  </v:textbox>
                </v:rect>
                <v:rect id="Rectangle 94" o:spid="_x0000_s1114" style="position:absolute;top:2574;width:8026;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3B4AF4EE" w14:textId="77777777" w:rsidR="00485483" w:rsidRDefault="009F4275">
                        <w:pPr>
                          <w:spacing w:after="160" w:line="259" w:lineRule="auto"/>
                          <w:ind w:left="0" w:firstLine="0"/>
                        </w:pPr>
                        <w:r>
                          <w:rPr>
                            <w:b/>
                            <w:color w:val="005575"/>
                            <w:w w:val="87"/>
                            <w:sz w:val="16"/>
                          </w:rPr>
                          <w:t>EMAIL</w:t>
                        </w:r>
                        <w:r>
                          <w:rPr>
                            <w:b/>
                            <w:color w:val="005575"/>
                            <w:spacing w:val="-2"/>
                            <w:w w:val="87"/>
                            <w:sz w:val="16"/>
                          </w:rPr>
                          <w:t xml:space="preserve"> </w:t>
                        </w:r>
                        <w:r>
                          <w:rPr>
                            <w:b/>
                            <w:color w:val="005575"/>
                            <w:w w:val="87"/>
                            <w:sz w:val="16"/>
                          </w:rPr>
                          <w:t>ADDRESS:</w:t>
                        </w:r>
                      </w:p>
                    </w:txbxContent>
                  </v:textbox>
                </v:rect>
                <w10:wrap type="square" anchorx="page" anchory="page"/>
              </v:group>
            </w:pict>
          </mc:Fallback>
        </mc:AlternateContent>
      </w:r>
    </w:p>
    <w:p w14:paraId="26E5ADDD" w14:textId="77777777" w:rsidR="00485483" w:rsidRDefault="009F4275">
      <w:pPr>
        <w:spacing w:after="67" w:line="259" w:lineRule="auto"/>
        <w:ind w:left="0" w:firstLine="0"/>
      </w:pPr>
      <w:r>
        <w:rPr>
          <w:b/>
          <w:color w:val="005575"/>
        </w:rPr>
        <w:t>Teach-In tips:</w:t>
      </w:r>
    </w:p>
    <w:p w14:paraId="544BB360" w14:textId="77777777" w:rsidR="00485483" w:rsidRDefault="009F4275">
      <w:pPr>
        <w:ind w:left="-15" w:firstLine="0"/>
      </w:pPr>
      <w:r>
        <w:rPr>
          <w:rFonts w:ascii="Wingdings 2" w:eastAsia="Wingdings 2" w:hAnsi="Wingdings 2" w:cs="Wingdings 2"/>
          <w:color w:val="57B6C7"/>
          <w:sz w:val="18"/>
        </w:rPr>
        <w:t></w:t>
      </w:r>
      <w:r>
        <w:rPr>
          <w:rFonts w:ascii="Wingdings 2" w:eastAsia="Wingdings 2" w:hAnsi="Wingdings 2" w:cs="Wingdings 2"/>
          <w:color w:val="57B6C7"/>
          <w:sz w:val="18"/>
        </w:rPr>
        <w:t></w:t>
      </w:r>
      <w:r>
        <w:t>Plan for 20-35 students per classroom.</w:t>
      </w:r>
    </w:p>
    <w:p w14:paraId="772D5DA3" w14:textId="77777777" w:rsidR="00485483" w:rsidRDefault="009F4275">
      <w:pPr>
        <w:ind w:left="175"/>
      </w:pPr>
      <w:r>
        <w:rPr>
          <w:rFonts w:ascii="Wingdings 2" w:eastAsia="Wingdings 2" w:hAnsi="Wingdings 2" w:cs="Wingdings 2"/>
          <w:color w:val="57B6C7"/>
          <w:sz w:val="18"/>
        </w:rPr>
        <w:t></w:t>
      </w:r>
      <w:r>
        <w:rPr>
          <w:rFonts w:ascii="Wingdings 2" w:eastAsia="Wingdings 2" w:hAnsi="Wingdings 2" w:cs="Wingdings 2"/>
          <w:color w:val="57B6C7"/>
          <w:sz w:val="18"/>
        </w:rPr>
        <w:t></w:t>
      </w:r>
      <w:r>
        <w:t>Consider wearing attire appropriate to the occupation, hobby or topic you plan to discuss.</w:t>
      </w:r>
    </w:p>
    <w:p w14:paraId="226E2868" w14:textId="77777777" w:rsidR="00485483" w:rsidRDefault="009F4275">
      <w:pPr>
        <w:ind w:left="175"/>
      </w:pPr>
      <w:r>
        <w:rPr>
          <w:rFonts w:ascii="Wingdings 2" w:eastAsia="Wingdings 2" w:hAnsi="Wingdings 2" w:cs="Wingdings 2"/>
          <w:color w:val="57B6C7"/>
          <w:sz w:val="18"/>
        </w:rPr>
        <w:t></w:t>
      </w:r>
      <w:r>
        <w:rPr>
          <w:rFonts w:ascii="Wingdings 2" w:eastAsia="Wingdings 2" w:hAnsi="Wingdings 2" w:cs="Wingdings 2"/>
          <w:color w:val="57B6C7"/>
          <w:sz w:val="18"/>
        </w:rPr>
        <w:t></w:t>
      </w:r>
      <w:r>
        <w:t>Keep the students’ average attention span in mind: 10-20 minutes for elementary grades</w:t>
      </w:r>
      <w:r w:rsidR="00A1263C">
        <w:t>.</w:t>
      </w:r>
    </w:p>
    <w:p w14:paraId="7710F0B9" w14:textId="77777777" w:rsidR="00485483" w:rsidRDefault="009F4275">
      <w:pPr>
        <w:ind w:left="175"/>
      </w:pPr>
      <w:r>
        <w:rPr>
          <w:rFonts w:ascii="Wingdings 2" w:eastAsia="Wingdings 2" w:hAnsi="Wingdings 2" w:cs="Wingdings 2"/>
          <w:color w:val="57B6C7"/>
          <w:sz w:val="18"/>
        </w:rPr>
        <w:t></w:t>
      </w:r>
      <w:r>
        <w:rPr>
          <w:rFonts w:ascii="Wingdings 2" w:eastAsia="Wingdings 2" w:hAnsi="Wingdings 2" w:cs="Wingdings 2"/>
          <w:color w:val="57B6C7"/>
          <w:sz w:val="18"/>
        </w:rPr>
        <w:t></w:t>
      </w:r>
      <w:r>
        <w:t>When you arrive at the school, please check in at the office to pick up your nametag. Someone will greet you and accompany or direct you to your classroom.</w:t>
      </w:r>
    </w:p>
    <w:p w14:paraId="5FEFEC54" w14:textId="77777777" w:rsidR="00485483" w:rsidRDefault="009F4275">
      <w:pPr>
        <w:ind w:left="175"/>
      </w:pPr>
      <w:r>
        <w:rPr>
          <w:rFonts w:ascii="Wingdings 2" w:eastAsia="Wingdings 2" w:hAnsi="Wingdings 2" w:cs="Wingdings 2"/>
          <w:color w:val="57B6C7"/>
          <w:sz w:val="18"/>
        </w:rPr>
        <w:t></w:t>
      </w:r>
      <w:r>
        <w:rPr>
          <w:rFonts w:ascii="Wingdings 2" w:eastAsia="Wingdings 2" w:hAnsi="Wingdings 2" w:cs="Wingdings 2"/>
          <w:color w:val="57B6C7"/>
          <w:sz w:val="18"/>
        </w:rPr>
        <w:t></w:t>
      </w:r>
      <w:r>
        <w:t>If you plan to bring printed or audiovisual materials, please check with the teacher or school Teach-In coordinator in advance.</w:t>
      </w:r>
    </w:p>
    <w:p w14:paraId="124A4DED" w14:textId="77777777" w:rsidR="00485483" w:rsidRDefault="009F4275">
      <w:pPr>
        <w:spacing w:after="10"/>
        <w:ind w:left="175"/>
      </w:pPr>
      <w:r>
        <w:rPr>
          <w:rFonts w:ascii="Wingdings 2" w:eastAsia="Wingdings 2" w:hAnsi="Wingdings 2" w:cs="Wingdings 2"/>
          <w:color w:val="57B6C7"/>
          <w:sz w:val="18"/>
        </w:rPr>
        <w:t></w:t>
      </w:r>
      <w:r>
        <w:rPr>
          <w:rFonts w:ascii="Wingdings 2" w:eastAsia="Wingdings 2" w:hAnsi="Wingdings 2" w:cs="Wingdings 2"/>
          <w:color w:val="57B6C7"/>
          <w:sz w:val="18"/>
        </w:rPr>
        <w:t></w:t>
      </w:r>
      <w:r>
        <w:t>Do not ask students for personal information, including their telephone numbers or addresses.</w:t>
      </w:r>
    </w:p>
    <w:tbl>
      <w:tblPr>
        <w:tblStyle w:val="TableGrid"/>
        <w:tblW w:w="6480" w:type="dxa"/>
        <w:tblInd w:w="0" w:type="dxa"/>
        <w:tblCellMar>
          <w:bottom w:w="3" w:type="dxa"/>
          <w:right w:w="115" w:type="dxa"/>
        </w:tblCellMar>
        <w:tblLook w:val="04A0" w:firstRow="1" w:lastRow="0" w:firstColumn="1" w:lastColumn="0" w:noHBand="0" w:noVBand="1"/>
      </w:tblPr>
      <w:tblGrid>
        <w:gridCol w:w="2880"/>
        <w:gridCol w:w="2160"/>
        <w:gridCol w:w="1440"/>
      </w:tblGrid>
      <w:tr w:rsidR="00485483" w14:paraId="4114074D" w14:textId="77777777">
        <w:trPr>
          <w:trHeight w:val="761"/>
        </w:trPr>
        <w:tc>
          <w:tcPr>
            <w:tcW w:w="2880" w:type="dxa"/>
            <w:tcBorders>
              <w:top w:val="single" w:sz="16" w:space="0" w:color="57B6C7"/>
              <w:left w:val="nil"/>
              <w:bottom w:val="single" w:sz="4" w:space="0" w:color="57B6C7"/>
              <w:right w:val="nil"/>
            </w:tcBorders>
            <w:vAlign w:val="bottom"/>
          </w:tcPr>
          <w:p w14:paraId="479C36CB" w14:textId="77777777" w:rsidR="00485483" w:rsidRDefault="009F4275">
            <w:pPr>
              <w:spacing w:after="0" w:line="259" w:lineRule="auto"/>
              <w:ind w:left="0" w:right="890" w:firstLine="0"/>
            </w:pPr>
            <w:r>
              <w:rPr>
                <w:b/>
                <w:color w:val="005575"/>
              </w:rPr>
              <w:t xml:space="preserve">Registration Form </w:t>
            </w:r>
            <w:r>
              <w:rPr>
                <w:b/>
                <w:color w:val="005575"/>
                <w:sz w:val="16"/>
              </w:rPr>
              <w:t>NAME:</w:t>
            </w:r>
          </w:p>
        </w:tc>
        <w:tc>
          <w:tcPr>
            <w:tcW w:w="2160" w:type="dxa"/>
            <w:tcBorders>
              <w:top w:val="single" w:sz="16" w:space="0" w:color="57B6C7"/>
              <w:left w:val="nil"/>
              <w:bottom w:val="single" w:sz="4" w:space="0" w:color="57B6C7"/>
              <w:right w:val="nil"/>
            </w:tcBorders>
          </w:tcPr>
          <w:p w14:paraId="4EEEDE57" w14:textId="77777777" w:rsidR="00485483" w:rsidRDefault="00485483">
            <w:pPr>
              <w:spacing w:after="160" w:line="259" w:lineRule="auto"/>
              <w:ind w:left="0" w:firstLine="0"/>
            </w:pPr>
          </w:p>
        </w:tc>
        <w:tc>
          <w:tcPr>
            <w:tcW w:w="1440" w:type="dxa"/>
            <w:tcBorders>
              <w:top w:val="single" w:sz="16" w:space="0" w:color="57B6C7"/>
              <w:left w:val="nil"/>
              <w:bottom w:val="single" w:sz="4" w:space="0" w:color="57B6C7"/>
              <w:right w:val="nil"/>
            </w:tcBorders>
          </w:tcPr>
          <w:p w14:paraId="3CD48C38" w14:textId="77777777" w:rsidR="00485483" w:rsidRDefault="00485483">
            <w:pPr>
              <w:spacing w:after="160" w:line="259" w:lineRule="auto"/>
              <w:ind w:left="0" w:firstLine="0"/>
            </w:pPr>
          </w:p>
        </w:tc>
      </w:tr>
      <w:tr w:rsidR="00485483" w14:paraId="17529716" w14:textId="77777777">
        <w:trPr>
          <w:trHeight w:val="284"/>
        </w:trPr>
        <w:tc>
          <w:tcPr>
            <w:tcW w:w="2880" w:type="dxa"/>
            <w:tcBorders>
              <w:top w:val="single" w:sz="4" w:space="0" w:color="57B6C7"/>
              <w:left w:val="nil"/>
              <w:bottom w:val="single" w:sz="4" w:space="0" w:color="57B6C7"/>
              <w:right w:val="nil"/>
            </w:tcBorders>
            <w:vAlign w:val="bottom"/>
          </w:tcPr>
          <w:p w14:paraId="3868EF56" w14:textId="77777777" w:rsidR="00485483" w:rsidRDefault="009F4275">
            <w:pPr>
              <w:tabs>
                <w:tab w:val="center" w:pos="1440"/>
                <w:tab w:val="center" w:pos="2160"/>
              </w:tabs>
              <w:spacing w:after="0" w:line="259" w:lineRule="auto"/>
              <w:ind w:left="0" w:firstLine="0"/>
            </w:pPr>
            <w:r>
              <w:rPr>
                <w:b/>
                <w:color w:val="005575"/>
                <w:sz w:val="16"/>
              </w:rPr>
              <w:t xml:space="preserve">PHONE (DAY): </w:t>
            </w:r>
            <w:r>
              <w:rPr>
                <w:b/>
                <w:color w:val="005575"/>
                <w:sz w:val="16"/>
              </w:rPr>
              <w:tab/>
              <w:t xml:space="preserve"> </w:t>
            </w:r>
            <w:r>
              <w:rPr>
                <w:b/>
                <w:color w:val="005575"/>
                <w:sz w:val="16"/>
              </w:rPr>
              <w:tab/>
              <w:t xml:space="preserve"> </w:t>
            </w:r>
          </w:p>
        </w:tc>
        <w:tc>
          <w:tcPr>
            <w:tcW w:w="2160" w:type="dxa"/>
            <w:tcBorders>
              <w:top w:val="single" w:sz="4" w:space="0" w:color="57B6C7"/>
              <w:left w:val="nil"/>
              <w:bottom w:val="single" w:sz="4" w:space="0" w:color="57B6C7"/>
              <w:right w:val="nil"/>
            </w:tcBorders>
            <w:vAlign w:val="bottom"/>
          </w:tcPr>
          <w:p w14:paraId="2CB29255" w14:textId="77777777" w:rsidR="00485483" w:rsidRDefault="009F4275">
            <w:pPr>
              <w:spacing w:after="0" w:line="259" w:lineRule="auto"/>
              <w:ind w:left="0" w:firstLine="0"/>
            </w:pPr>
            <w:r>
              <w:rPr>
                <w:b/>
                <w:color w:val="005575"/>
                <w:sz w:val="16"/>
              </w:rPr>
              <w:t>PHONE (NIGHT):</w:t>
            </w:r>
          </w:p>
        </w:tc>
        <w:tc>
          <w:tcPr>
            <w:tcW w:w="1440" w:type="dxa"/>
            <w:tcBorders>
              <w:top w:val="single" w:sz="4" w:space="0" w:color="57B6C7"/>
              <w:left w:val="nil"/>
              <w:bottom w:val="single" w:sz="4" w:space="0" w:color="57B6C7"/>
              <w:right w:val="nil"/>
            </w:tcBorders>
          </w:tcPr>
          <w:p w14:paraId="59A4836B" w14:textId="77777777" w:rsidR="00485483" w:rsidRDefault="00485483">
            <w:pPr>
              <w:spacing w:after="160" w:line="259" w:lineRule="auto"/>
              <w:ind w:left="0" w:firstLine="0"/>
            </w:pPr>
          </w:p>
        </w:tc>
      </w:tr>
      <w:tr w:rsidR="00485483" w14:paraId="21ABAEEF" w14:textId="77777777">
        <w:trPr>
          <w:trHeight w:val="284"/>
        </w:trPr>
        <w:tc>
          <w:tcPr>
            <w:tcW w:w="2880" w:type="dxa"/>
            <w:tcBorders>
              <w:top w:val="single" w:sz="4" w:space="0" w:color="57B6C7"/>
              <w:left w:val="nil"/>
              <w:bottom w:val="single" w:sz="4" w:space="0" w:color="57B6C7"/>
              <w:right w:val="nil"/>
            </w:tcBorders>
            <w:vAlign w:val="bottom"/>
          </w:tcPr>
          <w:p w14:paraId="567ADA18" w14:textId="77777777" w:rsidR="00485483" w:rsidRDefault="009F4275">
            <w:pPr>
              <w:spacing w:after="0" w:line="259" w:lineRule="auto"/>
              <w:ind w:left="0" w:firstLine="0"/>
            </w:pPr>
            <w:r>
              <w:rPr>
                <w:b/>
                <w:color w:val="005575"/>
                <w:sz w:val="16"/>
              </w:rPr>
              <w:t>ADDRESS:</w:t>
            </w:r>
          </w:p>
        </w:tc>
        <w:tc>
          <w:tcPr>
            <w:tcW w:w="2160" w:type="dxa"/>
            <w:tcBorders>
              <w:top w:val="single" w:sz="4" w:space="0" w:color="57B6C7"/>
              <w:left w:val="nil"/>
              <w:bottom w:val="single" w:sz="4" w:space="0" w:color="57B6C7"/>
              <w:right w:val="nil"/>
            </w:tcBorders>
          </w:tcPr>
          <w:p w14:paraId="420D9FEA" w14:textId="77777777" w:rsidR="00485483" w:rsidRDefault="00485483">
            <w:pPr>
              <w:spacing w:after="160" w:line="259" w:lineRule="auto"/>
              <w:ind w:left="0" w:firstLine="0"/>
            </w:pPr>
          </w:p>
        </w:tc>
        <w:tc>
          <w:tcPr>
            <w:tcW w:w="1440" w:type="dxa"/>
            <w:tcBorders>
              <w:top w:val="single" w:sz="4" w:space="0" w:color="57B6C7"/>
              <w:left w:val="nil"/>
              <w:bottom w:val="single" w:sz="4" w:space="0" w:color="57B6C7"/>
              <w:right w:val="nil"/>
            </w:tcBorders>
          </w:tcPr>
          <w:p w14:paraId="1FBC9BA4" w14:textId="77777777" w:rsidR="00485483" w:rsidRDefault="00485483">
            <w:pPr>
              <w:spacing w:after="160" w:line="259" w:lineRule="auto"/>
              <w:ind w:left="0" w:firstLine="0"/>
            </w:pPr>
          </w:p>
        </w:tc>
      </w:tr>
      <w:tr w:rsidR="00485483" w14:paraId="5820C0A2" w14:textId="77777777">
        <w:trPr>
          <w:trHeight w:val="284"/>
        </w:trPr>
        <w:tc>
          <w:tcPr>
            <w:tcW w:w="2880" w:type="dxa"/>
            <w:tcBorders>
              <w:top w:val="single" w:sz="4" w:space="0" w:color="57B6C7"/>
              <w:left w:val="nil"/>
              <w:bottom w:val="single" w:sz="4" w:space="0" w:color="57B6C7"/>
              <w:right w:val="nil"/>
            </w:tcBorders>
            <w:vAlign w:val="bottom"/>
          </w:tcPr>
          <w:p w14:paraId="5262BDD2" w14:textId="77777777" w:rsidR="00485483" w:rsidRDefault="009F4275">
            <w:pPr>
              <w:tabs>
                <w:tab w:val="center" w:pos="720"/>
                <w:tab w:val="center" w:pos="1440"/>
                <w:tab w:val="center" w:pos="2160"/>
              </w:tabs>
              <w:spacing w:after="0" w:line="259" w:lineRule="auto"/>
              <w:ind w:left="0" w:firstLine="0"/>
            </w:pPr>
            <w:r>
              <w:rPr>
                <w:b/>
                <w:color w:val="005575"/>
                <w:sz w:val="16"/>
              </w:rPr>
              <w:t xml:space="preserve">CITY: </w:t>
            </w:r>
            <w:r>
              <w:rPr>
                <w:b/>
                <w:color w:val="005575"/>
                <w:sz w:val="16"/>
              </w:rPr>
              <w:tab/>
              <w:t xml:space="preserve"> </w:t>
            </w:r>
            <w:r>
              <w:rPr>
                <w:b/>
                <w:color w:val="005575"/>
                <w:sz w:val="16"/>
              </w:rPr>
              <w:tab/>
              <w:t xml:space="preserve"> </w:t>
            </w:r>
            <w:r>
              <w:rPr>
                <w:b/>
                <w:color w:val="005575"/>
                <w:sz w:val="16"/>
              </w:rPr>
              <w:tab/>
              <w:t xml:space="preserve"> </w:t>
            </w:r>
          </w:p>
        </w:tc>
        <w:tc>
          <w:tcPr>
            <w:tcW w:w="2160" w:type="dxa"/>
            <w:tcBorders>
              <w:top w:val="single" w:sz="4" w:space="0" w:color="57B6C7"/>
              <w:left w:val="nil"/>
              <w:bottom w:val="single" w:sz="4" w:space="0" w:color="57B6C7"/>
              <w:right w:val="nil"/>
            </w:tcBorders>
            <w:vAlign w:val="bottom"/>
          </w:tcPr>
          <w:p w14:paraId="31190791" w14:textId="77777777" w:rsidR="00485483" w:rsidRDefault="009F4275">
            <w:pPr>
              <w:tabs>
                <w:tab w:val="center" w:pos="905"/>
                <w:tab w:val="center" w:pos="1440"/>
              </w:tabs>
              <w:spacing w:after="0" w:line="259" w:lineRule="auto"/>
              <w:ind w:left="0" w:firstLine="0"/>
            </w:pPr>
            <w:r>
              <w:rPr>
                <w:b/>
                <w:color w:val="005575"/>
                <w:sz w:val="16"/>
              </w:rPr>
              <w:t xml:space="preserve"> </w:t>
            </w:r>
            <w:r>
              <w:rPr>
                <w:b/>
                <w:color w:val="005575"/>
                <w:sz w:val="16"/>
              </w:rPr>
              <w:tab/>
              <w:t xml:space="preserve">STATE: </w:t>
            </w:r>
            <w:r>
              <w:rPr>
                <w:b/>
                <w:color w:val="005575"/>
                <w:sz w:val="16"/>
              </w:rPr>
              <w:tab/>
              <w:t xml:space="preserve"> </w:t>
            </w:r>
          </w:p>
        </w:tc>
        <w:tc>
          <w:tcPr>
            <w:tcW w:w="1440" w:type="dxa"/>
            <w:tcBorders>
              <w:top w:val="single" w:sz="4" w:space="0" w:color="57B6C7"/>
              <w:left w:val="nil"/>
              <w:bottom w:val="single" w:sz="4" w:space="0" w:color="57B6C7"/>
              <w:right w:val="nil"/>
            </w:tcBorders>
            <w:vAlign w:val="bottom"/>
          </w:tcPr>
          <w:p w14:paraId="28441D32" w14:textId="77777777" w:rsidR="00485483" w:rsidRDefault="009F4275">
            <w:pPr>
              <w:spacing w:after="0" w:line="259" w:lineRule="auto"/>
              <w:ind w:left="0" w:firstLine="0"/>
            </w:pPr>
            <w:r>
              <w:rPr>
                <w:b/>
                <w:color w:val="005575"/>
                <w:sz w:val="16"/>
              </w:rPr>
              <w:t>ZIP:</w:t>
            </w:r>
          </w:p>
        </w:tc>
      </w:tr>
      <w:tr w:rsidR="00485483" w14:paraId="56EAD7FA" w14:textId="77777777">
        <w:trPr>
          <w:trHeight w:val="284"/>
        </w:trPr>
        <w:tc>
          <w:tcPr>
            <w:tcW w:w="2880" w:type="dxa"/>
            <w:tcBorders>
              <w:top w:val="single" w:sz="4" w:space="0" w:color="57B6C7"/>
              <w:left w:val="nil"/>
              <w:bottom w:val="single" w:sz="4" w:space="0" w:color="57B6C7"/>
              <w:right w:val="nil"/>
            </w:tcBorders>
            <w:vAlign w:val="bottom"/>
          </w:tcPr>
          <w:p w14:paraId="7B8AECE7" w14:textId="77777777" w:rsidR="00485483" w:rsidRDefault="009F4275">
            <w:pPr>
              <w:spacing w:after="0" w:line="259" w:lineRule="auto"/>
              <w:ind w:left="0" w:firstLine="0"/>
            </w:pPr>
            <w:r>
              <w:rPr>
                <w:b/>
                <w:color w:val="005575"/>
                <w:sz w:val="16"/>
              </w:rPr>
              <w:t>CHOICE OF SCHOOL (OPTIONAL):</w:t>
            </w:r>
          </w:p>
        </w:tc>
        <w:tc>
          <w:tcPr>
            <w:tcW w:w="2160" w:type="dxa"/>
            <w:tcBorders>
              <w:top w:val="single" w:sz="4" w:space="0" w:color="57B6C7"/>
              <w:left w:val="nil"/>
              <w:bottom w:val="single" w:sz="4" w:space="0" w:color="57B6C7"/>
              <w:right w:val="nil"/>
            </w:tcBorders>
          </w:tcPr>
          <w:p w14:paraId="1BAF42E5" w14:textId="77777777" w:rsidR="00485483" w:rsidRDefault="00485483">
            <w:pPr>
              <w:spacing w:after="160" w:line="259" w:lineRule="auto"/>
              <w:ind w:left="0" w:firstLine="0"/>
            </w:pPr>
          </w:p>
        </w:tc>
        <w:tc>
          <w:tcPr>
            <w:tcW w:w="1440" w:type="dxa"/>
            <w:tcBorders>
              <w:top w:val="single" w:sz="4" w:space="0" w:color="57B6C7"/>
              <w:left w:val="nil"/>
              <w:bottom w:val="single" w:sz="4" w:space="0" w:color="57B6C7"/>
              <w:right w:val="nil"/>
            </w:tcBorders>
          </w:tcPr>
          <w:p w14:paraId="2DA6111A" w14:textId="77777777" w:rsidR="00485483" w:rsidRDefault="00485483">
            <w:pPr>
              <w:spacing w:after="160" w:line="259" w:lineRule="auto"/>
              <w:ind w:left="0" w:firstLine="0"/>
            </w:pPr>
          </w:p>
        </w:tc>
      </w:tr>
      <w:tr w:rsidR="00485483" w14:paraId="3FBEFA14" w14:textId="77777777">
        <w:trPr>
          <w:trHeight w:val="284"/>
        </w:trPr>
        <w:tc>
          <w:tcPr>
            <w:tcW w:w="2880" w:type="dxa"/>
            <w:tcBorders>
              <w:top w:val="single" w:sz="4" w:space="0" w:color="57B6C7"/>
              <w:left w:val="nil"/>
              <w:bottom w:val="single" w:sz="4" w:space="0" w:color="57B6C7"/>
              <w:right w:val="nil"/>
            </w:tcBorders>
            <w:vAlign w:val="bottom"/>
          </w:tcPr>
          <w:p w14:paraId="0A6C813E" w14:textId="77777777" w:rsidR="00485483" w:rsidRDefault="009F4275">
            <w:pPr>
              <w:tabs>
                <w:tab w:val="center" w:pos="1440"/>
                <w:tab w:val="center" w:pos="2160"/>
              </w:tabs>
              <w:spacing w:after="0" w:line="259" w:lineRule="auto"/>
              <w:ind w:left="0" w:firstLine="0"/>
            </w:pPr>
            <w:r>
              <w:rPr>
                <w:b/>
                <w:color w:val="005575"/>
                <w:sz w:val="16"/>
              </w:rPr>
              <w:t xml:space="preserve">SUBJECT MATTER: </w:t>
            </w:r>
            <w:r>
              <w:rPr>
                <w:b/>
                <w:color w:val="005575"/>
                <w:sz w:val="16"/>
              </w:rPr>
              <w:tab/>
              <w:t xml:space="preserve"> </w:t>
            </w:r>
            <w:r>
              <w:rPr>
                <w:b/>
                <w:color w:val="005575"/>
                <w:sz w:val="16"/>
              </w:rPr>
              <w:tab/>
              <w:t xml:space="preserve"> </w:t>
            </w:r>
          </w:p>
        </w:tc>
        <w:tc>
          <w:tcPr>
            <w:tcW w:w="3600" w:type="dxa"/>
            <w:gridSpan w:val="2"/>
            <w:tcBorders>
              <w:top w:val="single" w:sz="4" w:space="0" w:color="57B6C7"/>
              <w:left w:val="nil"/>
              <w:bottom w:val="single" w:sz="4" w:space="0" w:color="57B6C7"/>
              <w:right w:val="nil"/>
            </w:tcBorders>
            <w:vAlign w:val="bottom"/>
          </w:tcPr>
          <w:p w14:paraId="7FA6DED1" w14:textId="77777777" w:rsidR="00485483" w:rsidRDefault="009F4275">
            <w:pPr>
              <w:tabs>
                <w:tab w:val="center" w:pos="1498"/>
              </w:tabs>
              <w:spacing w:after="0" w:line="259" w:lineRule="auto"/>
              <w:ind w:left="0" w:firstLine="0"/>
            </w:pPr>
            <w:r>
              <w:rPr>
                <w:b/>
                <w:color w:val="005575"/>
                <w:sz w:val="16"/>
              </w:rPr>
              <w:t xml:space="preserve"> </w:t>
            </w:r>
            <w:r>
              <w:rPr>
                <w:b/>
                <w:color w:val="005575"/>
                <w:sz w:val="16"/>
              </w:rPr>
              <w:tab/>
              <w:t xml:space="preserve">          GRADE PREFERENCE:</w:t>
            </w:r>
          </w:p>
        </w:tc>
      </w:tr>
    </w:tbl>
    <w:p w14:paraId="1C8C9860" w14:textId="77777777" w:rsidR="00485483" w:rsidRDefault="009F4275" w:rsidP="00974C45">
      <w:pPr>
        <w:tabs>
          <w:tab w:val="center" w:pos="4645"/>
        </w:tabs>
        <w:spacing w:after="4" w:line="259" w:lineRule="auto"/>
        <w:ind w:left="0" w:firstLine="0"/>
      </w:pPr>
      <w:r>
        <w:rPr>
          <w:b/>
          <w:color w:val="005575"/>
          <w:sz w:val="16"/>
        </w:rPr>
        <w:t xml:space="preserve">LENGTH OF STAY:   </w:t>
      </w:r>
      <w:r>
        <w:rPr>
          <w:rFonts w:ascii="Wingdings" w:eastAsia="Wingdings" w:hAnsi="Wingdings" w:cs="Wingdings"/>
          <w:color w:val="005575"/>
          <w:sz w:val="16"/>
        </w:rPr>
        <w:t></w:t>
      </w:r>
      <w:r>
        <w:rPr>
          <w:b/>
          <w:color w:val="005575"/>
          <w:sz w:val="16"/>
        </w:rPr>
        <w:t xml:space="preserve"> 1-2 HRS   </w:t>
      </w:r>
      <w:r>
        <w:rPr>
          <w:rFonts w:ascii="Wingdings" w:eastAsia="Wingdings" w:hAnsi="Wingdings" w:cs="Wingdings"/>
          <w:color w:val="005575"/>
          <w:sz w:val="16"/>
        </w:rPr>
        <w:t></w:t>
      </w:r>
      <w:r>
        <w:rPr>
          <w:b/>
          <w:color w:val="005575"/>
          <w:sz w:val="16"/>
        </w:rPr>
        <w:t xml:space="preserve"> 3-4 HRS   </w:t>
      </w:r>
      <w:r>
        <w:rPr>
          <w:rFonts w:ascii="Wingdings" w:eastAsia="Wingdings" w:hAnsi="Wingdings" w:cs="Wingdings"/>
          <w:color w:val="005575"/>
          <w:sz w:val="16"/>
        </w:rPr>
        <w:t></w:t>
      </w:r>
      <w:r>
        <w:rPr>
          <w:b/>
          <w:color w:val="005575"/>
          <w:sz w:val="16"/>
        </w:rPr>
        <w:t xml:space="preserve"> ALL DAY </w:t>
      </w:r>
      <w:r>
        <w:rPr>
          <w:b/>
          <w:color w:val="005575"/>
          <w:sz w:val="16"/>
        </w:rPr>
        <w:tab/>
        <w:t xml:space="preserve">TIME OF DAY TO ATTEND: </w:t>
      </w:r>
    </w:p>
    <w:sectPr w:rsidR="00485483" w:rsidSect="00C417FD">
      <w:pgSz w:w="12240" w:h="15840"/>
      <w:pgMar w:top="720" w:right="720" w:bottom="720" w:left="720" w:header="720" w:footer="720" w:gutter="0"/>
      <w:cols w:num="2" w:space="720" w:equalWidth="0">
        <w:col w:w="3396" w:space="900"/>
        <w:col w:w="6504"/>
      </w:cols>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jA3sjQwNTcxNDZR0lEKTi0uzszPAykwrAUATOVX1CwAAAA="/>
  </w:docVars>
  <w:rsids>
    <w:rsidRoot w:val="00485483"/>
    <w:rsid w:val="00485483"/>
    <w:rsid w:val="00552364"/>
    <w:rsid w:val="00632776"/>
    <w:rsid w:val="00734370"/>
    <w:rsid w:val="00974C45"/>
    <w:rsid w:val="009F4275"/>
    <w:rsid w:val="00A1263C"/>
    <w:rsid w:val="00B16EBE"/>
    <w:rsid w:val="00C417FD"/>
    <w:rsid w:val="00F45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F9C04"/>
  <w15:docId w15:val="{1F669D67-CFAD-4097-BF2B-663F12526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79" w:line="248" w:lineRule="auto"/>
      <w:ind w:left="190" w:hanging="190"/>
    </w:pPr>
    <w:rPr>
      <w:rFonts w:ascii="Calibri" w:eastAsia="Calibri" w:hAnsi="Calibri" w:cs="Calibri"/>
      <w:color w:val="181717"/>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51C6A0E18A1C419AC779B93391CDA4" ma:contentTypeVersion="29" ma:contentTypeDescription="Create a new document." ma:contentTypeScope="" ma:versionID="2f502ab399d265d2684eaeb5186950ec">
  <xsd:schema xmlns:xsd="http://www.w3.org/2001/XMLSchema" xmlns:xs="http://www.w3.org/2001/XMLSchema" xmlns:p="http://schemas.microsoft.com/office/2006/metadata/properties" xmlns:ns3="57478795-7b8f-40da-ba8f-d9ff71fbe25b" xmlns:ns4="596c7be1-aa4d-4415-993b-e33ae0cf75ba" targetNamespace="http://schemas.microsoft.com/office/2006/metadata/properties" ma:root="true" ma:fieldsID="ece531723fdb52967b78764b2ba1c2e7" ns3:_="" ns4:_="">
    <xsd:import namespace="57478795-7b8f-40da-ba8f-d9ff71fbe25b"/>
    <xsd:import namespace="596c7be1-aa4d-4415-993b-e33ae0cf75ba"/>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478795-7b8f-40da-ba8f-d9ff71fbe25b"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Templates" ma:index="12" nillable="true" ma:displayName="Templates" ma:internalName="Templates">
      <xsd:simpleType>
        <xsd:restriction base="dms:Note">
          <xsd:maxLength value="255"/>
        </xsd:restriction>
      </xsd:simpleType>
    </xsd:element>
    <xsd:element name="CultureName" ma:index="13" nillable="true" ma:displayName="Culture Name" ma:internalName="CultureName">
      <xsd:simpleType>
        <xsd:restriction base="dms:Text"/>
      </xsd:simpleType>
    </xsd:element>
    <xsd:element name="AppVersion" ma:index="14" nillable="true" ma:displayName="App Version" ma:internalName="AppVersion">
      <xsd:simpleType>
        <xsd:restriction base="dms:Text"/>
      </xsd:simpleType>
    </xsd:element>
    <xsd:element name="Teachers" ma:index="1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8" nillable="true" ma:displayName="Invited Teachers" ma:internalName="Invited_Teachers">
      <xsd:simpleType>
        <xsd:restriction base="dms:Note">
          <xsd:maxLength value="255"/>
        </xsd:restriction>
      </xsd:simpleType>
    </xsd:element>
    <xsd:element name="Invited_Students" ma:index="19" nillable="true" ma:displayName="Invited Students" ma:internalName="Invited_Students">
      <xsd:simpleType>
        <xsd:restriction base="dms:Note">
          <xsd:maxLength value="255"/>
        </xsd:restriction>
      </xsd:simpleType>
    </xsd:element>
    <xsd:element name="Self_Registration_Enabled" ma:index="20" nillable="true" ma:displayName="Self Registration Enabled" ma:internalName="Self_Registration_Enabled">
      <xsd:simpleType>
        <xsd:restriction base="dms:Boolean"/>
      </xsd:simpleType>
    </xsd:element>
    <xsd:element name="Has_Teacher_Only_SectionGroup" ma:index="21" nillable="true" ma:displayName="Has Teacher Only SectionGroup" ma:internalName="Has_Teacher_Only_SectionGroup">
      <xsd:simpleType>
        <xsd:restriction base="dms:Boolean"/>
      </xsd:simpleType>
    </xsd:element>
    <xsd:element name="Is_Collaboration_Space_Locked" ma:index="22" nillable="true" ma:displayName="Is Collaboration Space Locked" ma:internalName="Is_Collaboration_Space_Locked">
      <xsd:simpleType>
        <xsd:restriction base="dms:Boolean"/>
      </xsd:simpleType>
    </xsd:element>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AutoTags" ma:index="28" nillable="true" ma:displayName="Tags" ma:internalName="MediaServiceAutoTags"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Location" ma:index="35" nillable="true" ma:displayName="Location" ma:internalName="MediaServiceLocation" ma:readOnly="true">
      <xsd:simpleType>
        <xsd:restriction base="dms:Text"/>
      </xsd:simpleType>
    </xsd:element>
    <xsd:element name="MediaLengthInSeconds" ma:index="3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96c7be1-aa4d-4415-993b-e33ae0cf75ba" elementFormDefault="qualified">
    <xsd:import namespace="http://schemas.microsoft.com/office/2006/documentManagement/types"/>
    <xsd:import namespace="http://schemas.microsoft.com/office/infopath/2007/PartnerControls"/>
    <xsd:element name="SharedWithUsers" ma:index="2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description="" ma:internalName="SharedWithDetails" ma:readOnly="true">
      <xsd:simpleType>
        <xsd:restriction base="dms:Note">
          <xsd:maxLength value="255"/>
        </xsd:restriction>
      </xsd:simpleType>
    </xsd:element>
    <xsd:element name="SharingHintHash" ma:index="2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lf_Registration_Enabled xmlns="57478795-7b8f-40da-ba8f-d9ff71fbe25b" xsi:nil="true"/>
    <Student_Groups xmlns="57478795-7b8f-40da-ba8f-d9ff71fbe25b">
      <UserInfo>
        <DisplayName/>
        <AccountId xsi:nil="true"/>
        <AccountType/>
      </UserInfo>
    </Student_Groups>
    <Has_Teacher_Only_SectionGroup xmlns="57478795-7b8f-40da-ba8f-d9ff71fbe25b" xsi:nil="true"/>
    <CultureName xmlns="57478795-7b8f-40da-ba8f-d9ff71fbe25b" xsi:nil="true"/>
    <Invited_Teachers xmlns="57478795-7b8f-40da-ba8f-d9ff71fbe25b" xsi:nil="true"/>
    <Invited_Students xmlns="57478795-7b8f-40da-ba8f-d9ff71fbe25b" xsi:nil="true"/>
    <Is_Collaboration_Space_Locked xmlns="57478795-7b8f-40da-ba8f-d9ff71fbe25b" xsi:nil="true"/>
    <FolderType xmlns="57478795-7b8f-40da-ba8f-d9ff71fbe25b" xsi:nil="true"/>
    <Owner xmlns="57478795-7b8f-40da-ba8f-d9ff71fbe25b">
      <UserInfo>
        <DisplayName/>
        <AccountId xsi:nil="true"/>
        <AccountType/>
      </UserInfo>
    </Owner>
    <Teachers xmlns="57478795-7b8f-40da-ba8f-d9ff71fbe25b">
      <UserInfo>
        <DisplayName/>
        <AccountId xsi:nil="true"/>
        <AccountType/>
      </UserInfo>
    </Teachers>
    <AppVersion xmlns="57478795-7b8f-40da-ba8f-d9ff71fbe25b" xsi:nil="true"/>
    <DefaultSectionNames xmlns="57478795-7b8f-40da-ba8f-d9ff71fbe25b" xsi:nil="true"/>
    <NotebookType xmlns="57478795-7b8f-40da-ba8f-d9ff71fbe25b" xsi:nil="true"/>
    <Templates xmlns="57478795-7b8f-40da-ba8f-d9ff71fbe25b" xsi:nil="true"/>
    <Students xmlns="57478795-7b8f-40da-ba8f-d9ff71fbe25b">
      <UserInfo>
        <DisplayName/>
        <AccountId xsi:nil="true"/>
        <AccountType/>
      </UserInfo>
    </Students>
  </documentManagement>
</p:properties>
</file>

<file path=customXml/itemProps1.xml><?xml version="1.0" encoding="utf-8"?>
<ds:datastoreItem xmlns:ds="http://schemas.openxmlformats.org/officeDocument/2006/customXml" ds:itemID="{4D64F024-BFEF-4B2F-BB1F-C1FF9B208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478795-7b8f-40da-ba8f-d9ff71fbe25b"/>
    <ds:schemaRef ds:uri="596c7be1-aa4d-4415-993b-e33ae0cf7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CB2CFF-4DFF-4967-935C-706DEBAD355C}">
  <ds:schemaRefs>
    <ds:schemaRef ds:uri="http://schemas.microsoft.com/sharepoint/v3/contenttype/forms"/>
  </ds:schemaRefs>
</ds:datastoreItem>
</file>

<file path=customXml/itemProps3.xml><?xml version="1.0" encoding="utf-8"?>
<ds:datastoreItem xmlns:ds="http://schemas.openxmlformats.org/officeDocument/2006/customXml" ds:itemID="{A16A344F-12BC-4BA6-BF46-D628DA4059BA}">
  <ds:schemaRefs>
    <ds:schemaRef ds:uri="http://schemas.microsoft.com/office/2006/metadata/properties"/>
    <ds:schemaRef ds:uri="http://schemas.microsoft.com/office/infopath/2007/PartnerControls"/>
    <ds:schemaRef ds:uri="57478795-7b8f-40da-ba8f-d9ff71fbe25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3</Words>
  <Characters>144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130375-Great-Am-TeachIn-Pinellas-FINAL-gm</vt:lpstr>
    </vt:vector>
  </TitlesOfParts>
  <Company/>
  <LinksUpToDate>false</LinksUpToDate>
  <CharactersWithSpaces>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0375-Great-Am-TeachIn-Pinellas-FINAL-gm</dc:title>
  <dc:subject/>
  <dc:creator>Graham McKinney</dc:creator>
  <cp:keywords/>
  <cp:lastModifiedBy>Amanda Grow</cp:lastModifiedBy>
  <cp:revision>2</cp:revision>
  <dcterms:created xsi:type="dcterms:W3CDTF">2021-10-12T16:45:00Z</dcterms:created>
  <dcterms:modified xsi:type="dcterms:W3CDTF">2021-10-1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51C6A0E18A1C419AC779B93391CDA4</vt:lpwstr>
  </property>
</Properties>
</file>